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957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31"/>
        <w:gridCol w:w="2283"/>
        <w:gridCol w:w="1984"/>
        <w:gridCol w:w="1843"/>
        <w:gridCol w:w="1066"/>
        <w:gridCol w:w="143"/>
        <w:gridCol w:w="634"/>
        <w:gridCol w:w="2268"/>
        <w:gridCol w:w="2043"/>
        <w:gridCol w:w="2862"/>
      </w:tblGrid>
      <w:tr w:rsidR="004D7519" w:rsidRPr="003E3290" w14:paraId="5070F46D" w14:textId="77777777" w:rsidTr="006C0D88">
        <w:trPr>
          <w:trHeight w:val="117"/>
          <w:jc w:val="center"/>
        </w:trPr>
        <w:tc>
          <w:tcPr>
            <w:tcW w:w="0" w:type="auto"/>
          </w:tcPr>
          <w:p w14:paraId="626564E1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283" w:type="dxa"/>
          </w:tcPr>
          <w:p w14:paraId="66DBF14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984" w:type="dxa"/>
          </w:tcPr>
          <w:p w14:paraId="1EC39C4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5954" w:type="dxa"/>
            <w:gridSpan w:val="5"/>
          </w:tcPr>
          <w:p w14:paraId="514E9905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043" w:type="dxa"/>
          </w:tcPr>
          <w:p w14:paraId="4F51371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862" w:type="dxa"/>
          </w:tcPr>
          <w:p w14:paraId="79BC8616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3E3290" w14:paraId="23C28949" w14:textId="77777777" w:rsidTr="006C0D88">
        <w:trPr>
          <w:trHeight w:val="246"/>
          <w:jc w:val="center"/>
        </w:trPr>
        <w:tc>
          <w:tcPr>
            <w:tcW w:w="0" w:type="auto"/>
            <w:shd w:val="clear" w:color="auto" w:fill="F2F2F2"/>
          </w:tcPr>
          <w:p w14:paraId="185DCBF2" w14:textId="77777777" w:rsidR="005E0817" w:rsidRPr="006C0D88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6C0D88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6165CE4A" w14:textId="77777777" w:rsidR="005E0817" w:rsidRPr="003E3290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6C0D88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283" w:type="dxa"/>
            <w:shd w:val="clear" w:color="auto" w:fill="F2F2F2"/>
          </w:tcPr>
          <w:p w14:paraId="19A7E2BF" w14:textId="77777777" w:rsidR="00334227" w:rsidRPr="006C0D88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84" w:type="dxa"/>
            <w:shd w:val="clear" w:color="auto" w:fill="F2F2F2"/>
          </w:tcPr>
          <w:p w14:paraId="58B28883" w14:textId="77777777" w:rsidR="005E0817" w:rsidRPr="006C0D88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5954" w:type="dxa"/>
            <w:gridSpan w:val="5"/>
            <w:shd w:val="clear" w:color="auto" w:fill="F2F2F2"/>
          </w:tcPr>
          <w:p w14:paraId="542BDC3C" w14:textId="77777777" w:rsidR="005E0817" w:rsidRPr="006C0D88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043" w:type="dxa"/>
            <w:shd w:val="clear" w:color="auto" w:fill="F2F2F2"/>
          </w:tcPr>
          <w:p w14:paraId="31ACD10D" w14:textId="77777777" w:rsidR="005E0817" w:rsidRPr="006C0D88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2" w:type="dxa"/>
            <w:shd w:val="clear" w:color="auto" w:fill="F2F2F2"/>
          </w:tcPr>
          <w:p w14:paraId="4DDC9EBD" w14:textId="77777777" w:rsidR="005E0817" w:rsidRPr="006C0D88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5E0817" w:rsidRPr="003E3290" w14:paraId="1E80EA95" w14:textId="77777777" w:rsidTr="006C0D88">
        <w:trPr>
          <w:trHeight w:val="246"/>
          <w:jc w:val="center"/>
        </w:trPr>
        <w:tc>
          <w:tcPr>
            <w:tcW w:w="0" w:type="auto"/>
          </w:tcPr>
          <w:p w14:paraId="79197A13" w14:textId="77777777" w:rsidR="005E0817" w:rsidRPr="003E3290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616D32D2" w14:textId="77777777" w:rsidR="005E0817" w:rsidRPr="003E3290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283" w:type="dxa"/>
          </w:tcPr>
          <w:p w14:paraId="35438F50" w14:textId="5C6FA5C8" w:rsidR="005E0817" w:rsidRPr="006C0D88" w:rsidRDefault="005E081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84" w:type="dxa"/>
          </w:tcPr>
          <w:p w14:paraId="40FBA43A" w14:textId="7A745862" w:rsidR="006B439A" w:rsidRPr="006C0D88" w:rsidRDefault="006B439A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5954" w:type="dxa"/>
            <w:gridSpan w:val="5"/>
          </w:tcPr>
          <w:p w14:paraId="55E831CC" w14:textId="77777777" w:rsidR="005E0817" w:rsidRPr="006C0D88" w:rsidRDefault="00ED3FE3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1F046964" w14:textId="77777777" w:rsidR="00BA6FAE" w:rsidRPr="006C0D88" w:rsidRDefault="00ED3FE3" w:rsidP="00BA6FA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Levent Dalyancı</w:t>
            </w:r>
          </w:p>
          <w:p w14:paraId="4FF5847F" w14:textId="074BE1C5" w:rsidR="00ED3FE3" w:rsidRPr="006C0D88" w:rsidRDefault="00BA6FAE" w:rsidP="00BA6FA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043" w:type="dxa"/>
          </w:tcPr>
          <w:p w14:paraId="779FC731" w14:textId="77777777" w:rsidR="005E0817" w:rsidRPr="006C0D88" w:rsidRDefault="002B31B0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Matematiği</w:t>
            </w:r>
          </w:p>
          <w:p w14:paraId="43A846F7" w14:textId="77777777" w:rsidR="00D019A3" w:rsidRPr="006C0D88" w:rsidRDefault="002B31B0" w:rsidP="00D019A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18E8E783" w14:textId="29B747C0" w:rsidR="002B31B0" w:rsidRPr="006C0D88" w:rsidRDefault="00D019A3" w:rsidP="00D019A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2" w:type="dxa"/>
          </w:tcPr>
          <w:p w14:paraId="3A064B3B" w14:textId="77777777" w:rsidR="005E0817" w:rsidRPr="006C0D88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EF5966" w:rsidRPr="003E3290" w14:paraId="3A74C52E" w14:textId="77777777" w:rsidTr="006C0D88">
        <w:trPr>
          <w:trHeight w:val="366"/>
          <w:jc w:val="center"/>
        </w:trPr>
        <w:tc>
          <w:tcPr>
            <w:tcW w:w="0" w:type="auto"/>
            <w:shd w:val="clear" w:color="auto" w:fill="F2F2F2"/>
          </w:tcPr>
          <w:p w14:paraId="52B408EE" w14:textId="77777777" w:rsidR="00EF5966" w:rsidRPr="003E3290" w:rsidRDefault="00EF5966" w:rsidP="00EF59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5FC77225" w14:textId="77777777" w:rsidR="00EF5966" w:rsidRPr="003E3290" w:rsidRDefault="00EF5966" w:rsidP="00EF59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283" w:type="dxa"/>
            <w:shd w:val="clear" w:color="auto" w:fill="F2F2F2"/>
          </w:tcPr>
          <w:p w14:paraId="0172CD90" w14:textId="01C978FE" w:rsidR="00EF5966" w:rsidRPr="006C0D88" w:rsidRDefault="00EF5966" w:rsidP="00EF596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84" w:type="dxa"/>
            <w:shd w:val="clear" w:color="auto" w:fill="F2F2F2"/>
          </w:tcPr>
          <w:p w14:paraId="27A0496E" w14:textId="77777777" w:rsidR="00BA6FAE" w:rsidRPr="006C0D88" w:rsidRDefault="00474768" w:rsidP="00BA6FA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Türk Dili I</w:t>
            </w:r>
            <w:r w:rsidRPr="006C0D88">
              <w:rPr>
                <w:rFonts w:ascii="Times New Roman" w:hAnsi="Times New Roman"/>
                <w:sz w:val="13"/>
                <w:szCs w:val="13"/>
              </w:rPr>
              <w:br/>
              <w:t>Öğr. Gör. İbrahim Halil Bulan</w:t>
            </w:r>
          </w:p>
          <w:p w14:paraId="7BD85ED7" w14:textId="4B2DD3AE" w:rsidR="00EF5966" w:rsidRPr="006C0D88" w:rsidRDefault="00BA6FAE" w:rsidP="00BA6FA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5954" w:type="dxa"/>
            <w:gridSpan w:val="5"/>
            <w:shd w:val="clear" w:color="auto" w:fill="F2F2F2"/>
          </w:tcPr>
          <w:p w14:paraId="014C63F5" w14:textId="77777777" w:rsidR="00ED3FE3" w:rsidRPr="006C0D88" w:rsidRDefault="00ED3FE3" w:rsidP="00ED3FE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656F36DC" w14:textId="77777777" w:rsidR="00BA6FAE" w:rsidRPr="006C0D88" w:rsidRDefault="00ED3FE3" w:rsidP="00BA6FA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Levent Dalyancı</w:t>
            </w:r>
          </w:p>
          <w:p w14:paraId="4DD8A5F7" w14:textId="76987EF8" w:rsidR="00EF5966" w:rsidRPr="006C0D88" w:rsidRDefault="00BA6FAE" w:rsidP="00BA6FA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043" w:type="dxa"/>
            <w:shd w:val="clear" w:color="auto" w:fill="F2F2F2"/>
          </w:tcPr>
          <w:p w14:paraId="0EF42C9E" w14:textId="77777777" w:rsidR="002B31B0" w:rsidRPr="006C0D88" w:rsidRDefault="002B31B0" w:rsidP="002B31B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Matematiği</w:t>
            </w:r>
          </w:p>
          <w:p w14:paraId="581BD7E5" w14:textId="77777777" w:rsidR="00D019A3" w:rsidRPr="006C0D88" w:rsidRDefault="002B31B0" w:rsidP="00D019A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0B63CECC" w14:textId="3F365C0F" w:rsidR="00EF5966" w:rsidRPr="006C0D88" w:rsidRDefault="00D019A3" w:rsidP="00D019A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2" w:type="dxa"/>
            <w:shd w:val="clear" w:color="auto" w:fill="F2F2F2"/>
          </w:tcPr>
          <w:p w14:paraId="7B2B9BE3" w14:textId="7FA1DC54" w:rsidR="00EF5966" w:rsidRPr="006C0D88" w:rsidRDefault="0087290D" w:rsidP="00EF596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6C0D88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604D64B4" w14:textId="77777777" w:rsidR="00D019A3" w:rsidRPr="006C0D88" w:rsidRDefault="001825D6" w:rsidP="00D019A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0F012854" w14:textId="141D2A88" w:rsidR="0087290D" w:rsidRPr="006C0D88" w:rsidRDefault="00D019A3" w:rsidP="00D019A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</w:tr>
      <w:tr w:rsidR="00EF5966" w:rsidRPr="003E3290" w14:paraId="7CD65B4F" w14:textId="77777777" w:rsidTr="006C0D88">
        <w:trPr>
          <w:trHeight w:val="366"/>
          <w:jc w:val="center"/>
        </w:trPr>
        <w:tc>
          <w:tcPr>
            <w:tcW w:w="0" w:type="auto"/>
          </w:tcPr>
          <w:p w14:paraId="2CBD4510" w14:textId="77777777" w:rsidR="00EF5966" w:rsidRPr="003E3290" w:rsidRDefault="00EF5966" w:rsidP="00EF59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40F37FF" w14:textId="77777777" w:rsidR="00EF5966" w:rsidRPr="003E3290" w:rsidRDefault="00EF5966" w:rsidP="00EF59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283" w:type="dxa"/>
          </w:tcPr>
          <w:p w14:paraId="06E432E4" w14:textId="4FCD177A" w:rsidR="00EF5966" w:rsidRPr="006C0D88" w:rsidRDefault="00EF5966" w:rsidP="00EF596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84" w:type="dxa"/>
          </w:tcPr>
          <w:p w14:paraId="38211234" w14:textId="77777777" w:rsidR="00BA6FAE" w:rsidRPr="006C0D88" w:rsidRDefault="00474768" w:rsidP="00BA6FA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Türk Dili I</w:t>
            </w:r>
            <w:r w:rsidRPr="006C0D88">
              <w:rPr>
                <w:rFonts w:ascii="Times New Roman" w:hAnsi="Times New Roman"/>
                <w:sz w:val="13"/>
                <w:szCs w:val="13"/>
              </w:rPr>
              <w:br/>
              <w:t>Öğr. Gör. İbrahim Halil Bulan</w:t>
            </w:r>
          </w:p>
          <w:p w14:paraId="7B81150A" w14:textId="67C42CB4" w:rsidR="00EF5966" w:rsidRPr="006C0D88" w:rsidRDefault="00BA6FAE" w:rsidP="00BA6FA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5954" w:type="dxa"/>
            <w:gridSpan w:val="5"/>
          </w:tcPr>
          <w:p w14:paraId="168F5800" w14:textId="77777777" w:rsidR="00ED3FE3" w:rsidRPr="006C0D88" w:rsidRDefault="00ED3FE3" w:rsidP="00ED3FE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207B3A6C" w14:textId="77777777" w:rsidR="00BA6FAE" w:rsidRPr="006C0D88" w:rsidRDefault="00ED3FE3" w:rsidP="00BA6FA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Levent Dalyancı</w:t>
            </w:r>
          </w:p>
          <w:p w14:paraId="0439F988" w14:textId="327CF709" w:rsidR="00EF5966" w:rsidRPr="006C0D88" w:rsidRDefault="00BA6FAE" w:rsidP="00BA6FA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043" w:type="dxa"/>
          </w:tcPr>
          <w:p w14:paraId="33DD8ECA" w14:textId="77777777" w:rsidR="002B31B0" w:rsidRPr="006C0D88" w:rsidRDefault="002B31B0" w:rsidP="002B31B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Matematiği</w:t>
            </w:r>
          </w:p>
          <w:p w14:paraId="3589CD19" w14:textId="77777777" w:rsidR="00D019A3" w:rsidRPr="006C0D88" w:rsidRDefault="002B31B0" w:rsidP="00D019A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3F269798" w14:textId="028E05A3" w:rsidR="00EF5966" w:rsidRPr="006C0D88" w:rsidRDefault="00D019A3" w:rsidP="00D019A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2" w:type="dxa"/>
          </w:tcPr>
          <w:p w14:paraId="28F5DC86" w14:textId="565BEA08" w:rsidR="0087290D" w:rsidRPr="006C0D88" w:rsidRDefault="0087290D" w:rsidP="0087290D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6C0D88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163D5AFA" w14:textId="77777777" w:rsidR="00D019A3" w:rsidRPr="006C0D88" w:rsidRDefault="001825D6" w:rsidP="00D019A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46927D1B" w14:textId="4AD7F433" w:rsidR="00EF5966" w:rsidRPr="006C0D88" w:rsidRDefault="00D019A3" w:rsidP="00D019A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</w:tr>
      <w:tr w:rsidR="00E45F83" w:rsidRPr="003E3290" w14:paraId="4E019E97" w14:textId="77777777" w:rsidTr="006C0D88">
        <w:trPr>
          <w:trHeight w:val="366"/>
          <w:jc w:val="center"/>
        </w:trPr>
        <w:tc>
          <w:tcPr>
            <w:tcW w:w="0" w:type="auto"/>
            <w:shd w:val="clear" w:color="auto" w:fill="F2F2F2"/>
          </w:tcPr>
          <w:p w14:paraId="4679D21F" w14:textId="77777777" w:rsidR="00E45F83" w:rsidRPr="003E3290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A7EC2CE" w14:textId="77777777" w:rsidR="00E45F83" w:rsidRPr="003E3290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283" w:type="dxa"/>
            <w:shd w:val="clear" w:color="auto" w:fill="F2F2F2"/>
          </w:tcPr>
          <w:p w14:paraId="3C64D209" w14:textId="77777777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Kariyer Planlama</w:t>
            </w:r>
          </w:p>
          <w:p w14:paraId="02DA7612" w14:textId="77777777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Ali Şahin Örnek</w:t>
            </w:r>
          </w:p>
          <w:p w14:paraId="7C0446FA" w14:textId="11F03901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1984" w:type="dxa"/>
            <w:shd w:val="clear" w:color="auto" w:fill="F2F2F2"/>
          </w:tcPr>
          <w:p w14:paraId="3B272827" w14:textId="3C9C7679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5954" w:type="dxa"/>
            <w:gridSpan w:val="5"/>
            <w:shd w:val="clear" w:color="auto" w:fill="F2F2F2"/>
          </w:tcPr>
          <w:p w14:paraId="66D18D8D" w14:textId="77777777" w:rsidR="00E45F83" w:rsidRPr="006C0D88" w:rsidRDefault="008A62FD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04723788" w14:textId="77777777" w:rsidR="008A62FD" w:rsidRPr="006C0D88" w:rsidRDefault="008A62FD" w:rsidP="008A62FD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Can Bekaroğlu</w:t>
            </w:r>
          </w:p>
          <w:p w14:paraId="48990F03" w14:textId="330437D5" w:rsidR="008A62FD" w:rsidRPr="006C0D88" w:rsidRDefault="008A62FD" w:rsidP="008A62FD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</w:t>
            </w:r>
            <w:r w:rsidR="00356F73" w:rsidRPr="006C0D88">
              <w:rPr>
                <w:rFonts w:ascii="Times New Roman" w:hAnsi="Times New Roman"/>
                <w:sz w:val="13"/>
                <w:szCs w:val="13"/>
              </w:rPr>
              <w:t>2</w:t>
            </w:r>
          </w:p>
        </w:tc>
        <w:tc>
          <w:tcPr>
            <w:tcW w:w="2043" w:type="dxa"/>
            <w:shd w:val="clear" w:color="auto" w:fill="F2F2F2"/>
          </w:tcPr>
          <w:p w14:paraId="32E1CC5E" w14:textId="0A0A804F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2" w:type="dxa"/>
            <w:shd w:val="clear" w:color="auto" w:fill="F2F2F2"/>
          </w:tcPr>
          <w:p w14:paraId="2709B2B6" w14:textId="555B4D70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6C0D88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58CF3FC1" w14:textId="77777777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1B6A09AB" w14:textId="21CDAA27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</w:tr>
      <w:tr w:rsidR="00E45F83" w:rsidRPr="003E3290" w14:paraId="68792966" w14:textId="77777777" w:rsidTr="006C0D88">
        <w:trPr>
          <w:trHeight w:val="237"/>
          <w:jc w:val="center"/>
        </w:trPr>
        <w:tc>
          <w:tcPr>
            <w:tcW w:w="0" w:type="auto"/>
          </w:tcPr>
          <w:p w14:paraId="2F2DECE9" w14:textId="77777777" w:rsidR="00E45F83" w:rsidRPr="003E3290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FE66942" w14:textId="77777777" w:rsidR="00E45F83" w:rsidRPr="003E3290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283" w:type="dxa"/>
          </w:tcPr>
          <w:p w14:paraId="1560CED0" w14:textId="05424010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84" w:type="dxa"/>
          </w:tcPr>
          <w:p w14:paraId="71D97F29" w14:textId="38A0EA08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5954" w:type="dxa"/>
            <w:gridSpan w:val="5"/>
          </w:tcPr>
          <w:p w14:paraId="3D49A321" w14:textId="77777777" w:rsidR="00356F73" w:rsidRPr="006C0D88" w:rsidRDefault="00356F73" w:rsidP="00356F7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4D03F0D8" w14:textId="77777777" w:rsidR="00356F73" w:rsidRPr="006C0D88" w:rsidRDefault="00356F73" w:rsidP="00356F7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Can Bekaroğlu</w:t>
            </w:r>
          </w:p>
          <w:p w14:paraId="07088459" w14:textId="2B3B6FBA" w:rsidR="00E45F83" w:rsidRPr="006C0D88" w:rsidRDefault="00356F73" w:rsidP="00356F7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2</w:t>
            </w:r>
          </w:p>
        </w:tc>
        <w:tc>
          <w:tcPr>
            <w:tcW w:w="2043" w:type="dxa"/>
          </w:tcPr>
          <w:p w14:paraId="6CC9FF4E" w14:textId="5979DDEA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2" w:type="dxa"/>
          </w:tcPr>
          <w:p w14:paraId="1C5448CA" w14:textId="77777777" w:rsidR="00E45F83" w:rsidRPr="006C0D88" w:rsidRDefault="00E45F83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E96F7F" w:rsidRPr="003E3290" w14:paraId="69EF04E3" w14:textId="77777777" w:rsidTr="006C0D88">
        <w:trPr>
          <w:trHeight w:val="249"/>
          <w:jc w:val="center"/>
        </w:trPr>
        <w:tc>
          <w:tcPr>
            <w:tcW w:w="0" w:type="auto"/>
            <w:shd w:val="clear" w:color="auto" w:fill="F2F2F2"/>
          </w:tcPr>
          <w:p w14:paraId="0B361ADB" w14:textId="77777777" w:rsidR="00E96F7F" w:rsidRPr="003E3290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5B0ED25" w14:textId="77777777" w:rsidR="00E96F7F" w:rsidRPr="003E3290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283" w:type="dxa"/>
            <w:shd w:val="clear" w:color="auto" w:fill="F2F2F2"/>
          </w:tcPr>
          <w:p w14:paraId="23CD441B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Hukukun Temel Kavramları</w:t>
            </w:r>
          </w:p>
          <w:p w14:paraId="342F2115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Ahmet Tunç</w:t>
            </w:r>
          </w:p>
          <w:p w14:paraId="44908E5F" w14:textId="37623E81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305</w:t>
            </w:r>
          </w:p>
        </w:tc>
        <w:tc>
          <w:tcPr>
            <w:tcW w:w="1984" w:type="dxa"/>
            <w:shd w:val="clear" w:color="auto" w:fill="F2F2F2"/>
          </w:tcPr>
          <w:p w14:paraId="78B2BC02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843" w:type="dxa"/>
            <w:shd w:val="clear" w:color="auto" w:fill="F2F2F2"/>
          </w:tcPr>
          <w:p w14:paraId="34B4F745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Temel Bilgi Teknolojileri</w:t>
            </w:r>
          </w:p>
          <w:p w14:paraId="2F702E56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Öğr. Gör. Levent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Özçağ</w:t>
            </w:r>
            <w:proofErr w:type="spellEnd"/>
          </w:p>
          <w:p w14:paraId="56472436" w14:textId="6A8DE9F3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1843" w:type="dxa"/>
            <w:gridSpan w:val="3"/>
            <w:shd w:val="clear" w:color="auto" w:fill="F2F2F2"/>
          </w:tcPr>
          <w:p w14:paraId="4F48FEE5" w14:textId="77777777" w:rsidR="00E96F7F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2DAA586D" w14:textId="77777777" w:rsidR="00E96F7F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Can Bekaroğlu</w:t>
            </w:r>
          </w:p>
          <w:p w14:paraId="2379B06E" w14:textId="7B0F263C" w:rsidR="00E96F7F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2</w:t>
            </w:r>
          </w:p>
        </w:tc>
        <w:tc>
          <w:tcPr>
            <w:tcW w:w="2268" w:type="dxa"/>
            <w:shd w:val="clear" w:color="auto" w:fill="F2F2F2"/>
          </w:tcPr>
          <w:p w14:paraId="579E426F" w14:textId="77777777" w:rsidR="00002C26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avranış Bilimleri</w:t>
            </w:r>
          </w:p>
          <w:p w14:paraId="56A9E2B9" w14:textId="69AFBCB1" w:rsidR="00002C26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</w:t>
            </w:r>
            <w:r w:rsidR="00584643" w:rsidRPr="006C0D88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r w:rsidRPr="006C0D88">
              <w:rPr>
                <w:rFonts w:ascii="Times New Roman" w:hAnsi="Times New Roman"/>
                <w:sz w:val="13"/>
                <w:szCs w:val="13"/>
              </w:rPr>
              <w:t>Elçin Bayraktar Köse</w:t>
            </w:r>
          </w:p>
          <w:p w14:paraId="3FCF43AF" w14:textId="15E6BC67" w:rsidR="00E96F7F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3</w:t>
            </w:r>
          </w:p>
        </w:tc>
        <w:tc>
          <w:tcPr>
            <w:tcW w:w="2043" w:type="dxa"/>
            <w:shd w:val="clear" w:color="auto" w:fill="F2F2F2"/>
          </w:tcPr>
          <w:p w14:paraId="0D64580F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2" w:type="dxa"/>
            <w:shd w:val="clear" w:color="auto" w:fill="F2F2F2"/>
          </w:tcPr>
          <w:p w14:paraId="5D92F5DD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E96F7F" w:rsidRPr="003E3290" w14:paraId="00990C80" w14:textId="77777777" w:rsidTr="006C0D88">
        <w:trPr>
          <w:trHeight w:val="61"/>
          <w:jc w:val="center"/>
        </w:trPr>
        <w:tc>
          <w:tcPr>
            <w:tcW w:w="0" w:type="auto"/>
          </w:tcPr>
          <w:p w14:paraId="119B5DFF" w14:textId="77777777" w:rsidR="00E96F7F" w:rsidRPr="003E3290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071B7D6" w14:textId="77777777" w:rsidR="00E96F7F" w:rsidRPr="003E3290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283" w:type="dxa"/>
          </w:tcPr>
          <w:p w14:paraId="72AC0993" w14:textId="77777777" w:rsidR="00E96F7F" w:rsidRPr="006C0D88" w:rsidRDefault="00E96F7F" w:rsidP="00C95D9B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Hukukun Temel Kavramları</w:t>
            </w:r>
          </w:p>
          <w:p w14:paraId="4CF84184" w14:textId="77777777" w:rsidR="00E96F7F" w:rsidRPr="006C0D88" w:rsidRDefault="00E96F7F" w:rsidP="00C95D9B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Ahmet Tunç</w:t>
            </w:r>
          </w:p>
          <w:p w14:paraId="49031FF1" w14:textId="3DC9C8DD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305</w:t>
            </w:r>
          </w:p>
        </w:tc>
        <w:tc>
          <w:tcPr>
            <w:tcW w:w="1984" w:type="dxa"/>
          </w:tcPr>
          <w:p w14:paraId="7627EA04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Yabancı Dil I</w:t>
            </w:r>
          </w:p>
          <w:p w14:paraId="652F6E11" w14:textId="39E7D3D8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Öğr. Gör. Pelin Albayrak</w:t>
            </w:r>
          </w:p>
          <w:p w14:paraId="1CA15FD0" w14:textId="4AB8AAF1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3052" w:type="dxa"/>
            <w:gridSpan w:val="3"/>
          </w:tcPr>
          <w:p w14:paraId="63240B44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Temel Bilgi Teknolojileri</w:t>
            </w:r>
          </w:p>
          <w:p w14:paraId="59546BFC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Öğr. Gör. Levent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Özçağ</w:t>
            </w:r>
            <w:proofErr w:type="spellEnd"/>
            <w:r w:rsidRPr="006C0D88">
              <w:rPr>
                <w:rFonts w:ascii="Times New Roman" w:hAnsi="Times New Roman"/>
                <w:sz w:val="13"/>
                <w:szCs w:val="13"/>
              </w:rPr>
              <w:t xml:space="preserve"> </w:t>
            </w:r>
          </w:p>
          <w:p w14:paraId="2AAC5AF0" w14:textId="1474A115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902" w:type="dxa"/>
            <w:gridSpan w:val="2"/>
          </w:tcPr>
          <w:p w14:paraId="11F685EA" w14:textId="77777777" w:rsidR="00002C26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avranış Bilimleri</w:t>
            </w:r>
          </w:p>
          <w:p w14:paraId="285B00DE" w14:textId="77777777" w:rsidR="00002C26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</w:t>
            </w:r>
            <w:r w:rsidR="00584643" w:rsidRPr="006C0D88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r w:rsidRPr="006C0D88">
              <w:rPr>
                <w:rFonts w:ascii="Times New Roman" w:hAnsi="Times New Roman"/>
                <w:sz w:val="13"/>
                <w:szCs w:val="13"/>
              </w:rPr>
              <w:t>Elçin Bayraktar Köse</w:t>
            </w:r>
          </w:p>
          <w:p w14:paraId="75E55FF1" w14:textId="7CC839B6" w:rsidR="00E96F7F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3</w:t>
            </w:r>
          </w:p>
        </w:tc>
        <w:tc>
          <w:tcPr>
            <w:tcW w:w="2043" w:type="dxa"/>
          </w:tcPr>
          <w:p w14:paraId="7B9E85ED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2" w:type="dxa"/>
          </w:tcPr>
          <w:p w14:paraId="0B84CC2A" w14:textId="77777777" w:rsidR="00E96F7F" w:rsidRPr="006C0D88" w:rsidRDefault="00E96F7F" w:rsidP="00E45F8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E96F7F" w:rsidRPr="003E3290" w14:paraId="0792B1A9" w14:textId="77777777" w:rsidTr="006C0D88">
        <w:trPr>
          <w:trHeight w:val="366"/>
          <w:jc w:val="center"/>
        </w:trPr>
        <w:tc>
          <w:tcPr>
            <w:tcW w:w="0" w:type="auto"/>
            <w:shd w:val="clear" w:color="auto" w:fill="F2F2F2"/>
          </w:tcPr>
          <w:p w14:paraId="0A81488B" w14:textId="3B697A1C" w:rsidR="00E96F7F" w:rsidRPr="003E3290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C8BF43" w14:textId="77777777" w:rsidR="00E96F7F" w:rsidRPr="003E3290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283" w:type="dxa"/>
            <w:shd w:val="clear" w:color="auto" w:fill="F2F2F2"/>
          </w:tcPr>
          <w:p w14:paraId="32B47254" w14:textId="77777777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Bilimi I</w:t>
            </w:r>
          </w:p>
          <w:p w14:paraId="4F92C3E0" w14:textId="77777777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25D69B15" w14:textId="4C714D87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1984" w:type="dxa"/>
            <w:shd w:val="clear" w:color="auto" w:fill="F2F2F2"/>
          </w:tcPr>
          <w:p w14:paraId="2802025B" w14:textId="77777777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Yabancı Dil I</w:t>
            </w:r>
          </w:p>
          <w:p w14:paraId="6E119C9E" w14:textId="0D248E83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Öğr. Gör. Pelin Albayrak</w:t>
            </w:r>
          </w:p>
          <w:p w14:paraId="2243ED50" w14:textId="34B23B55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3052" w:type="dxa"/>
            <w:gridSpan w:val="3"/>
            <w:shd w:val="clear" w:color="auto" w:fill="F2F2F2"/>
          </w:tcPr>
          <w:p w14:paraId="451ED4E5" w14:textId="77777777" w:rsidR="006C0D88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Finansal Muhasebe I </w:t>
            </w:r>
          </w:p>
          <w:p w14:paraId="315ECD33" w14:textId="7F92FDC8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(1. ve 2. </w:t>
            </w:r>
            <w:r w:rsidR="00B83494" w:rsidRPr="006C0D88">
              <w:rPr>
                <w:rFonts w:ascii="Times New Roman" w:hAnsi="Times New Roman"/>
                <w:sz w:val="13"/>
                <w:szCs w:val="13"/>
              </w:rPr>
              <w:t>öğretim</w:t>
            </w:r>
            <w:r w:rsidRPr="006C0D88">
              <w:rPr>
                <w:rFonts w:ascii="Times New Roman" w:hAnsi="Times New Roman"/>
                <w:sz w:val="13"/>
                <w:szCs w:val="13"/>
              </w:rPr>
              <w:t xml:space="preserve"> birlikte)</w:t>
            </w:r>
          </w:p>
          <w:p w14:paraId="0EBA6DDC" w14:textId="7B83C5C9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Doç. Dr. İsmail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Elagöz</w:t>
            </w:r>
            <w:proofErr w:type="spellEnd"/>
            <w:r w:rsidRPr="006C0D88">
              <w:rPr>
                <w:rFonts w:ascii="Times New Roman" w:hAnsi="Times New Roman"/>
                <w:sz w:val="13"/>
                <w:szCs w:val="13"/>
              </w:rPr>
              <w:t xml:space="preserve"> 201</w:t>
            </w:r>
          </w:p>
        </w:tc>
        <w:tc>
          <w:tcPr>
            <w:tcW w:w="2902" w:type="dxa"/>
            <w:gridSpan w:val="2"/>
            <w:shd w:val="clear" w:color="auto" w:fill="F2F2F2"/>
          </w:tcPr>
          <w:p w14:paraId="36BC1CF5" w14:textId="77777777" w:rsidR="00002C26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avranış Bilimleri</w:t>
            </w:r>
          </w:p>
          <w:p w14:paraId="2213065E" w14:textId="3591D599" w:rsidR="00002C26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</w:t>
            </w:r>
            <w:r w:rsidR="00584643" w:rsidRPr="006C0D88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r w:rsidRPr="006C0D88">
              <w:rPr>
                <w:rFonts w:ascii="Times New Roman" w:hAnsi="Times New Roman"/>
                <w:sz w:val="13"/>
                <w:szCs w:val="13"/>
              </w:rPr>
              <w:t>Elçin Bayraktar</w:t>
            </w:r>
          </w:p>
          <w:p w14:paraId="22F3E38A" w14:textId="5EC40C26" w:rsidR="00E96F7F" w:rsidRPr="006C0D88" w:rsidRDefault="00E96F7F" w:rsidP="00002C26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Köse 203</w:t>
            </w:r>
          </w:p>
        </w:tc>
        <w:tc>
          <w:tcPr>
            <w:tcW w:w="2043" w:type="dxa"/>
            <w:shd w:val="clear" w:color="auto" w:fill="F2F2F2"/>
          </w:tcPr>
          <w:p w14:paraId="4BB87D89" w14:textId="77777777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Atatürk İlkeleri ve İnkılap Tarihi I</w:t>
            </w:r>
          </w:p>
          <w:p w14:paraId="085736E4" w14:textId="77777777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Yelda Tutar Serter</w:t>
            </w:r>
          </w:p>
          <w:p w14:paraId="016CF7EF" w14:textId="14E183A6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2" w:type="dxa"/>
            <w:shd w:val="clear" w:color="auto" w:fill="F2F2F2"/>
          </w:tcPr>
          <w:p w14:paraId="4C703449" w14:textId="77777777" w:rsidR="00E96F7F" w:rsidRPr="006C0D88" w:rsidRDefault="00E96F7F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4022E" w:rsidRPr="003E3290" w14:paraId="243363BC" w14:textId="77777777" w:rsidTr="006C0D88">
        <w:trPr>
          <w:trHeight w:val="237"/>
          <w:jc w:val="center"/>
        </w:trPr>
        <w:tc>
          <w:tcPr>
            <w:tcW w:w="0" w:type="auto"/>
          </w:tcPr>
          <w:p w14:paraId="21B656DF" w14:textId="77777777" w:rsidR="00F4022E" w:rsidRPr="003E3290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B2F5E82" w14:textId="77777777" w:rsidR="00F4022E" w:rsidRPr="003E3290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283" w:type="dxa"/>
          </w:tcPr>
          <w:p w14:paraId="31B81620" w14:textId="77777777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Bilimi I</w:t>
            </w:r>
          </w:p>
          <w:p w14:paraId="7E359A8B" w14:textId="77777777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5E720763" w14:textId="6976CD4A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1984" w:type="dxa"/>
          </w:tcPr>
          <w:p w14:paraId="57923C9A" w14:textId="7DF74E65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5954" w:type="dxa"/>
            <w:gridSpan w:val="5"/>
          </w:tcPr>
          <w:p w14:paraId="220B68E7" w14:textId="77777777" w:rsidR="006C0D88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Finansal Muhasebe I </w:t>
            </w:r>
          </w:p>
          <w:p w14:paraId="2EBE2015" w14:textId="49AD8D1D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(1. ve 2. </w:t>
            </w:r>
            <w:r w:rsidR="00B83494" w:rsidRPr="006C0D88">
              <w:rPr>
                <w:rFonts w:ascii="Times New Roman" w:hAnsi="Times New Roman"/>
                <w:sz w:val="13"/>
                <w:szCs w:val="13"/>
              </w:rPr>
              <w:t>öğretim</w:t>
            </w:r>
            <w:r w:rsidRPr="006C0D88">
              <w:rPr>
                <w:rFonts w:ascii="Times New Roman" w:hAnsi="Times New Roman"/>
                <w:sz w:val="13"/>
                <w:szCs w:val="13"/>
              </w:rPr>
              <w:t xml:space="preserve"> birlikte)</w:t>
            </w:r>
          </w:p>
          <w:p w14:paraId="060E06B2" w14:textId="77777777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Doç. Dr. İsmail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Elagöz</w:t>
            </w:r>
            <w:proofErr w:type="spellEnd"/>
          </w:p>
          <w:p w14:paraId="202BBF68" w14:textId="632391CF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043" w:type="dxa"/>
          </w:tcPr>
          <w:p w14:paraId="34440E13" w14:textId="77777777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Atatürk İlkeleri ve İnkılap Tarihi I</w:t>
            </w:r>
          </w:p>
          <w:p w14:paraId="74ECD5B5" w14:textId="77777777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Yelda Tutar Serter</w:t>
            </w:r>
          </w:p>
          <w:p w14:paraId="495ABBFE" w14:textId="3CCF7BF0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2" w:type="dxa"/>
          </w:tcPr>
          <w:p w14:paraId="38EAD67E" w14:textId="77777777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4022E" w:rsidRPr="003E3290" w14:paraId="4BD6AD70" w14:textId="77777777" w:rsidTr="006C0D88">
        <w:trPr>
          <w:trHeight w:val="246"/>
          <w:jc w:val="center"/>
        </w:trPr>
        <w:tc>
          <w:tcPr>
            <w:tcW w:w="0" w:type="auto"/>
            <w:shd w:val="clear" w:color="auto" w:fill="F2F2F2"/>
          </w:tcPr>
          <w:p w14:paraId="6285F378" w14:textId="77777777" w:rsidR="00F4022E" w:rsidRPr="009A5DB6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7DA2A12" w14:textId="77777777" w:rsidR="00F4022E" w:rsidRPr="003E3290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283" w:type="dxa"/>
            <w:shd w:val="clear" w:color="auto" w:fill="F2F2F2"/>
          </w:tcPr>
          <w:p w14:paraId="46B4E495" w14:textId="77777777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Bilimi I</w:t>
            </w:r>
          </w:p>
          <w:p w14:paraId="24B213CE" w14:textId="77777777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1F6486AD" w14:textId="5EAE79FC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1984" w:type="dxa"/>
            <w:shd w:val="clear" w:color="auto" w:fill="F2F2F2"/>
          </w:tcPr>
          <w:p w14:paraId="6E8F4B79" w14:textId="1387870F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5954" w:type="dxa"/>
            <w:gridSpan w:val="5"/>
            <w:shd w:val="clear" w:color="auto" w:fill="F2F2F2"/>
          </w:tcPr>
          <w:p w14:paraId="449E14DB" w14:textId="77777777" w:rsidR="006C0D88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Finansal Muhasebe I </w:t>
            </w:r>
          </w:p>
          <w:p w14:paraId="3C2EE420" w14:textId="2AC437D1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(1. ve 2. </w:t>
            </w:r>
            <w:r w:rsidR="00B83494" w:rsidRPr="006C0D88">
              <w:rPr>
                <w:rFonts w:ascii="Times New Roman" w:hAnsi="Times New Roman"/>
                <w:sz w:val="13"/>
                <w:szCs w:val="13"/>
              </w:rPr>
              <w:t>öğretim</w:t>
            </w:r>
            <w:r w:rsidRPr="006C0D88">
              <w:rPr>
                <w:rFonts w:ascii="Times New Roman" w:hAnsi="Times New Roman"/>
                <w:sz w:val="13"/>
                <w:szCs w:val="13"/>
              </w:rPr>
              <w:t xml:space="preserve"> birlikte)</w:t>
            </w:r>
          </w:p>
          <w:p w14:paraId="2152537B" w14:textId="77777777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Doç. Dr. İsmail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Elagöz</w:t>
            </w:r>
            <w:proofErr w:type="spellEnd"/>
          </w:p>
          <w:p w14:paraId="0A4F5CBE" w14:textId="6E596242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043" w:type="dxa"/>
            <w:shd w:val="clear" w:color="auto" w:fill="F2F2F2"/>
          </w:tcPr>
          <w:p w14:paraId="21A59B33" w14:textId="77777777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2" w:type="dxa"/>
            <w:shd w:val="clear" w:color="auto" w:fill="F2F2F2"/>
          </w:tcPr>
          <w:p w14:paraId="693FB384" w14:textId="77777777" w:rsidR="00F4022E" w:rsidRPr="006C0D88" w:rsidRDefault="00F4022E" w:rsidP="00F4022E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B36549" w:rsidRPr="003E3290" w14:paraId="15EC5678" w14:textId="77777777" w:rsidTr="006C0D88">
        <w:trPr>
          <w:trHeight w:val="246"/>
          <w:jc w:val="center"/>
        </w:trPr>
        <w:tc>
          <w:tcPr>
            <w:tcW w:w="0" w:type="auto"/>
          </w:tcPr>
          <w:p w14:paraId="5A97036C" w14:textId="1D3931ED" w:rsidR="00B36549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AB426F8" w14:textId="7A2B6CE4" w:rsidR="00B36549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283" w:type="dxa"/>
          </w:tcPr>
          <w:p w14:paraId="5C47C9C4" w14:textId="7409509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84" w:type="dxa"/>
          </w:tcPr>
          <w:p w14:paraId="49143D98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5954" w:type="dxa"/>
            <w:gridSpan w:val="5"/>
          </w:tcPr>
          <w:p w14:paraId="288BBE72" w14:textId="2F5AB622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043" w:type="dxa"/>
          </w:tcPr>
          <w:p w14:paraId="1415E72B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2" w:type="dxa"/>
          </w:tcPr>
          <w:p w14:paraId="50E6B852" w14:textId="2DD6D664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6C0D88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3E3A0E10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2752289A" w14:textId="543A4158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</w:tr>
      <w:tr w:rsidR="00B36549" w:rsidRPr="003E3290" w14:paraId="63E89435" w14:textId="77777777" w:rsidTr="006C0D88">
        <w:trPr>
          <w:trHeight w:val="323"/>
          <w:jc w:val="center"/>
        </w:trPr>
        <w:tc>
          <w:tcPr>
            <w:tcW w:w="0" w:type="auto"/>
          </w:tcPr>
          <w:p w14:paraId="31BE347E" w14:textId="77777777" w:rsidR="00B36549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5B4200B" w14:textId="3590E3F1" w:rsidR="00B36549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283" w:type="dxa"/>
          </w:tcPr>
          <w:p w14:paraId="0A3E03BE" w14:textId="24659842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84" w:type="dxa"/>
          </w:tcPr>
          <w:p w14:paraId="082236EA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5954" w:type="dxa"/>
            <w:gridSpan w:val="5"/>
          </w:tcPr>
          <w:p w14:paraId="23A16CE7" w14:textId="4609FDAF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043" w:type="dxa"/>
          </w:tcPr>
          <w:p w14:paraId="02DB8EBF" w14:textId="6117DBC5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2" w:type="dxa"/>
          </w:tcPr>
          <w:p w14:paraId="59E9BC63" w14:textId="0C4E5EC5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6C0D88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76ECFF9F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3BFFEB09" w14:textId="7D1778E9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</w:tr>
      <w:tr w:rsidR="00B36549" w:rsidRPr="003E3290" w14:paraId="3C1D74F5" w14:textId="77777777" w:rsidTr="006C0D88">
        <w:trPr>
          <w:trHeight w:val="237"/>
          <w:jc w:val="center"/>
        </w:trPr>
        <w:tc>
          <w:tcPr>
            <w:tcW w:w="0" w:type="auto"/>
          </w:tcPr>
          <w:p w14:paraId="285861FC" w14:textId="77777777" w:rsidR="00B36549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58AFD676" w14:textId="42B639A1" w:rsidR="00B36549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283" w:type="dxa"/>
          </w:tcPr>
          <w:p w14:paraId="6CC350F8" w14:textId="688EE8ED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84" w:type="dxa"/>
          </w:tcPr>
          <w:p w14:paraId="1C062DB6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5954" w:type="dxa"/>
            <w:gridSpan w:val="5"/>
          </w:tcPr>
          <w:p w14:paraId="34145D15" w14:textId="0855F96B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043" w:type="dxa"/>
          </w:tcPr>
          <w:p w14:paraId="6D7829DC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Atatürk İlkeleri ve İnkılap Tarihi I</w:t>
            </w:r>
          </w:p>
          <w:p w14:paraId="68F34CAB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Öğr. Gör. Gökhan Bayram</w:t>
            </w:r>
          </w:p>
          <w:p w14:paraId="0C43D0CA" w14:textId="52C70D12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303</w:t>
            </w:r>
          </w:p>
        </w:tc>
        <w:tc>
          <w:tcPr>
            <w:tcW w:w="2862" w:type="dxa"/>
          </w:tcPr>
          <w:p w14:paraId="0886701E" w14:textId="52EA02D3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Behavioral</w:t>
            </w:r>
            <w:proofErr w:type="spellEnd"/>
            <w:r w:rsidRPr="006C0D88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Sciences</w:t>
            </w:r>
            <w:proofErr w:type="spellEnd"/>
          </w:p>
          <w:p w14:paraId="2887F0E9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20AD86EA" w14:textId="0231F576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</w:tr>
      <w:tr w:rsidR="00B36549" w:rsidRPr="003E3290" w14:paraId="587B3613" w14:textId="77777777" w:rsidTr="006C0D88">
        <w:trPr>
          <w:trHeight w:val="366"/>
          <w:jc w:val="center"/>
        </w:trPr>
        <w:tc>
          <w:tcPr>
            <w:tcW w:w="0" w:type="auto"/>
          </w:tcPr>
          <w:p w14:paraId="05C87D67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777F987B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283" w:type="dxa"/>
          </w:tcPr>
          <w:p w14:paraId="24B3727D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Bilimi I</w:t>
            </w:r>
          </w:p>
          <w:p w14:paraId="133BDF2F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04CF40F5" w14:textId="7AEDC345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1984" w:type="dxa"/>
          </w:tcPr>
          <w:p w14:paraId="2B9A642B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Hukukun Temel Kavramları</w:t>
            </w:r>
          </w:p>
          <w:p w14:paraId="5D01A1DB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Ahmet Tunç</w:t>
            </w:r>
          </w:p>
          <w:p w14:paraId="5BCD9696" w14:textId="748C0512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5954" w:type="dxa"/>
            <w:gridSpan w:val="5"/>
          </w:tcPr>
          <w:p w14:paraId="06367D73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0B70C476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Levent Dalyancı</w:t>
            </w:r>
          </w:p>
          <w:p w14:paraId="7CC92A73" w14:textId="002D8CC2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043" w:type="dxa"/>
          </w:tcPr>
          <w:p w14:paraId="7CB7E215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Atatürk İlkeleri ve İnkılap Tarihi I</w:t>
            </w:r>
          </w:p>
          <w:p w14:paraId="67C9C51C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Öğr. Gör. Gökhan Bayram</w:t>
            </w:r>
          </w:p>
          <w:p w14:paraId="4C6E88C5" w14:textId="38705C9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303</w:t>
            </w:r>
          </w:p>
        </w:tc>
        <w:tc>
          <w:tcPr>
            <w:tcW w:w="2862" w:type="dxa"/>
          </w:tcPr>
          <w:p w14:paraId="27F268E9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Türk Dili I</w:t>
            </w:r>
            <w:r w:rsidRPr="006C0D88">
              <w:rPr>
                <w:rFonts w:ascii="Times New Roman" w:hAnsi="Times New Roman"/>
                <w:sz w:val="13"/>
                <w:szCs w:val="13"/>
              </w:rPr>
              <w:br/>
              <w:t>Öğr. Gör. İbrahim Halil Bulan</w:t>
            </w:r>
          </w:p>
          <w:p w14:paraId="4781C54F" w14:textId="19AF7AA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</w:tr>
      <w:tr w:rsidR="00B36549" w:rsidRPr="003E3290" w14:paraId="25247BFA" w14:textId="77777777" w:rsidTr="006C0D88">
        <w:trPr>
          <w:trHeight w:val="366"/>
          <w:jc w:val="center"/>
        </w:trPr>
        <w:tc>
          <w:tcPr>
            <w:tcW w:w="0" w:type="auto"/>
            <w:shd w:val="clear" w:color="auto" w:fill="F2F2F2"/>
          </w:tcPr>
          <w:p w14:paraId="09D65098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DDE9AF3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283" w:type="dxa"/>
            <w:shd w:val="clear" w:color="auto" w:fill="F2F2F2"/>
          </w:tcPr>
          <w:p w14:paraId="0E692CEC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Bilimi I</w:t>
            </w:r>
          </w:p>
          <w:p w14:paraId="73ED2123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1C49DCF3" w14:textId="6B1D3FE3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1984" w:type="dxa"/>
            <w:shd w:val="clear" w:color="auto" w:fill="F2F2F2"/>
          </w:tcPr>
          <w:p w14:paraId="1EAC1B07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Hukukun Temel Kavramları</w:t>
            </w:r>
          </w:p>
          <w:p w14:paraId="4B958F65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Ahmet Tunç</w:t>
            </w:r>
          </w:p>
          <w:p w14:paraId="2B341AB2" w14:textId="5008E75A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5954" w:type="dxa"/>
            <w:gridSpan w:val="5"/>
            <w:shd w:val="clear" w:color="auto" w:fill="F2F2F2"/>
          </w:tcPr>
          <w:p w14:paraId="536FD7E4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7F97A879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Levent Dalyancı</w:t>
            </w:r>
          </w:p>
          <w:p w14:paraId="1DAE533B" w14:textId="78271FBE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043" w:type="dxa"/>
            <w:shd w:val="clear" w:color="auto" w:fill="F2F2F2"/>
          </w:tcPr>
          <w:p w14:paraId="43BBB8A7" w14:textId="6B56F1DA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2" w:type="dxa"/>
            <w:shd w:val="clear" w:color="auto" w:fill="F2F2F2"/>
          </w:tcPr>
          <w:p w14:paraId="5AA5EEC1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Türk Dili I</w:t>
            </w:r>
            <w:r w:rsidRPr="006C0D88">
              <w:rPr>
                <w:rFonts w:ascii="Times New Roman" w:hAnsi="Times New Roman"/>
                <w:sz w:val="13"/>
                <w:szCs w:val="13"/>
              </w:rPr>
              <w:br/>
              <w:t>Öğr. Gör. İbrahim Halil Bulan</w:t>
            </w:r>
          </w:p>
          <w:p w14:paraId="13A7BDAE" w14:textId="2AC556A1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</w:tr>
      <w:tr w:rsidR="00B36549" w:rsidRPr="003E3290" w14:paraId="1B424CD7" w14:textId="77777777" w:rsidTr="006C0D88">
        <w:trPr>
          <w:trHeight w:val="375"/>
          <w:jc w:val="center"/>
        </w:trPr>
        <w:tc>
          <w:tcPr>
            <w:tcW w:w="0" w:type="auto"/>
          </w:tcPr>
          <w:p w14:paraId="03B4EF67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F510421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283" w:type="dxa"/>
          </w:tcPr>
          <w:p w14:paraId="5C28D130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Bilimi I</w:t>
            </w:r>
          </w:p>
          <w:p w14:paraId="24EE03AB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7D3F77AC" w14:textId="5A0F79CE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1984" w:type="dxa"/>
          </w:tcPr>
          <w:p w14:paraId="4513096D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Yabancı Dil I</w:t>
            </w:r>
          </w:p>
          <w:p w14:paraId="65B4DA8D" w14:textId="5E4DFF4D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Öğr. Gör. Pelin Albayrak</w:t>
            </w:r>
          </w:p>
          <w:p w14:paraId="4B36C8E6" w14:textId="663141BD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5954" w:type="dxa"/>
            <w:gridSpan w:val="5"/>
          </w:tcPr>
          <w:p w14:paraId="193AE37E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ktisat</w:t>
            </w:r>
          </w:p>
          <w:p w14:paraId="6962CAFA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Levent Dalyancı</w:t>
            </w:r>
          </w:p>
          <w:p w14:paraId="3AFD1258" w14:textId="0E11C5B2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043" w:type="dxa"/>
          </w:tcPr>
          <w:p w14:paraId="19B58EB7" w14:textId="339422A2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62" w:type="dxa"/>
          </w:tcPr>
          <w:p w14:paraId="6530C6AA" w14:textId="44ABD056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B36549" w:rsidRPr="003E3290" w14:paraId="295D27F0" w14:textId="77777777" w:rsidTr="006C0D88">
        <w:trPr>
          <w:trHeight w:val="366"/>
          <w:jc w:val="center"/>
        </w:trPr>
        <w:tc>
          <w:tcPr>
            <w:tcW w:w="0" w:type="auto"/>
            <w:shd w:val="clear" w:color="auto" w:fill="F2F2F2"/>
          </w:tcPr>
          <w:p w14:paraId="598A88DB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32B10E9A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283" w:type="dxa"/>
            <w:shd w:val="clear" w:color="auto" w:fill="F2F2F2"/>
          </w:tcPr>
          <w:p w14:paraId="47466B2E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Kariyer Planlama</w:t>
            </w:r>
          </w:p>
          <w:p w14:paraId="74D9724E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Ali Şahin Örnek</w:t>
            </w:r>
          </w:p>
          <w:p w14:paraId="1CC83F9E" w14:textId="55031F08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1984" w:type="dxa"/>
            <w:shd w:val="clear" w:color="auto" w:fill="F2F2F2"/>
          </w:tcPr>
          <w:p w14:paraId="2703BA9B" w14:textId="551A8EFE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Yabancı Dil I</w:t>
            </w:r>
          </w:p>
          <w:p w14:paraId="6DC73E7E" w14:textId="67E74AB9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Öğr. Gör. Pelin Albayrak</w:t>
            </w:r>
          </w:p>
          <w:p w14:paraId="15AEC353" w14:textId="0FB55BB1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Online</w:t>
            </w:r>
          </w:p>
        </w:tc>
        <w:tc>
          <w:tcPr>
            <w:tcW w:w="2909" w:type="dxa"/>
            <w:gridSpan w:val="2"/>
            <w:shd w:val="clear" w:color="auto" w:fill="F2F2F2"/>
          </w:tcPr>
          <w:p w14:paraId="06C1072A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Temel Bilgi Teknolojileri</w:t>
            </w:r>
          </w:p>
          <w:p w14:paraId="26599374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Öğr. Gör. Levent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Özçağ</w:t>
            </w:r>
            <w:proofErr w:type="spellEnd"/>
          </w:p>
          <w:p w14:paraId="515CC67A" w14:textId="1DD8AB78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3045" w:type="dxa"/>
            <w:gridSpan w:val="3"/>
            <w:shd w:val="clear" w:color="auto" w:fill="F2F2F2"/>
          </w:tcPr>
          <w:p w14:paraId="1051A072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2684E8F7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Can Bekaroğlu</w:t>
            </w:r>
          </w:p>
          <w:p w14:paraId="33083F21" w14:textId="53EA245F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2</w:t>
            </w:r>
          </w:p>
        </w:tc>
        <w:tc>
          <w:tcPr>
            <w:tcW w:w="2043" w:type="dxa"/>
            <w:shd w:val="clear" w:color="auto" w:fill="F2F2F2"/>
          </w:tcPr>
          <w:p w14:paraId="6CA045A0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Matematiği</w:t>
            </w:r>
          </w:p>
          <w:p w14:paraId="5374A057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5E6AB126" w14:textId="3C37FFEC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2" w:type="dxa"/>
            <w:shd w:val="clear" w:color="auto" w:fill="F2F2F2"/>
          </w:tcPr>
          <w:p w14:paraId="3E1AE8AE" w14:textId="4F3BA81E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B36549" w:rsidRPr="003E3290" w14:paraId="3B7D3F6F" w14:textId="77777777" w:rsidTr="006C0D88">
        <w:trPr>
          <w:trHeight w:val="43"/>
          <w:jc w:val="center"/>
        </w:trPr>
        <w:tc>
          <w:tcPr>
            <w:tcW w:w="0" w:type="auto"/>
          </w:tcPr>
          <w:p w14:paraId="75D1FC06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3BE6A38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283" w:type="dxa"/>
          </w:tcPr>
          <w:p w14:paraId="5616B531" w14:textId="2F4B5D89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84" w:type="dxa"/>
          </w:tcPr>
          <w:p w14:paraId="043C88CC" w14:textId="30D382FE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09" w:type="dxa"/>
            <w:gridSpan w:val="2"/>
          </w:tcPr>
          <w:p w14:paraId="490C48FE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Temel Bilgi Teknolojileri</w:t>
            </w:r>
          </w:p>
          <w:p w14:paraId="5C0EAE1F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Öğr. Gör. Levent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Özçağ</w:t>
            </w:r>
            <w:proofErr w:type="spellEnd"/>
          </w:p>
          <w:p w14:paraId="535F9B59" w14:textId="5A5CA24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3045" w:type="dxa"/>
            <w:gridSpan w:val="3"/>
          </w:tcPr>
          <w:p w14:paraId="588225C7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13F03842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Can Bekaroğlu</w:t>
            </w:r>
          </w:p>
          <w:p w14:paraId="57E01A4D" w14:textId="01AB0436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2</w:t>
            </w:r>
          </w:p>
        </w:tc>
        <w:tc>
          <w:tcPr>
            <w:tcW w:w="2043" w:type="dxa"/>
          </w:tcPr>
          <w:p w14:paraId="12406C41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Matematiği</w:t>
            </w:r>
          </w:p>
          <w:p w14:paraId="140F94EB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4B5DEE50" w14:textId="34D0B9A4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2" w:type="dxa"/>
          </w:tcPr>
          <w:p w14:paraId="6D8C53F1" w14:textId="3EAD57D2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B36549" w:rsidRPr="003E3290" w14:paraId="4F69A8C2" w14:textId="77777777" w:rsidTr="006C0D88">
        <w:trPr>
          <w:trHeight w:val="246"/>
          <w:jc w:val="center"/>
        </w:trPr>
        <w:tc>
          <w:tcPr>
            <w:tcW w:w="0" w:type="auto"/>
            <w:shd w:val="clear" w:color="auto" w:fill="F2F2F2"/>
          </w:tcPr>
          <w:p w14:paraId="4EF75AF7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0269A72D" w14:textId="77777777" w:rsidR="00B36549" w:rsidRPr="003E3290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283" w:type="dxa"/>
            <w:shd w:val="clear" w:color="auto" w:fill="F2F2F2"/>
          </w:tcPr>
          <w:p w14:paraId="52475C11" w14:textId="79500F68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84" w:type="dxa"/>
            <w:shd w:val="clear" w:color="auto" w:fill="F2F2F2"/>
          </w:tcPr>
          <w:p w14:paraId="1A066722" w14:textId="3D552576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09" w:type="dxa"/>
            <w:gridSpan w:val="2"/>
            <w:shd w:val="clear" w:color="auto" w:fill="F2F2F2"/>
          </w:tcPr>
          <w:p w14:paraId="7918729F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Temel Bilgi Teknolojileri</w:t>
            </w:r>
          </w:p>
          <w:p w14:paraId="39F22996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 xml:space="preserve">Öğr. Gör. Levent </w:t>
            </w: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Özçağ</w:t>
            </w:r>
            <w:proofErr w:type="spellEnd"/>
          </w:p>
          <w:p w14:paraId="71CC9FF3" w14:textId="1A3221A8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3045" w:type="dxa"/>
            <w:gridSpan w:val="3"/>
            <w:shd w:val="clear" w:color="auto" w:fill="F2F2F2"/>
          </w:tcPr>
          <w:p w14:paraId="7B34F9E8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6C0D88">
              <w:rPr>
                <w:rFonts w:ascii="Times New Roman" w:hAnsi="Times New Roman"/>
                <w:sz w:val="13"/>
                <w:szCs w:val="13"/>
              </w:rPr>
              <w:t>Microeconomics</w:t>
            </w:r>
            <w:proofErr w:type="spellEnd"/>
          </w:p>
          <w:p w14:paraId="3A6434EA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r. Öğr. Üyesi Can Bekaroğlu</w:t>
            </w:r>
          </w:p>
          <w:p w14:paraId="68443DD7" w14:textId="314EC3C2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2</w:t>
            </w:r>
          </w:p>
        </w:tc>
        <w:tc>
          <w:tcPr>
            <w:tcW w:w="2043" w:type="dxa"/>
            <w:shd w:val="clear" w:color="auto" w:fill="F2F2F2"/>
          </w:tcPr>
          <w:p w14:paraId="5501736C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İşletme Matematiği</w:t>
            </w:r>
          </w:p>
          <w:p w14:paraId="2EA0765C" w14:textId="77777777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1D053F25" w14:textId="5CE9817C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6C0D88">
              <w:rPr>
                <w:rFonts w:ascii="Times New Roman" w:hAnsi="Times New Roman"/>
                <w:sz w:val="13"/>
                <w:szCs w:val="13"/>
              </w:rPr>
              <w:t>201</w:t>
            </w:r>
          </w:p>
        </w:tc>
        <w:tc>
          <w:tcPr>
            <w:tcW w:w="2862" w:type="dxa"/>
            <w:shd w:val="clear" w:color="auto" w:fill="F2F2F2"/>
          </w:tcPr>
          <w:p w14:paraId="6D542057" w14:textId="1B0EF3B9" w:rsidR="00B36549" w:rsidRPr="006C0D88" w:rsidRDefault="00B36549" w:rsidP="00B36549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</w:tbl>
    <w:p w14:paraId="73326847" w14:textId="31E578CD" w:rsidR="00284338" w:rsidRDefault="00284338" w:rsidP="006D51B3">
      <w:pPr>
        <w:rPr>
          <w:rFonts w:ascii="Times New Roman" w:hAnsi="Times New Roman"/>
          <w:sz w:val="14"/>
          <w:szCs w:val="14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474768" w:rsidRPr="003E3290" w14:paraId="234131C4" w14:textId="77777777" w:rsidTr="0023134D">
        <w:trPr>
          <w:trHeight w:val="161"/>
          <w:jc w:val="center"/>
        </w:trPr>
        <w:tc>
          <w:tcPr>
            <w:tcW w:w="0" w:type="auto"/>
          </w:tcPr>
          <w:p w14:paraId="7302D5E9" w14:textId="70F63A4D" w:rsidR="00474768" w:rsidRPr="003E3290" w:rsidRDefault="004D7519" w:rsidP="00692C71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sz w:val="14"/>
                <w:szCs w:val="14"/>
              </w:rPr>
              <w:lastRenderedPageBreak/>
              <w:br w:type="page"/>
            </w:r>
            <w:r w:rsidR="00474768">
              <w:rPr>
                <w:rFonts w:ascii="Times New Roman" w:hAnsi="Times New Roman"/>
                <w:b/>
                <w:bCs/>
                <w:sz w:val="14"/>
                <w:szCs w:val="14"/>
              </w:rPr>
              <w:t>2</w:t>
            </w:r>
            <w:r w:rsidR="00474768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964" w:type="dxa"/>
          </w:tcPr>
          <w:p w14:paraId="4ED54AA6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953" w:type="dxa"/>
          </w:tcPr>
          <w:p w14:paraId="679D97A5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222" w:type="dxa"/>
          </w:tcPr>
          <w:p w14:paraId="23CF90E0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930" w:type="dxa"/>
          </w:tcPr>
          <w:p w14:paraId="6CF5A57B" w14:textId="77777777" w:rsidR="00474768" w:rsidRPr="00B133E7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842" w:type="dxa"/>
          </w:tcPr>
          <w:p w14:paraId="26DA6429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474768" w:rsidRPr="003E3290" w14:paraId="5F9F8127" w14:textId="77777777" w:rsidTr="0023134D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171F00E0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1B714E98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64E0E00E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53" w:type="dxa"/>
            <w:shd w:val="clear" w:color="auto" w:fill="F2F2F2"/>
          </w:tcPr>
          <w:p w14:paraId="220053D4" w14:textId="6AC09683" w:rsidR="00474768" w:rsidRPr="003E3290" w:rsidRDefault="00474768" w:rsidP="00F1269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  <w:shd w:val="clear" w:color="auto" w:fill="F2F2F2"/>
          </w:tcPr>
          <w:p w14:paraId="019C9E39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30" w:type="dxa"/>
            <w:shd w:val="clear" w:color="auto" w:fill="F2F2F2"/>
          </w:tcPr>
          <w:p w14:paraId="706E98A4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5DE2C4A9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C0C9B" w:rsidRPr="003E3290" w14:paraId="27C3F109" w14:textId="77777777" w:rsidTr="0023134D">
        <w:trPr>
          <w:trHeight w:val="324"/>
          <w:jc w:val="center"/>
        </w:trPr>
        <w:tc>
          <w:tcPr>
            <w:tcW w:w="0" w:type="auto"/>
          </w:tcPr>
          <w:p w14:paraId="052A9561" w14:textId="77777777" w:rsidR="002C0C9B" w:rsidRPr="003E3290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4DB16668" w14:textId="77777777" w:rsidR="002C0C9B" w:rsidRPr="003E3290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64" w:type="dxa"/>
          </w:tcPr>
          <w:p w14:paraId="29B27827" w14:textId="77777777" w:rsidR="002C0C9B" w:rsidRPr="003E3290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53" w:type="dxa"/>
          </w:tcPr>
          <w:p w14:paraId="3EB837E0" w14:textId="795B0FE7" w:rsidR="002C0C9B" w:rsidRPr="003E3290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</w:tcPr>
          <w:p w14:paraId="31B0C24C" w14:textId="77777777" w:rsidR="002C0C9B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esleki İngilizce</w:t>
            </w:r>
          </w:p>
          <w:p w14:paraId="651AAAA2" w14:textId="77777777" w:rsidR="002C0C9B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3C445FB2" w14:textId="4B10FE90" w:rsidR="002C0C9B" w:rsidRPr="003E3290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30" w:type="dxa"/>
          </w:tcPr>
          <w:p w14:paraId="261808E8" w14:textId="77777777" w:rsidR="002C0C9B" w:rsidRPr="003E3290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031A6C93" w14:textId="77777777" w:rsidR="002C0C9B" w:rsidRPr="003E3290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67A28AD9" w14:textId="77777777" w:rsidTr="0023134D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2302B181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39605411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0511A010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statistik I (1. ve 2. öğretim birlikte)</w:t>
            </w:r>
          </w:p>
          <w:p w14:paraId="10362B0E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3F85DE7A" w14:textId="091E7621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3</w:t>
            </w:r>
          </w:p>
        </w:tc>
        <w:tc>
          <w:tcPr>
            <w:tcW w:w="2953" w:type="dxa"/>
            <w:shd w:val="clear" w:color="auto" w:fill="F2F2F2"/>
          </w:tcPr>
          <w:p w14:paraId="6A5E8ADA" w14:textId="357E1BD6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  <w:shd w:val="clear" w:color="auto" w:fill="F2F2F2"/>
          </w:tcPr>
          <w:p w14:paraId="6602C1DD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esleki İngilizce</w:t>
            </w:r>
          </w:p>
          <w:p w14:paraId="12D4162D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4801AE74" w14:textId="6D637C7C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30" w:type="dxa"/>
            <w:shd w:val="clear" w:color="auto" w:fill="F2F2F2"/>
          </w:tcPr>
          <w:p w14:paraId="038E6924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09644B1F" w14:textId="1AF128BB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22CC4231" w14:textId="77777777" w:rsidTr="0023134D">
        <w:trPr>
          <w:trHeight w:val="310"/>
          <w:jc w:val="center"/>
        </w:trPr>
        <w:tc>
          <w:tcPr>
            <w:tcW w:w="0" w:type="auto"/>
          </w:tcPr>
          <w:p w14:paraId="61B59593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E381414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64" w:type="dxa"/>
          </w:tcPr>
          <w:p w14:paraId="70A692BF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statistik I (1. ve 2. öğretim birlikte)</w:t>
            </w:r>
          </w:p>
          <w:p w14:paraId="4158A385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1866F76B" w14:textId="00860228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3</w:t>
            </w:r>
          </w:p>
        </w:tc>
        <w:tc>
          <w:tcPr>
            <w:tcW w:w="2953" w:type="dxa"/>
          </w:tcPr>
          <w:p w14:paraId="31124712" w14:textId="78BAAF33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</w:tcPr>
          <w:p w14:paraId="1CAB8D78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esleki İngilizce</w:t>
            </w:r>
          </w:p>
          <w:p w14:paraId="7C5F0823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253D4F23" w14:textId="64C814DC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30" w:type="dxa"/>
          </w:tcPr>
          <w:p w14:paraId="3C11C423" w14:textId="5786BC7B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109E4510" w14:textId="30B444B5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2034C6E1" w14:textId="77777777" w:rsidTr="0023134D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1114214E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C4E5619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300D6E08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statistik I (1. ve 2. öğretim birlikte)</w:t>
            </w:r>
          </w:p>
          <w:p w14:paraId="0E42F6E9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7449CFBA" w14:textId="3A070AFF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3</w:t>
            </w:r>
          </w:p>
        </w:tc>
        <w:tc>
          <w:tcPr>
            <w:tcW w:w="2953" w:type="dxa"/>
            <w:shd w:val="clear" w:color="auto" w:fill="F2F2F2"/>
          </w:tcPr>
          <w:p w14:paraId="4EB2F9D2" w14:textId="2CE031BD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  <w:shd w:val="clear" w:color="auto" w:fill="F2F2F2"/>
          </w:tcPr>
          <w:p w14:paraId="5394B547" w14:textId="1BEEB5DF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rketing Management (1. ve 2. öğretim birlikte)</w:t>
            </w:r>
          </w:p>
          <w:p w14:paraId="3CDEA1D9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Erkan Bil</w:t>
            </w:r>
          </w:p>
          <w:p w14:paraId="4326D2D1" w14:textId="687651C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Ç</w:t>
            </w:r>
            <w:r w:rsidRPr="001061B2">
              <w:rPr>
                <w:rFonts w:ascii="Times New Roman" w:hAnsi="Times New Roman"/>
                <w:sz w:val="14"/>
                <w:szCs w:val="14"/>
              </w:rPr>
              <w:t>obiltum</w:t>
            </w:r>
            <w:proofErr w:type="spellEnd"/>
            <w:r w:rsidRPr="001061B2">
              <w:rPr>
                <w:rFonts w:ascii="Times New Roman" w:hAnsi="Times New Roman"/>
                <w:sz w:val="14"/>
                <w:szCs w:val="14"/>
              </w:rPr>
              <w:t xml:space="preserve"> 3 </w:t>
            </w:r>
            <w:proofErr w:type="spellStart"/>
            <w:r w:rsidRPr="001061B2">
              <w:rPr>
                <w:rFonts w:ascii="Times New Roman" w:hAnsi="Times New Roman"/>
                <w:sz w:val="14"/>
                <w:szCs w:val="14"/>
              </w:rPr>
              <w:t>Nolu</w:t>
            </w:r>
            <w:proofErr w:type="spellEnd"/>
            <w:r w:rsidRPr="001061B2">
              <w:rPr>
                <w:rFonts w:ascii="Times New Roman" w:hAnsi="Times New Roman"/>
                <w:sz w:val="14"/>
                <w:szCs w:val="14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6989FDC7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6DD998E0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43727A7C" w14:textId="4FCAC48E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  <w:shd w:val="clear" w:color="auto" w:fill="F2F2F2"/>
          </w:tcPr>
          <w:p w14:paraId="19D1C9BB" w14:textId="0EBCA521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5A674B5B" w14:textId="77777777" w:rsidTr="0023134D">
        <w:trPr>
          <w:trHeight w:val="324"/>
          <w:jc w:val="center"/>
        </w:trPr>
        <w:tc>
          <w:tcPr>
            <w:tcW w:w="0" w:type="auto"/>
          </w:tcPr>
          <w:p w14:paraId="23BE6534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5A3D4FF5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64" w:type="dxa"/>
          </w:tcPr>
          <w:p w14:paraId="19F32187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ulture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ivilization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438EE5C0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eryem İlayda Atlas Çetin</w:t>
            </w:r>
          </w:p>
          <w:p w14:paraId="7D31628F" w14:textId="360D4C03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53" w:type="dxa"/>
          </w:tcPr>
          <w:p w14:paraId="6A9F121D" w14:textId="2FE0DD0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</w:tcPr>
          <w:p w14:paraId="09198BE0" w14:textId="090B2875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rketing Management (1. ve 2. öğretim birlikte)</w:t>
            </w:r>
          </w:p>
          <w:p w14:paraId="3417D456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Erkan Bil</w:t>
            </w:r>
          </w:p>
          <w:p w14:paraId="7386E0A3" w14:textId="1139B76B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1061B2">
              <w:rPr>
                <w:rFonts w:ascii="Times New Roman" w:hAnsi="Times New Roman"/>
                <w:sz w:val="14"/>
                <w:szCs w:val="14"/>
              </w:rPr>
              <w:t>Çobiltum</w:t>
            </w:r>
            <w:proofErr w:type="spellEnd"/>
            <w:r w:rsidRPr="001061B2">
              <w:rPr>
                <w:rFonts w:ascii="Times New Roman" w:hAnsi="Times New Roman"/>
                <w:sz w:val="14"/>
                <w:szCs w:val="14"/>
              </w:rPr>
              <w:t xml:space="preserve"> 3 </w:t>
            </w:r>
            <w:proofErr w:type="spellStart"/>
            <w:r w:rsidRPr="001061B2">
              <w:rPr>
                <w:rFonts w:ascii="Times New Roman" w:hAnsi="Times New Roman"/>
                <w:sz w:val="14"/>
                <w:szCs w:val="14"/>
              </w:rPr>
              <w:t>Nolu</w:t>
            </w:r>
            <w:proofErr w:type="spellEnd"/>
            <w:r w:rsidRPr="001061B2">
              <w:rPr>
                <w:rFonts w:ascii="Times New Roman" w:hAnsi="Times New Roman"/>
                <w:sz w:val="14"/>
                <w:szCs w:val="14"/>
              </w:rPr>
              <w:t xml:space="preserve"> Konferans Salonu</w:t>
            </w:r>
          </w:p>
        </w:tc>
        <w:tc>
          <w:tcPr>
            <w:tcW w:w="2930" w:type="dxa"/>
          </w:tcPr>
          <w:p w14:paraId="30E36D1B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1FDD5F68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1864C1F5" w14:textId="0AA1CDE9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</w:tcPr>
          <w:p w14:paraId="6C71877A" w14:textId="5EAC039C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5FF02757" w14:textId="77777777" w:rsidTr="0023134D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47C2BB99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14A3B8BF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197E8E32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ulture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ivilization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2A6A2C6F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eryem İlayda Atlas Çetin</w:t>
            </w:r>
          </w:p>
          <w:p w14:paraId="67F33AE5" w14:textId="46375879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53" w:type="dxa"/>
            <w:shd w:val="clear" w:color="auto" w:fill="F2F2F2"/>
          </w:tcPr>
          <w:p w14:paraId="5B8060DD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0714F484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Levent Dalyancı</w:t>
            </w:r>
          </w:p>
          <w:p w14:paraId="79275647" w14:textId="49F51683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3222" w:type="dxa"/>
            <w:shd w:val="clear" w:color="auto" w:fill="F2F2F2"/>
          </w:tcPr>
          <w:p w14:paraId="569DE7BE" w14:textId="1E37BD02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rketing Management (1. ve 2. öğretim birlikte)</w:t>
            </w:r>
          </w:p>
          <w:p w14:paraId="02D058C4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Erkan Bil</w:t>
            </w:r>
          </w:p>
          <w:p w14:paraId="7525E1FE" w14:textId="0DEA0A88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1061B2">
              <w:rPr>
                <w:rFonts w:ascii="Times New Roman" w:hAnsi="Times New Roman"/>
                <w:sz w:val="14"/>
                <w:szCs w:val="14"/>
              </w:rPr>
              <w:t>Çobiltum</w:t>
            </w:r>
            <w:proofErr w:type="spellEnd"/>
            <w:r w:rsidRPr="001061B2">
              <w:rPr>
                <w:rFonts w:ascii="Times New Roman" w:hAnsi="Times New Roman"/>
                <w:sz w:val="14"/>
                <w:szCs w:val="14"/>
              </w:rPr>
              <w:t xml:space="preserve"> 3 </w:t>
            </w:r>
            <w:proofErr w:type="spellStart"/>
            <w:r w:rsidRPr="001061B2">
              <w:rPr>
                <w:rFonts w:ascii="Times New Roman" w:hAnsi="Times New Roman"/>
                <w:sz w:val="14"/>
                <w:szCs w:val="14"/>
              </w:rPr>
              <w:t>Nolu</w:t>
            </w:r>
            <w:proofErr w:type="spellEnd"/>
            <w:r w:rsidRPr="001061B2">
              <w:rPr>
                <w:rFonts w:ascii="Times New Roman" w:hAnsi="Times New Roman"/>
                <w:sz w:val="14"/>
                <w:szCs w:val="14"/>
              </w:rPr>
              <w:t xml:space="preserve"> Konferans Salonu</w:t>
            </w:r>
          </w:p>
        </w:tc>
        <w:tc>
          <w:tcPr>
            <w:tcW w:w="2930" w:type="dxa"/>
            <w:shd w:val="clear" w:color="auto" w:fill="F2F2F2"/>
          </w:tcPr>
          <w:p w14:paraId="7C650ECD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4BF5C04A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495BC562" w14:textId="2DDEAD6D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  <w:shd w:val="clear" w:color="auto" w:fill="F2F2F2"/>
          </w:tcPr>
          <w:p w14:paraId="60B02108" w14:textId="08135470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5DF9EC9A" w14:textId="77777777" w:rsidTr="0023134D">
        <w:trPr>
          <w:trHeight w:val="82"/>
          <w:jc w:val="center"/>
        </w:trPr>
        <w:tc>
          <w:tcPr>
            <w:tcW w:w="0" w:type="auto"/>
          </w:tcPr>
          <w:p w14:paraId="1B2222FA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7A499A8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64" w:type="dxa"/>
          </w:tcPr>
          <w:p w14:paraId="08F68E03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ulture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ivilization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13B5E519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eryem İlayda Atlas Çetin</w:t>
            </w:r>
          </w:p>
          <w:p w14:paraId="50A7646C" w14:textId="44229B9E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53" w:type="dxa"/>
          </w:tcPr>
          <w:p w14:paraId="23CDFF68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53277CAE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Levent Dalyancı</w:t>
            </w:r>
          </w:p>
          <w:p w14:paraId="3F6EA8E9" w14:textId="2CE6FBE6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3222" w:type="dxa"/>
          </w:tcPr>
          <w:p w14:paraId="1352BBB4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30" w:type="dxa"/>
          </w:tcPr>
          <w:p w14:paraId="52B00092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orçlar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 Üyesi </w:t>
            </w:r>
            <w:proofErr w:type="gramStart"/>
            <w:r>
              <w:rPr>
                <w:rFonts w:ascii="Times New Roman" w:hAnsi="Times New Roman"/>
                <w:sz w:val="14"/>
                <w:szCs w:val="14"/>
              </w:rPr>
              <w:t>Adem</w:t>
            </w:r>
            <w:proofErr w:type="gramEnd"/>
            <w:r>
              <w:rPr>
                <w:rFonts w:ascii="Times New Roman" w:hAnsi="Times New Roman"/>
                <w:sz w:val="14"/>
                <w:szCs w:val="14"/>
              </w:rPr>
              <w:t xml:space="preserve"> Yaman</w:t>
            </w:r>
          </w:p>
          <w:p w14:paraId="67F79FB0" w14:textId="4512AFF0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</w:tcPr>
          <w:p w14:paraId="21B5FEBA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7B9D735C" w14:textId="77777777" w:rsidTr="0023134D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57F6B147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2DFBC8C3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2F519DC2" w14:textId="3DD0B99E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53" w:type="dxa"/>
            <w:shd w:val="clear" w:color="auto" w:fill="F2F2F2"/>
          </w:tcPr>
          <w:p w14:paraId="1E5B01CD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60165662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Levent Dalyancı</w:t>
            </w:r>
          </w:p>
          <w:p w14:paraId="28F6E2BC" w14:textId="53FCC5A4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3222" w:type="dxa"/>
            <w:shd w:val="clear" w:color="auto" w:fill="F2F2F2"/>
          </w:tcPr>
          <w:p w14:paraId="5DF6D547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</w:p>
          <w:p w14:paraId="6CBCEF7C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2264FC53" w14:textId="273C6841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30" w:type="dxa"/>
            <w:shd w:val="clear" w:color="auto" w:fill="F2F2F2"/>
          </w:tcPr>
          <w:p w14:paraId="78F46E4A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orçlar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 Üyesi </w:t>
            </w:r>
            <w:proofErr w:type="gramStart"/>
            <w:r>
              <w:rPr>
                <w:rFonts w:ascii="Times New Roman" w:hAnsi="Times New Roman"/>
                <w:sz w:val="14"/>
                <w:szCs w:val="14"/>
              </w:rPr>
              <w:t>Adem</w:t>
            </w:r>
            <w:proofErr w:type="gramEnd"/>
            <w:r>
              <w:rPr>
                <w:rFonts w:ascii="Times New Roman" w:hAnsi="Times New Roman"/>
                <w:sz w:val="14"/>
                <w:szCs w:val="14"/>
              </w:rPr>
              <w:t xml:space="preserve"> Yaman</w:t>
            </w:r>
          </w:p>
          <w:p w14:paraId="1730AE35" w14:textId="5438007F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  <w:shd w:val="clear" w:color="auto" w:fill="F2F2F2"/>
          </w:tcPr>
          <w:p w14:paraId="23A84D02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723D806E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Onur Tatar</w:t>
            </w:r>
          </w:p>
          <w:p w14:paraId="4197E79E" w14:textId="3C74FFFC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</w:tr>
      <w:tr w:rsidR="00406FBD" w:rsidRPr="003E3290" w14:paraId="0A7A9C1E" w14:textId="77777777" w:rsidTr="0023134D">
        <w:trPr>
          <w:trHeight w:val="486"/>
          <w:jc w:val="center"/>
        </w:trPr>
        <w:tc>
          <w:tcPr>
            <w:tcW w:w="0" w:type="auto"/>
          </w:tcPr>
          <w:p w14:paraId="625F7DE4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46D7C35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64" w:type="dxa"/>
          </w:tcPr>
          <w:p w14:paraId="7742B1B3" w14:textId="0B6DC42F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53" w:type="dxa"/>
          </w:tcPr>
          <w:p w14:paraId="54A825EC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</w:tcPr>
          <w:p w14:paraId="323AF80F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</w:p>
          <w:p w14:paraId="71465957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51C3BF5A" w14:textId="32DE5EA9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30" w:type="dxa"/>
          </w:tcPr>
          <w:p w14:paraId="0377EC78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orçlar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 Üyesi </w:t>
            </w:r>
            <w:proofErr w:type="gramStart"/>
            <w:r>
              <w:rPr>
                <w:rFonts w:ascii="Times New Roman" w:hAnsi="Times New Roman"/>
                <w:sz w:val="14"/>
                <w:szCs w:val="14"/>
              </w:rPr>
              <w:t>Adem</w:t>
            </w:r>
            <w:proofErr w:type="gramEnd"/>
            <w:r>
              <w:rPr>
                <w:rFonts w:ascii="Times New Roman" w:hAnsi="Times New Roman"/>
                <w:sz w:val="14"/>
                <w:szCs w:val="14"/>
              </w:rPr>
              <w:t xml:space="preserve"> Yaman</w:t>
            </w:r>
          </w:p>
          <w:p w14:paraId="5D90B9C2" w14:textId="2AB77363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</w:tcPr>
          <w:p w14:paraId="639C7663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3F7B1E8C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Onur Tatar</w:t>
            </w:r>
          </w:p>
          <w:p w14:paraId="14332E0E" w14:textId="714FBD51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</w:tr>
      <w:tr w:rsidR="00406FBD" w:rsidRPr="003E3290" w14:paraId="697F767A" w14:textId="77777777" w:rsidTr="0023134D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1CC3D3E3" w14:textId="77777777" w:rsidR="00406FBD" w:rsidRPr="009A5DB6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FA46CA8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01E91D8F" w14:textId="0D0BF420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53" w:type="dxa"/>
            <w:shd w:val="clear" w:color="auto" w:fill="F2F2F2"/>
          </w:tcPr>
          <w:p w14:paraId="671FB716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  <w:shd w:val="clear" w:color="auto" w:fill="F2F2F2"/>
          </w:tcPr>
          <w:p w14:paraId="2E109CAB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</w:p>
          <w:p w14:paraId="796293E0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46BFB36A" w14:textId="55D0023E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30" w:type="dxa"/>
            <w:shd w:val="clear" w:color="auto" w:fill="F2F2F2"/>
          </w:tcPr>
          <w:p w14:paraId="4352D3FB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2EBD38D4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78D7B390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Onur Tatar</w:t>
            </w:r>
          </w:p>
          <w:p w14:paraId="5B9B224B" w14:textId="06109899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</w:tr>
      <w:tr w:rsidR="00406FBD" w:rsidRPr="003E3290" w14:paraId="2364F4A7" w14:textId="77777777" w:rsidTr="0023134D">
        <w:trPr>
          <w:trHeight w:val="324"/>
          <w:jc w:val="center"/>
        </w:trPr>
        <w:tc>
          <w:tcPr>
            <w:tcW w:w="0" w:type="auto"/>
          </w:tcPr>
          <w:p w14:paraId="59F1215A" w14:textId="38BD389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12995D47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64" w:type="dxa"/>
          </w:tcPr>
          <w:p w14:paraId="209C2FA2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53" w:type="dxa"/>
          </w:tcPr>
          <w:p w14:paraId="22DC0E3B" w14:textId="5B1058D2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</w:tcPr>
          <w:p w14:paraId="6F1A9FA2" w14:textId="43F3CD0F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30" w:type="dxa"/>
          </w:tcPr>
          <w:p w14:paraId="6B6AFE83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02B2E0C1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590AA881" w14:textId="77777777" w:rsidTr="0023134D">
        <w:trPr>
          <w:trHeight w:val="324"/>
          <w:jc w:val="center"/>
        </w:trPr>
        <w:tc>
          <w:tcPr>
            <w:tcW w:w="0" w:type="auto"/>
          </w:tcPr>
          <w:p w14:paraId="730A6869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71546865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64" w:type="dxa"/>
          </w:tcPr>
          <w:p w14:paraId="4E35EC64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53" w:type="dxa"/>
          </w:tcPr>
          <w:p w14:paraId="05BAA25B" w14:textId="1D2C4ABB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</w:tcPr>
          <w:p w14:paraId="63F3315B" w14:textId="7B0EA05F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30" w:type="dxa"/>
          </w:tcPr>
          <w:p w14:paraId="03B96806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7AD85A3C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69095D90" w14:textId="77777777" w:rsidTr="0023134D">
        <w:trPr>
          <w:trHeight w:val="324"/>
          <w:jc w:val="center"/>
        </w:trPr>
        <w:tc>
          <w:tcPr>
            <w:tcW w:w="0" w:type="auto"/>
          </w:tcPr>
          <w:p w14:paraId="08EF4EAF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5FAA3FAD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64" w:type="dxa"/>
          </w:tcPr>
          <w:p w14:paraId="2159C137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53" w:type="dxa"/>
          </w:tcPr>
          <w:p w14:paraId="0B562E01" w14:textId="473BA4A0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</w:tcPr>
          <w:p w14:paraId="042F99BC" w14:textId="7B2B5A3D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30" w:type="dxa"/>
          </w:tcPr>
          <w:p w14:paraId="787F8AF2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31B73A43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31296BB5" w14:textId="5D42F8F3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</w:tcPr>
          <w:p w14:paraId="1D15D141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270D7A32" w14:textId="77777777" w:rsidTr="0023134D">
        <w:trPr>
          <w:trHeight w:val="486"/>
          <w:jc w:val="center"/>
        </w:trPr>
        <w:tc>
          <w:tcPr>
            <w:tcW w:w="0" w:type="auto"/>
          </w:tcPr>
          <w:p w14:paraId="27574AEF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5AE282B2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64" w:type="dxa"/>
          </w:tcPr>
          <w:p w14:paraId="3CA5E7E8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ulture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ivilization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111C3E56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eryem İlayda Atlas Çetin</w:t>
            </w:r>
          </w:p>
          <w:p w14:paraId="3EBCD8A1" w14:textId="039013E1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53" w:type="dxa"/>
          </w:tcPr>
          <w:p w14:paraId="464ED97D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5F158391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Levent Dalyancı</w:t>
            </w:r>
          </w:p>
          <w:p w14:paraId="6DCF7CE4" w14:textId="57654956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3222" w:type="dxa"/>
          </w:tcPr>
          <w:p w14:paraId="7FBFC6E4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</w:p>
          <w:p w14:paraId="424E86CC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4BF71FF4" w14:textId="5996152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30" w:type="dxa"/>
          </w:tcPr>
          <w:p w14:paraId="347337F5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6EEDD54D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6291A77C" w14:textId="351CE136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</w:tcPr>
          <w:p w14:paraId="1D3F54FE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397C950E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Onur Tatar</w:t>
            </w:r>
          </w:p>
          <w:p w14:paraId="08D323B5" w14:textId="7B6EFBB8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</w:tr>
      <w:tr w:rsidR="00406FBD" w:rsidRPr="003E3290" w14:paraId="400B62F2" w14:textId="77777777" w:rsidTr="0023134D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4B15A6C8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18AC1F99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64" w:type="dxa"/>
            <w:shd w:val="clear" w:color="auto" w:fill="F2F2F2"/>
          </w:tcPr>
          <w:p w14:paraId="7D40B738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ulture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ivilization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1BEBEC83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eryem İlayda Atlas Çetin</w:t>
            </w:r>
          </w:p>
          <w:p w14:paraId="1E44FB5D" w14:textId="44DD0D9E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53" w:type="dxa"/>
            <w:shd w:val="clear" w:color="auto" w:fill="F2F2F2"/>
          </w:tcPr>
          <w:p w14:paraId="73FB68E0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6BD826B6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Levent Dalyancı</w:t>
            </w:r>
          </w:p>
          <w:p w14:paraId="576BDCE6" w14:textId="5E51F7D8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3222" w:type="dxa"/>
            <w:shd w:val="clear" w:color="auto" w:fill="F2F2F2"/>
          </w:tcPr>
          <w:p w14:paraId="29F5C794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</w:p>
          <w:p w14:paraId="47B734BF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600653A5" w14:textId="5A6F6551" w:rsidR="00406FBD" w:rsidRPr="003E3290" w:rsidRDefault="00406FBD" w:rsidP="00406FBD">
            <w:pPr>
              <w:tabs>
                <w:tab w:val="left" w:pos="1308"/>
              </w:tabs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30" w:type="dxa"/>
            <w:shd w:val="clear" w:color="auto" w:fill="F2F2F2"/>
          </w:tcPr>
          <w:p w14:paraId="4E45B1EA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vanter ve Bilanço</w:t>
            </w:r>
          </w:p>
          <w:p w14:paraId="2F738834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6DC3D6F3" w14:textId="7E3CEFA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  <w:shd w:val="clear" w:color="auto" w:fill="F2F2F2"/>
          </w:tcPr>
          <w:p w14:paraId="2C0729A2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66CF137C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Onur Tatar</w:t>
            </w:r>
          </w:p>
          <w:p w14:paraId="0D1A2BB4" w14:textId="312B5DFB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</w:tr>
      <w:tr w:rsidR="00406FBD" w:rsidRPr="003E3290" w14:paraId="489F0148" w14:textId="77777777" w:rsidTr="0023134D">
        <w:trPr>
          <w:trHeight w:val="486"/>
          <w:jc w:val="center"/>
        </w:trPr>
        <w:tc>
          <w:tcPr>
            <w:tcW w:w="0" w:type="auto"/>
          </w:tcPr>
          <w:p w14:paraId="0FDFAD7E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130F6A81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64" w:type="dxa"/>
          </w:tcPr>
          <w:p w14:paraId="44AD0692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ultures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Civilization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Ideas</w:t>
            </w:r>
            <w:proofErr w:type="spellEnd"/>
          </w:p>
          <w:p w14:paraId="242C5FEE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eryem İlayda Atlas Çetin</w:t>
            </w:r>
          </w:p>
          <w:p w14:paraId="5175A563" w14:textId="5568EC2D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53" w:type="dxa"/>
          </w:tcPr>
          <w:p w14:paraId="70BBF22E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 Ekonomisi</w:t>
            </w:r>
          </w:p>
          <w:p w14:paraId="767D76A4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Levent Dalyancı</w:t>
            </w:r>
          </w:p>
          <w:p w14:paraId="01DF0081" w14:textId="463D651E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3222" w:type="dxa"/>
          </w:tcPr>
          <w:p w14:paraId="692CDB80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Management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nd</w:t>
            </w:r>
            <w:proofErr w:type="spellEnd"/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Organization</w:t>
            </w:r>
            <w:proofErr w:type="spellEnd"/>
          </w:p>
          <w:p w14:paraId="288222F6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6322F501" w14:textId="2383EFB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930" w:type="dxa"/>
          </w:tcPr>
          <w:p w14:paraId="19B73958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orçlar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 Üyesi </w:t>
            </w:r>
            <w:proofErr w:type="gramStart"/>
            <w:r>
              <w:rPr>
                <w:rFonts w:ascii="Times New Roman" w:hAnsi="Times New Roman"/>
                <w:sz w:val="14"/>
                <w:szCs w:val="14"/>
              </w:rPr>
              <w:t>Adem</w:t>
            </w:r>
            <w:proofErr w:type="gramEnd"/>
            <w:r>
              <w:rPr>
                <w:rFonts w:ascii="Times New Roman" w:hAnsi="Times New Roman"/>
                <w:sz w:val="14"/>
                <w:szCs w:val="14"/>
              </w:rPr>
              <w:t xml:space="preserve"> Yaman</w:t>
            </w:r>
          </w:p>
          <w:p w14:paraId="4F1E24A5" w14:textId="251FA57C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</w:tcPr>
          <w:p w14:paraId="4B944476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urumsal İletişim Teknikleri</w:t>
            </w:r>
          </w:p>
          <w:p w14:paraId="50332DF2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Onur Tatar</w:t>
            </w:r>
          </w:p>
          <w:p w14:paraId="5270B365" w14:textId="567677F3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</w:tr>
      <w:tr w:rsidR="00406FBD" w:rsidRPr="003E3290" w14:paraId="4EF1676F" w14:textId="77777777" w:rsidTr="0023134D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17010DF6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1E8151F0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64" w:type="dxa"/>
            <w:shd w:val="clear" w:color="auto" w:fill="F2F2F2"/>
          </w:tcPr>
          <w:p w14:paraId="6231272C" w14:textId="1DD486A0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53" w:type="dxa"/>
            <w:shd w:val="clear" w:color="auto" w:fill="F2F2F2"/>
          </w:tcPr>
          <w:p w14:paraId="3F725BE5" w14:textId="1907A265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  <w:shd w:val="clear" w:color="auto" w:fill="F2F2F2"/>
          </w:tcPr>
          <w:p w14:paraId="7627AC15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esleki İngilizce</w:t>
            </w:r>
          </w:p>
          <w:p w14:paraId="6B01A87F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213C2BDF" w14:textId="2A73E1ED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930" w:type="dxa"/>
            <w:shd w:val="clear" w:color="auto" w:fill="F2F2F2"/>
          </w:tcPr>
          <w:p w14:paraId="03816D39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orçlar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 Üyesi </w:t>
            </w:r>
            <w:proofErr w:type="gramStart"/>
            <w:r>
              <w:rPr>
                <w:rFonts w:ascii="Times New Roman" w:hAnsi="Times New Roman"/>
                <w:sz w:val="14"/>
                <w:szCs w:val="14"/>
              </w:rPr>
              <w:t>Adem</w:t>
            </w:r>
            <w:proofErr w:type="gramEnd"/>
            <w:r>
              <w:rPr>
                <w:rFonts w:ascii="Times New Roman" w:hAnsi="Times New Roman"/>
                <w:sz w:val="14"/>
                <w:szCs w:val="14"/>
              </w:rPr>
              <w:t xml:space="preserve"> Yaman</w:t>
            </w:r>
          </w:p>
          <w:p w14:paraId="1C6BCF06" w14:textId="1747E3C6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  <w:shd w:val="clear" w:color="auto" w:fill="F2F2F2"/>
          </w:tcPr>
          <w:p w14:paraId="6EF1D7D1" w14:textId="25C24BA9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46E8B277" w14:textId="77777777" w:rsidTr="0023134D">
        <w:trPr>
          <w:trHeight w:val="59"/>
          <w:jc w:val="center"/>
        </w:trPr>
        <w:tc>
          <w:tcPr>
            <w:tcW w:w="0" w:type="auto"/>
          </w:tcPr>
          <w:p w14:paraId="1E19E691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62AF08F6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64" w:type="dxa"/>
          </w:tcPr>
          <w:p w14:paraId="6FF7BFB9" w14:textId="7D3D7081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53" w:type="dxa"/>
          </w:tcPr>
          <w:p w14:paraId="0E830DCD" w14:textId="54EDB915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</w:tcPr>
          <w:p w14:paraId="4BFCAE75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esleki İngilizce</w:t>
            </w:r>
          </w:p>
          <w:p w14:paraId="37BD8EAE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54B53309" w14:textId="28C92DF9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930" w:type="dxa"/>
          </w:tcPr>
          <w:p w14:paraId="1468BB31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orçlar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 Üyesi </w:t>
            </w:r>
            <w:proofErr w:type="gramStart"/>
            <w:r>
              <w:rPr>
                <w:rFonts w:ascii="Times New Roman" w:hAnsi="Times New Roman"/>
                <w:sz w:val="14"/>
                <w:szCs w:val="14"/>
              </w:rPr>
              <w:t>Adem</w:t>
            </w:r>
            <w:proofErr w:type="gramEnd"/>
            <w:r>
              <w:rPr>
                <w:rFonts w:ascii="Times New Roman" w:hAnsi="Times New Roman"/>
                <w:sz w:val="14"/>
                <w:szCs w:val="14"/>
              </w:rPr>
              <w:t xml:space="preserve"> Yaman</w:t>
            </w:r>
          </w:p>
          <w:p w14:paraId="4673B7A3" w14:textId="10E20718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2</w:t>
            </w:r>
          </w:p>
        </w:tc>
        <w:tc>
          <w:tcPr>
            <w:tcW w:w="2842" w:type="dxa"/>
          </w:tcPr>
          <w:p w14:paraId="6058BA1C" w14:textId="29DD57C8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406FBD" w:rsidRPr="003E3290" w14:paraId="12C4BB1F" w14:textId="77777777" w:rsidTr="0023134D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68136774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4B74C061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64" w:type="dxa"/>
            <w:shd w:val="clear" w:color="auto" w:fill="F2F2F2"/>
          </w:tcPr>
          <w:p w14:paraId="59053103" w14:textId="3911F089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953" w:type="dxa"/>
            <w:shd w:val="clear" w:color="auto" w:fill="F2F2F2"/>
          </w:tcPr>
          <w:p w14:paraId="37362FE2" w14:textId="3EE243E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22" w:type="dxa"/>
            <w:shd w:val="clear" w:color="auto" w:fill="F2F2F2"/>
          </w:tcPr>
          <w:p w14:paraId="6356C612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esleki İngilizce</w:t>
            </w:r>
          </w:p>
          <w:p w14:paraId="12F98B2A" w14:textId="77777777" w:rsidR="00406FBD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34D7CB3E" w14:textId="7E88BF28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2930" w:type="dxa"/>
            <w:shd w:val="clear" w:color="auto" w:fill="F2F2F2"/>
          </w:tcPr>
          <w:p w14:paraId="559CD0B4" w14:textId="7777777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7BFF78A8" w14:textId="2B7D4EC7" w:rsidR="00406FBD" w:rsidRPr="003E3290" w:rsidRDefault="00406FBD" w:rsidP="00406FB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0D7B9670" w14:textId="06BF1695" w:rsidR="004D7519" w:rsidRPr="003E3290" w:rsidRDefault="004D7519" w:rsidP="006D51B3">
      <w:pPr>
        <w:rPr>
          <w:rFonts w:ascii="Times New Roman" w:eastAsia="Times New Roman" w:hAnsi="Times New Roman"/>
          <w:color w:val="2C6EAB"/>
          <w:sz w:val="14"/>
          <w:szCs w:val="14"/>
        </w:rPr>
      </w:pPr>
    </w:p>
    <w:tbl>
      <w:tblPr>
        <w:tblW w:w="15887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1866"/>
        <w:gridCol w:w="2268"/>
        <w:gridCol w:w="1997"/>
        <w:gridCol w:w="3229"/>
        <w:gridCol w:w="2826"/>
        <w:gridCol w:w="2737"/>
      </w:tblGrid>
      <w:tr w:rsidR="00474768" w:rsidRPr="003E3290" w14:paraId="4A3BA3DC" w14:textId="77777777" w:rsidTr="006C0D88">
        <w:trPr>
          <w:trHeight w:val="129"/>
          <w:jc w:val="center"/>
        </w:trPr>
        <w:tc>
          <w:tcPr>
            <w:tcW w:w="0" w:type="auto"/>
          </w:tcPr>
          <w:p w14:paraId="5AE21F22" w14:textId="0FB3CE33" w:rsidR="00474768" w:rsidRPr="003E3290" w:rsidRDefault="00474768" w:rsidP="00692C71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4134" w:type="dxa"/>
            <w:gridSpan w:val="2"/>
          </w:tcPr>
          <w:p w14:paraId="2FD13198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997" w:type="dxa"/>
          </w:tcPr>
          <w:p w14:paraId="076870AF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229" w:type="dxa"/>
          </w:tcPr>
          <w:p w14:paraId="4CB7A298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26" w:type="dxa"/>
          </w:tcPr>
          <w:p w14:paraId="3BE583D3" w14:textId="77777777" w:rsidR="00474768" w:rsidRPr="00B133E7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737" w:type="dxa"/>
          </w:tcPr>
          <w:p w14:paraId="6EFF10FD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174080" w:rsidRPr="003E3290" w14:paraId="1CDD8E5E" w14:textId="77777777" w:rsidTr="006C0D88">
        <w:trPr>
          <w:trHeight w:val="288"/>
          <w:jc w:val="center"/>
        </w:trPr>
        <w:tc>
          <w:tcPr>
            <w:tcW w:w="0" w:type="auto"/>
            <w:shd w:val="clear" w:color="auto" w:fill="F2F2F2"/>
          </w:tcPr>
          <w:p w14:paraId="6D0A02C4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3418FCDC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4134" w:type="dxa"/>
            <w:gridSpan w:val="2"/>
            <w:shd w:val="clear" w:color="auto" w:fill="F2F2F2"/>
          </w:tcPr>
          <w:p w14:paraId="3DA94DE0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97" w:type="dxa"/>
            <w:shd w:val="clear" w:color="auto" w:fill="F2F2F2"/>
          </w:tcPr>
          <w:p w14:paraId="4AD1194B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Yöneylem Araştırması</w:t>
            </w:r>
          </w:p>
          <w:p w14:paraId="39DBD1A2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231D6EEE" w14:textId="41060752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  <w:shd w:val="clear" w:color="auto" w:fill="F2F2F2"/>
          </w:tcPr>
          <w:p w14:paraId="3B357129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  <w:shd w:val="clear" w:color="auto" w:fill="F2F2F2"/>
          </w:tcPr>
          <w:p w14:paraId="0C42FD6D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37" w:type="dxa"/>
            <w:shd w:val="clear" w:color="auto" w:fill="F2F2F2"/>
          </w:tcPr>
          <w:p w14:paraId="0100F5AD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174080" w:rsidRPr="003E3290" w14:paraId="15BB7FF0" w14:textId="77777777" w:rsidTr="006C0D88">
        <w:trPr>
          <w:trHeight w:val="276"/>
          <w:jc w:val="center"/>
        </w:trPr>
        <w:tc>
          <w:tcPr>
            <w:tcW w:w="0" w:type="auto"/>
          </w:tcPr>
          <w:p w14:paraId="7AAB7F8B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2048E335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4134" w:type="dxa"/>
            <w:gridSpan w:val="2"/>
          </w:tcPr>
          <w:p w14:paraId="680E2BA4" w14:textId="46689806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Araştırma Yöntemleri</w:t>
            </w:r>
          </w:p>
          <w:p w14:paraId="0984AD82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2741331C" w14:textId="19373C13" w:rsidR="00747B90" w:rsidRPr="00127C63" w:rsidRDefault="00747B9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</w:tcPr>
          <w:p w14:paraId="4E17F46B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Yöneylem Araştırması</w:t>
            </w:r>
          </w:p>
          <w:p w14:paraId="05E69AAE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0B527E42" w14:textId="7AC8BDA1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</w:tcPr>
          <w:p w14:paraId="3B44E1EF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Muhasebe Bilgi Sistemi</w:t>
            </w:r>
          </w:p>
          <w:p w14:paraId="10933E04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 xml:space="preserve">Doç. Dr. İsmail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Elagöz</w:t>
            </w:r>
            <w:proofErr w:type="spellEnd"/>
          </w:p>
          <w:p w14:paraId="76C26F95" w14:textId="7BBECF1B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826" w:type="dxa"/>
          </w:tcPr>
          <w:p w14:paraId="1B648C74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Research</w:t>
            </w:r>
            <w:proofErr w:type="spellEnd"/>
            <w:r w:rsidRPr="00127C63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Methods</w:t>
            </w:r>
            <w:proofErr w:type="spellEnd"/>
          </w:p>
          <w:p w14:paraId="23FE5919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Barış Uslu</w:t>
            </w:r>
          </w:p>
          <w:p w14:paraId="1C3F9D85" w14:textId="6FACE5C0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737" w:type="dxa"/>
          </w:tcPr>
          <w:p w14:paraId="4F8AAA7E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174080" w:rsidRPr="003E3290" w14:paraId="4DC2E7FB" w14:textId="77777777" w:rsidTr="006C0D88">
        <w:trPr>
          <w:trHeight w:val="276"/>
          <w:jc w:val="center"/>
        </w:trPr>
        <w:tc>
          <w:tcPr>
            <w:tcW w:w="0" w:type="auto"/>
            <w:shd w:val="clear" w:color="auto" w:fill="F2F2F2"/>
          </w:tcPr>
          <w:p w14:paraId="5527DDB2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7570E8C0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4134" w:type="dxa"/>
            <w:gridSpan w:val="2"/>
            <w:shd w:val="clear" w:color="auto" w:fill="F2F2F2"/>
          </w:tcPr>
          <w:p w14:paraId="5E3F3E67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Araştırma Yöntemleri</w:t>
            </w:r>
          </w:p>
          <w:p w14:paraId="01AFD3B1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079E0DF5" w14:textId="5158E785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  <w:shd w:val="clear" w:color="auto" w:fill="F2F2F2"/>
          </w:tcPr>
          <w:p w14:paraId="4A6F826D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Yöneylem Araştırması</w:t>
            </w:r>
          </w:p>
          <w:p w14:paraId="2A15082C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2E498553" w14:textId="03E75256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  <w:shd w:val="clear" w:color="auto" w:fill="F2F2F2"/>
          </w:tcPr>
          <w:p w14:paraId="2A8853CA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Muhasebe Bilgi Sistemi</w:t>
            </w:r>
          </w:p>
          <w:p w14:paraId="7457DBC6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 xml:space="preserve">Doç. Dr. İsmail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Elagöz</w:t>
            </w:r>
            <w:proofErr w:type="spellEnd"/>
          </w:p>
          <w:p w14:paraId="558C8B41" w14:textId="69972F5E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826" w:type="dxa"/>
            <w:shd w:val="clear" w:color="auto" w:fill="F2F2F2"/>
          </w:tcPr>
          <w:p w14:paraId="2384B874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Research</w:t>
            </w:r>
            <w:proofErr w:type="spellEnd"/>
            <w:r w:rsidRPr="00127C63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Methods</w:t>
            </w:r>
            <w:proofErr w:type="spellEnd"/>
          </w:p>
          <w:p w14:paraId="00280215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Barış Uslu</w:t>
            </w:r>
          </w:p>
          <w:p w14:paraId="0BC72F1B" w14:textId="19E4991A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737" w:type="dxa"/>
            <w:shd w:val="clear" w:color="auto" w:fill="F2F2F2"/>
          </w:tcPr>
          <w:p w14:paraId="7366E743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174080" w:rsidRPr="003E3290" w14:paraId="66A5FB17" w14:textId="77777777" w:rsidTr="006C0D88">
        <w:trPr>
          <w:trHeight w:val="276"/>
          <w:jc w:val="center"/>
        </w:trPr>
        <w:tc>
          <w:tcPr>
            <w:tcW w:w="0" w:type="auto"/>
          </w:tcPr>
          <w:p w14:paraId="494A5EBA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4520D78B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4134" w:type="dxa"/>
            <w:gridSpan w:val="2"/>
          </w:tcPr>
          <w:p w14:paraId="47866058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Araştırma Yöntemleri</w:t>
            </w:r>
          </w:p>
          <w:p w14:paraId="56A663B2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17F9BE66" w14:textId="484B95C8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</w:tcPr>
          <w:p w14:paraId="1399BB5D" w14:textId="2BD64B33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229" w:type="dxa"/>
          </w:tcPr>
          <w:p w14:paraId="53909995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Muhasebe Bilgi Sistemi</w:t>
            </w:r>
          </w:p>
          <w:p w14:paraId="6FA5FD7E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 xml:space="preserve">Doç. Dr. İsmail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Elagöz</w:t>
            </w:r>
            <w:proofErr w:type="spellEnd"/>
          </w:p>
          <w:p w14:paraId="0BB59CAE" w14:textId="4DFAAF07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826" w:type="dxa"/>
          </w:tcPr>
          <w:p w14:paraId="16B4D01D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Research</w:t>
            </w:r>
            <w:proofErr w:type="spellEnd"/>
            <w:r w:rsidRPr="00127C63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Methods</w:t>
            </w:r>
            <w:proofErr w:type="spellEnd"/>
          </w:p>
          <w:p w14:paraId="05121A5D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Barış Uslu</w:t>
            </w:r>
          </w:p>
          <w:p w14:paraId="51487409" w14:textId="228A0E4B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737" w:type="dxa"/>
          </w:tcPr>
          <w:p w14:paraId="63985948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174080" w:rsidRPr="003E3290" w14:paraId="7EE07AEA" w14:textId="77777777" w:rsidTr="006C0D88">
        <w:trPr>
          <w:trHeight w:val="276"/>
          <w:jc w:val="center"/>
        </w:trPr>
        <w:tc>
          <w:tcPr>
            <w:tcW w:w="0" w:type="auto"/>
            <w:shd w:val="clear" w:color="auto" w:fill="F2F2F2"/>
          </w:tcPr>
          <w:p w14:paraId="089E9CB1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7EDE507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4134" w:type="dxa"/>
            <w:gridSpan w:val="2"/>
            <w:shd w:val="clear" w:color="auto" w:fill="F2F2F2"/>
          </w:tcPr>
          <w:p w14:paraId="6F57C290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Hizmet Pazarlaması</w:t>
            </w:r>
          </w:p>
          <w:p w14:paraId="72D9D97E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Mustafa Kaplan</w:t>
            </w:r>
          </w:p>
          <w:p w14:paraId="0C781643" w14:textId="2A79A837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  <w:shd w:val="clear" w:color="auto" w:fill="F2F2F2"/>
          </w:tcPr>
          <w:p w14:paraId="75FABE36" w14:textId="570FAB88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229" w:type="dxa"/>
            <w:shd w:val="clear" w:color="auto" w:fill="F2F2F2"/>
          </w:tcPr>
          <w:p w14:paraId="2F600E76" w14:textId="624EBE35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  <w:shd w:val="clear" w:color="auto" w:fill="F2F2F2"/>
          </w:tcPr>
          <w:p w14:paraId="13178DA0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37" w:type="dxa"/>
            <w:shd w:val="clear" w:color="auto" w:fill="F2F2F2"/>
          </w:tcPr>
          <w:p w14:paraId="09A0F4EA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174080" w:rsidRPr="003E3290" w14:paraId="5EF79B69" w14:textId="77777777" w:rsidTr="006C0D88">
        <w:trPr>
          <w:trHeight w:val="566"/>
          <w:jc w:val="center"/>
        </w:trPr>
        <w:tc>
          <w:tcPr>
            <w:tcW w:w="0" w:type="auto"/>
          </w:tcPr>
          <w:p w14:paraId="04D84EE9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957E355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4134" w:type="dxa"/>
            <w:gridSpan w:val="2"/>
          </w:tcPr>
          <w:p w14:paraId="28FCA997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Hizmet Pazarlaması</w:t>
            </w:r>
          </w:p>
          <w:p w14:paraId="23B5F509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Mustafa Kaplan</w:t>
            </w:r>
          </w:p>
          <w:p w14:paraId="3BB937E7" w14:textId="168612D8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</w:tcPr>
          <w:p w14:paraId="36F69A40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Kriz ve Stres Yönetimi</w:t>
            </w:r>
          </w:p>
          <w:p w14:paraId="18F94918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Ali Şahin Örnek</w:t>
            </w:r>
          </w:p>
          <w:p w14:paraId="4BA274DB" w14:textId="2E75CB94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</w:tcPr>
          <w:p w14:paraId="3269CA87" w14:textId="01E3EE2B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</w:tcPr>
          <w:p w14:paraId="631A34E9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Uluslararası İşletmecilik</w:t>
            </w:r>
          </w:p>
          <w:p w14:paraId="5612212B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1F8B7623" w14:textId="108F5EA4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737" w:type="dxa"/>
          </w:tcPr>
          <w:p w14:paraId="36655DC5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Finansal Yönetim (Financial Management)</w:t>
            </w:r>
          </w:p>
          <w:p w14:paraId="798F6250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Güneş Topçu</w:t>
            </w:r>
          </w:p>
          <w:p w14:paraId="443FCF11" w14:textId="0CBB9F10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</w:tr>
      <w:tr w:rsidR="00174080" w:rsidRPr="003E3290" w14:paraId="4ADE1978" w14:textId="77777777" w:rsidTr="006C0D88">
        <w:trPr>
          <w:trHeight w:val="287"/>
          <w:jc w:val="center"/>
        </w:trPr>
        <w:tc>
          <w:tcPr>
            <w:tcW w:w="0" w:type="auto"/>
            <w:shd w:val="clear" w:color="auto" w:fill="F2F2F2"/>
          </w:tcPr>
          <w:p w14:paraId="5C11FBFC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8FCE184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4134" w:type="dxa"/>
            <w:gridSpan w:val="2"/>
            <w:shd w:val="clear" w:color="auto" w:fill="F2F2F2"/>
          </w:tcPr>
          <w:p w14:paraId="3707ADC4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Hizmet Pazarlaması</w:t>
            </w:r>
          </w:p>
          <w:p w14:paraId="1868CD49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Mustafa Kaplan</w:t>
            </w:r>
          </w:p>
          <w:p w14:paraId="58645F2A" w14:textId="07982B63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  <w:shd w:val="clear" w:color="auto" w:fill="F2F2F2"/>
          </w:tcPr>
          <w:p w14:paraId="61C77820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Kriz ve Stres Yönetimi</w:t>
            </w:r>
          </w:p>
          <w:p w14:paraId="7CB87930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Ali Şahin Örnek</w:t>
            </w:r>
          </w:p>
          <w:p w14:paraId="1DA3C2C6" w14:textId="4C0E22BE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  <w:shd w:val="clear" w:color="auto" w:fill="F2F2F2"/>
          </w:tcPr>
          <w:p w14:paraId="2E73EAB7" w14:textId="2034A53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  <w:shd w:val="clear" w:color="auto" w:fill="F2F2F2"/>
          </w:tcPr>
          <w:p w14:paraId="07576569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Uluslararası İşletmecilik</w:t>
            </w:r>
          </w:p>
          <w:p w14:paraId="39ECB8A7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30003E95" w14:textId="4974A194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737" w:type="dxa"/>
            <w:shd w:val="clear" w:color="auto" w:fill="F2F2F2"/>
          </w:tcPr>
          <w:p w14:paraId="2F840A5B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Finansal Yönetim (Financial Management)</w:t>
            </w:r>
          </w:p>
          <w:p w14:paraId="5FEA936A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Güneş Topçu</w:t>
            </w:r>
          </w:p>
          <w:p w14:paraId="146D9447" w14:textId="45263BB3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</w:tr>
      <w:tr w:rsidR="00174080" w:rsidRPr="003E3290" w14:paraId="7708B826" w14:textId="77777777" w:rsidTr="006C0D88">
        <w:trPr>
          <w:trHeight w:val="70"/>
          <w:jc w:val="center"/>
        </w:trPr>
        <w:tc>
          <w:tcPr>
            <w:tcW w:w="0" w:type="auto"/>
          </w:tcPr>
          <w:p w14:paraId="4583FAD8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33AF9AC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4134" w:type="dxa"/>
            <w:gridSpan w:val="2"/>
          </w:tcPr>
          <w:p w14:paraId="38892715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97" w:type="dxa"/>
          </w:tcPr>
          <w:p w14:paraId="2123A56E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Kriz ve Stres Yönetimi</w:t>
            </w:r>
          </w:p>
          <w:p w14:paraId="3C613981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Ali Şahin Örnek</w:t>
            </w:r>
          </w:p>
          <w:p w14:paraId="0E92BE48" w14:textId="78E7EAE4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</w:tcPr>
          <w:p w14:paraId="2E9A8A6A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</w:tcPr>
          <w:p w14:paraId="529DB45D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Uluslararası İşletmecilik</w:t>
            </w:r>
          </w:p>
          <w:p w14:paraId="39B94F2C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79BCD3D1" w14:textId="151F0A9A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737" w:type="dxa"/>
          </w:tcPr>
          <w:p w14:paraId="1E6D1B75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Finansal Yönetim (Financial Management)</w:t>
            </w:r>
          </w:p>
          <w:p w14:paraId="68908EFF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Güneş Topçu</w:t>
            </w:r>
          </w:p>
          <w:p w14:paraId="5C16F02C" w14:textId="0CCAC114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</w:tr>
      <w:tr w:rsidR="00174080" w:rsidRPr="003E3290" w14:paraId="6CD68F35" w14:textId="77777777" w:rsidTr="006C0D88">
        <w:trPr>
          <w:trHeight w:val="276"/>
          <w:jc w:val="center"/>
        </w:trPr>
        <w:tc>
          <w:tcPr>
            <w:tcW w:w="0" w:type="auto"/>
            <w:shd w:val="clear" w:color="auto" w:fill="F2F2F2"/>
          </w:tcPr>
          <w:p w14:paraId="248D86C9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478A5F5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4134" w:type="dxa"/>
            <w:gridSpan w:val="2"/>
            <w:shd w:val="clear" w:color="auto" w:fill="F2F2F2"/>
          </w:tcPr>
          <w:p w14:paraId="68643D82" w14:textId="2BC87205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Tedarik Zinciri Yönetimi</w:t>
            </w:r>
            <w:r w:rsidR="009B1731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r w:rsidR="009B1731">
              <w:rPr>
                <w:rFonts w:ascii="Times New Roman" w:hAnsi="Times New Roman"/>
                <w:sz w:val="14"/>
                <w:szCs w:val="14"/>
              </w:rPr>
              <w:t xml:space="preserve">(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9B1731">
              <w:rPr>
                <w:rFonts w:ascii="Times New Roman" w:hAnsi="Times New Roman"/>
                <w:sz w:val="14"/>
                <w:szCs w:val="14"/>
              </w:rPr>
              <w:t xml:space="preserve"> birlikte)</w:t>
            </w:r>
          </w:p>
          <w:p w14:paraId="0E04E3C6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Mustafa Kaplan</w:t>
            </w:r>
          </w:p>
          <w:p w14:paraId="03839926" w14:textId="6CA2DA4D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  <w:shd w:val="clear" w:color="auto" w:fill="F2F2F2"/>
          </w:tcPr>
          <w:p w14:paraId="4BECF3E1" w14:textId="5D15DB4C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229" w:type="dxa"/>
            <w:shd w:val="clear" w:color="auto" w:fill="F2F2F2"/>
          </w:tcPr>
          <w:p w14:paraId="5C54DBCC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  <w:shd w:val="clear" w:color="auto" w:fill="F2F2F2"/>
          </w:tcPr>
          <w:p w14:paraId="3E8111E0" w14:textId="4A12F3CC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37" w:type="dxa"/>
            <w:shd w:val="clear" w:color="auto" w:fill="F2F2F2"/>
          </w:tcPr>
          <w:p w14:paraId="7897A65F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174080" w:rsidRPr="003E3290" w14:paraId="0CF1F55F" w14:textId="77777777" w:rsidTr="006C0D88">
        <w:trPr>
          <w:trHeight w:val="276"/>
          <w:jc w:val="center"/>
        </w:trPr>
        <w:tc>
          <w:tcPr>
            <w:tcW w:w="0" w:type="auto"/>
          </w:tcPr>
          <w:p w14:paraId="7E40D877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8BD42F2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4134" w:type="dxa"/>
            <w:gridSpan w:val="2"/>
          </w:tcPr>
          <w:p w14:paraId="6F9C0E21" w14:textId="59618EDD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Tedarik Zinciri Yönetimi</w:t>
            </w:r>
            <w:r w:rsidR="004708DE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r w:rsidR="009B1731">
              <w:rPr>
                <w:rFonts w:ascii="Times New Roman" w:hAnsi="Times New Roman"/>
                <w:sz w:val="14"/>
                <w:szCs w:val="14"/>
              </w:rPr>
              <w:t xml:space="preserve">(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9B1731">
              <w:rPr>
                <w:rFonts w:ascii="Times New Roman" w:hAnsi="Times New Roman"/>
                <w:sz w:val="14"/>
                <w:szCs w:val="14"/>
              </w:rPr>
              <w:t xml:space="preserve"> birlikte)</w:t>
            </w:r>
          </w:p>
          <w:p w14:paraId="117D9052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Mustafa Kaplan</w:t>
            </w:r>
          </w:p>
          <w:p w14:paraId="2FBDFF2E" w14:textId="19164A58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</w:tcPr>
          <w:p w14:paraId="26F34335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229" w:type="dxa"/>
          </w:tcPr>
          <w:p w14:paraId="5D660445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</w:tcPr>
          <w:p w14:paraId="2DBEB7DD" w14:textId="541FB45F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37" w:type="dxa"/>
          </w:tcPr>
          <w:p w14:paraId="08A0693D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174080" w:rsidRPr="003E3290" w14:paraId="15DC1C8D" w14:textId="77777777" w:rsidTr="006C0D88">
        <w:trPr>
          <w:trHeight w:val="276"/>
          <w:jc w:val="center"/>
        </w:trPr>
        <w:tc>
          <w:tcPr>
            <w:tcW w:w="0" w:type="auto"/>
            <w:shd w:val="clear" w:color="auto" w:fill="F2F2F2"/>
          </w:tcPr>
          <w:p w14:paraId="395EF76F" w14:textId="77777777" w:rsidR="00174080" w:rsidRPr="009A5DB6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0B472077" w14:textId="77777777" w:rsidR="00174080" w:rsidRPr="003E3290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4134" w:type="dxa"/>
            <w:gridSpan w:val="2"/>
            <w:shd w:val="clear" w:color="auto" w:fill="F2F2F2"/>
          </w:tcPr>
          <w:p w14:paraId="359A24F0" w14:textId="75B51441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Tedarik Zinciri Yönetimi</w:t>
            </w:r>
            <w:r w:rsidR="004708DE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r w:rsidR="009B1731">
              <w:rPr>
                <w:rFonts w:ascii="Times New Roman" w:hAnsi="Times New Roman"/>
                <w:sz w:val="14"/>
                <w:szCs w:val="14"/>
              </w:rPr>
              <w:t xml:space="preserve">(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9B1731">
              <w:rPr>
                <w:rFonts w:ascii="Times New Roman" w:hAnsi="Times New Roman"/>
                <w:sz w:val="14"/>
                <w:szCs w:val="14"/>
              </w:rPr>
              <w:t xml:space="preserve"> birlikte)</w:t>
            </w:r>
          </w:p>
          <w:p w14:paraId="000F4188" w14:textId="77777777" w:rsidR="00747B90" w:rsidRPr="00127C63" w:rsidRDefault="0017408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Mustafa Kaplan</w:t>
            </w:r>
          </w:p>
          <w:p w14:paraId="42B51F1E" w14:textId="6451AC69" w:rsidR="00174080" w:rsidRPr="00127C63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  <w:shd w:val="clear" w:color="auto" w:fill="F2F2F2"/>
          </w:tcPr>
          <w:p w14:paraId="397789FB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229" w:type="dxa"/>
            <w:shd w:val="clear" w:color="auto" w:fill="F2F2F2"/>
          </w:tcPr>
          <w:p w14:paraId="39F531FC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  <w:shd w:val="clear" w:color="auto" w:fill="F2F2F2"/>
          </w:tcPr>
          <w:p w14:paraId="0E8B552F" w14:textId="5F57837E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37" w:type="dxa"/>
            <w:shd w:val="clear" w:color="auto" w:fill="F2F2F2"/>
          </w:tcPr>
          <w:p w14:paraId="124FAE3D" w14:textId="77777777" w:rsidR="00174080" w:rsidRPr="00127C63" w:rsidRDefault="00174080" w:rsidP="0017408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DB2F2F" w:rsidRPr="003E3290" w14:paraId="3218EB99" w14:textId="77777777" w:rsidTr="006C0D88">
        <w:trPr>
          <w:trHeight w:val="276"/>
          <w:jc w:val="center"/>
        </w:trPr>
        <w:tc>
          <w:tcPr>
            <w:tcW w:w="0" w:type="auto"/>
          </w:tcPr>
          <w:p w14:paraId="383FFE27" w14:textId="569DD365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0A05E91A" w14:textId="77777777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4134" w:type="dxa"/>
            <w:gridSpan w:val="2"/>
          </w:tcPr>
          <w:p w14:paraId="1FCC3023" w14:textId="476AD2EA" w:rsidR="00DB2F2F" w:rsidRPr="00525202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97" w:type="dxa"/>
          </w:tcPr>
          <w:p w14:paraId="36769B5A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Kriz ve Stres Yönetimi</w:t>
            </w:r>
          </w:p>
          <w:p w14:paraId="5E021FF3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Ali Şahin Örnek</w:t>
            </w:r>
          </w:p>
          <w:p w14:paraId="775F7033" w14:textId="12909056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</w:tcPr>
          <w:p w14:paraId="23604B4A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</w:tcPr>
          <w:p w14:paraId="40352BFA" w14:textId="30312549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37" w:type="dxa"/>
          </w:tcPr>
          <w:p w14:paraId="52E4E458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DB2F2F" w:rsidRPr="003E3290" w14:paraId="11B1CDDE" w14:textId="77777777" w:rsidTr="006C0D88">
        <w:trPr>
          <w:trHeight w:val="288"/>
          <w:jc w:val="center"/>
        </w:trPr>
        <w:tc>
          <w:tcPr>
            <w:tcW w:w="0" w:type="auto"/>
          </w:tcPr>
          <w:p w14:paraId="01130814" w14:textId="77777777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5229A348" w14:textId="77777777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4134" w:type="dxa"/>
            <w:gridSpan w:val="2"/>
          </w:tcPr>
          <w:p w14:paraId="2269EDF5" w14:textId="213AD506" w:rsidR="00DB2F2F" w:rsidRPr="00525202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97" w:type="dxa"/>
          </w:tcPr>
          <w:p w14:paraId="53B219B3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Kriz ve Stres Yönetimi</w:t>
            </w:r>
          </w:p>
          <w:p w14:paraId="3309396F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Ali Şahin Örnek</w:t>
            </w:r>
          </w:p>
          <w:p w14:paraId="54DA850D" w14:textId="03ED16F1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</w:tcPr>
          <w:p w14:paraId="5E2F34A3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</w:tcPr>
          <w:p w14:paraId="54034727" w14:textId="68703CA1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37" w:type="dxa"/>
          </w:tcPr>
          <w:p w14:paraId="1CCD7943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DB2F2F" w:rsidRPr="003E3290" w14:paraId="69C2FC10" w14:textId="77777777" w:rsidTr="006C0D88">
        <w:trPr>
          <w:trHeight w:val="431"/>
          <w:jc w:val="center"/>
        </w:trPr>
        <w:tc>
          <w:tcPr>
            <w:tcW w:w="0" w:type="auto"/>
          </w:tcPr>
          <w:p w14:paraId="6D337EE9" w14:textId="77777777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6B989280" w14:textId="77777777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4134" w:type="dxa"/>
            <w:gridSpan w:val="2"/>
          </w:tcPr>
          <w:p w14:paraId="57391B08" w14:textId="0A897193" w:rsidR="00DB2F2F" w:rsidRPr="00525202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1997" w:type="dxa"/>
          </w:tcPr>
          <w:p w14:paraId="3A3B875A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Kriz ve Stres Yönetimi</w:t>
            </w:r>
          </w:p>
          <w:p w14:paraId="13BD6485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Ali Şahin Örnek</w:t>
            </w:r>
          </w:p>
          <w:p w14:paraId="44CED65A" w14:textId="63C5F950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</w:tcPr>
          <w:p w14:paraId="4E02095F" w14:textId="26940F96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</w:tcPr>
          <w:p w14:paraId="3F2E50B6" w14:textId="34D2E7E5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37" w:type="dxa"/>
          </w:tcPr>
          <w:p w14:paraId="6EDB2FBB" w14:textId="4694A0A5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350513" w:rsidRPr="003E3290" w14:paraId="66746E81" w14:textId="77777777" w:rsidTr="006C0D88">
        <w:trPr>
          <w:trHeight w:val="500"/>
          <w:jc w:val="center"/>
        </w:trPr>
        <w:tc>
          <w:tcPr>
            <w:tcW w:w="0" w:type="auto"/>
          </w:tcPr>
          <w:p w14:paraId="784CD7A3" w14:textId="77777777" w:rsidR="00350513" w:rsidRPr="003E3290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36F982A6" w14:textId="77777777" w:rsidR="00350513" w:rsidRPr="003E3290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1866" w:type="dxa"/>
          </w:tcPr>
          <w:p w14:paraId="4C5E9D64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Hizmet Pazarlaması</w:t>
            </w:r>
          </w:p>
          <w:p w14:paraId="6EE20233" w14:textId="015177F2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Mustafa Kaplan</w:t>
            </w:r>
            <w:r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268" w:type="dxa"/>
          </w:tcPr>
          <w:p w14:paraId="682A2629" w14:textId="77777777" w:rsidR="00350513" w:rsidRPr="00525202" w:rsidRDefault="00350513" w:rsidP="0035051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525202">
              <w:rPr>
                <w:rFonts w:ascii="Times New Roman" w:hAnsi="Times New Roman"/>
                <w:sz w:val="13"/>
                <w:szCs w:val="13"/>
              </w:rPr>
              <w:t>Araştırma Yöntemleri</w:t>
            </w:r>
          </w:p>
          <w:p w14:paraId="3406D3DA" w14:textId="77777777" w:rsidR="00350513" w:rsidRPr="00525202" w:rsidRDefault="00350513" w:rsidP="0035051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525202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1D15ECA7" w14:textId="5E0C75B2" w:rsidR="00350513" w:rsidRPr="00127C63" w:rsidRDefault="003F1129" w:rsidP="0035051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3</w:t>
            </w:r>
            <w:r w:rsidR="00350513" w:rsidRPr="00525202">
              <w:rPr>
                <w:rFonts w:ascii="Times New Roman" w:hAnsi="Times New Roman"/>
                <w:sz w:val="13"/>
                <w:szCs w:val="13"/>
              </w:rPr>
              <w:t>02</w:t>
            </w:r>
          </w:p>
        </w:tc>
        <w:tc>
          <w:tcPr>
            <w:tcW w:w="1997" w:type="dxa"/>
          </w:tcPr>
          <w:p w14:paraId="6C4C6488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Yöneylem Araştırması</w:t>
            </w:r>
          </w:p>
          <w:p w14:paraId="070150C0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6D248E0B" w14:textId="58837AEA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</w:tcPr>
          <w:p w14:paraId="3F590A18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Muhasebe Bilgi Sistemi</w:t>
            </w:r>
          </w:p>
          <w:p w14:paraId="6231BE4B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 xml:space="preserve">Doç. Dr. İsmail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Elagöz</w:t>
            </w:r>
            <w:proofErr w:type="spellEnd"/>
          </w:p>
          <w:p w14:paraId="2E6A31DC" w14:textId="295E2780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826" w:type="dxa"/>
          </w:tcPr>
          <w:p w14:paraId="145CBAFD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Research</w:t>
            </w:r>
            <w:proofErr w:type="spellEnd"/>
            <w:r w:rsidRPr="00127C63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Methods</w:t>
            </w:r>
            <w:proofErr w:type="spellEnd"/>
          </w:p>
          <w:p w14:paraId="45D02002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Barış Uslu</w:t>
            </w:r>
          </w:p>
          <w:p w14:paraId="3B07941F" w14:textId="5C68BA6D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737" w:type="dxa"/>
          </w:tcPr>
          <w:p w14:paraId="418031A9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Finansal Yönetim (Financial Management)</w:t>
            </w:r>
          </w:p>
          <w:p w14:paraId="3088C289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Güneş Topçu</w:t>
            </w:r>
          </w:p>
          <w:p w14:paraId="2CCA42E1" w14:textId="099BCFC6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</w:tr>
      <w:tr w:rsidR="00350513" w:rsidRPr="003E3290" w14:paraId="38C322F2" w14:textId="77777777" w:rsidTr="006C0D88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1BC0309E" w14:textId="77777777" w:rsidR="00350513" w:rsidRPr="003E3290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3715EA80" w14:textId="77777777" w:rsidR="00350513" w:rsidRPr="003E3290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1866" w:type="dxa"/>
            <w:shd w:val="clear" w:color="auto" w:fill="F2F2F2"/>
          </w:tcPr>
          <w:p w14:paraId="281EDA83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Hizmet Pazarlaması</w:t>
            </w:r>
          </w:p>
          <w:p w14:paraId="040F6704" w14:textId="264042BB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Mustafa Kaplan</w:t>
            </w:r>
            <w:r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268" w:type="dxa"/>
            <w:shd w:val="clear" w:color="auto" w:fill="F2F2F2"/>
          </w:tcPr>
          <w:p w14:paraId="690AFC4D" w14:textId="77777777" w:rsidR="00350513" w:rsidRPr="00525202" w:rsidRDefault="00350513" w:rsidP="0035051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525202">
              <w:rPr>
                <w:rFonts w:ascii="Times New Roman" w:hAnsi="Times New Roman"/>
                <w:sz w:val="13"/>
                <w:szCs w:val="13"/>
              </w:rPr>
              <w:t>Araştırma Yöntemleri</w:t>
            </w:r>
          </w:p>
          <w:p w14:paraId="657E0DDB" w14:textId="77777777" w:rsidR="00350513" w:rsidRPr="00525202" w:rsidRDefault="00350513" w:rsidP="0035051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525202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5ED206D1" w14:textId="2B7D320E" w:rsidR="00350513" w:rsidRPr="00127C63" w:rsidRDefault="003F1129" w:rsidP="0035051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3</w:t>
            </w:r>
            <w:r w:rsidR="00350513" w:rsidRPr="00525202">
              <w:rPr>
                <w:rFonts w:ascii="Times New Roman" w:hAnsi="Times New Roman"/>
                <w:sz w:val="13"/>
                <w:szCs w:val="13"/>
              </w:rPr>
              <w:t>02</w:t>
            </w:r>
          </w:p>
        </w:tc>
        <w:tc>
          <w:tcPr>
            <w:tcW w:w="1997" w:type="dxa"/>
            <w:shd w:val="clear" w:color="auto" w:fill="F2F2F2"/>
          </w:tcPr>
          <w:p w14:paraId="21F68C04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Yöneylem Araştırması</w:t>
            </w:r>
          </w:p>
          <w:p w14:paraId="1F9DA143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3A5C635B" w14:textId="7D40391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  <w:shd w:val="clear" w:color="auto" w:fill="F2F2F2"/>
          </w:tcPr>
          <w:p w14:paraId="4671EFCB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Muhasebe Bilgi Sistemi</w:t>
            </w:r>
          </w:p>
          <w:p w14:paraId="7FACE6F4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 xml:space="preserve">Doç. Dr. İsmail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Elagöz</w:t>
            </w:r>
            <w:proofErr w:type="spellEnd"/>
          </w:p>
          <w:p w14:paraId="055C7553" w14:textId="27251242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826" w:type="dxa"/>
            <w:shd w:val="clear" w:color="auto" w:fill="F2F2F2"/>
          </w:tcPr>
          <w:p w14:paraId="37404266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Research</w:t>
            </w:r>
            <w:proofErr w:type="spellEnd"/>
            <w:r w:rsidRPr="00127C63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Methods</w:t>
            </w:r>
            <w:proofErr w:type="spellEnd"/>
          </w:p>
          <w:p w14:paraId="1E3DB39B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Barış Uslu</w:t>
            </w:r>
          </w:p>
          <w:p w14:paraId="470DADC5" w14:textId="40200831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737" w:type="dxa"/>
            <w:shd w:val="clear" w:color="auto" w:fill="F2F2F2"/>
          </w:tcPr>
          <w:p w14:paraId="41509A2C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Finansal Yönetim (Financial Management)</w:t>
            </w:r>
          </w:p>
          <w:p w14:paraId="2C2E44AA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Güneş Topçu</w:t>
            </w:r>
          </w:p>
          <w:p w14:paraId="72D03661" w14:textId="060CE6C8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</w:tr>
      <w:tr w:rsidR="00350513" w:rsidRPr="003E3290" w14:paraId="0909AB4B" w14:textId="77777777" w:rsidTr="006C0D88">
        <w:trPr>
          <w:trHeight w:val="276"/>
          <w:jc w:val="center"/>
        </w:trPr>
        <w:tc>
          <w:tcPr>
            <w:tcW w:w="0" w:type="auto"/>
          </w:tcPr>
          <w:p w14:paraId="3120738F" w14:textId="77777777" w:rsidR="00350513" w:rsidRPr="003E3290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4FE0007" w14:textId="77777777" w:rsidR="00350513" w:rsidRPr="003E3290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1866" w:type="dxa"/>
          </w:tcPr>
          <w:p w14:paraId="70D6C369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Hizmet Pazarlaması</w:t>
            </w:r>
          </w:p>
          <w:p w14:paraId="6F70C9BE" w14:textId="75255BEA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Mustafa Kaplan</w:t>
            </w:r>
            <w:r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268" w:type="dxa"/>
          </w:tcPr>
          <w:p w14:paraId="55D6C781" w14:textId="77777777" w:rsidR="00350513" w:rsidRPr="00525202" w:rsidRDefault="00350513" w:rsidP="0035051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525202">
              <w:rPr>
                <w:rFonts w:ascii="Times New Roman" w:hAnsi="Times New Roman"/>
                <w:sz w:val="13"/>
                <w:szCs w:val="13"/>
              </w:rPr>
              <w:t>Araştırma Yöntemleri</w:t>
            </w:r>
          </w:p>
          <w:p w14:paraId="2BB0750F" w14:textId="77777777" w:rsidR="00350513" w:rsidRPr="00525202" w:rsidRDefault="00350513" w:rsidP="0035051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525202">
              <w:rPr>
                <w:rFonts w:ascii="Times New Roman" w:hAnsi="Times New Roman"/>
                <w:sz w:val="13"/>
                <w:szCs w:val="13"/>
              </w:rPr>
              <w:t>Dr. Öğr. Üyesi Elçin Bayraktar Köse</w:t>
            </w:r>
          </w:p>
          <w:p w14:paraId="5F53E688" w14:textId="0567E850" w:rsidR="00350513" w:rsidRPr="00127C63" w:rsidRDefault="003F1129" w:rsidP="00350513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3</w:t>
            </w:r>
            <w:r w:rsidR="00350513" w:rsidRPr="00525202">
              <w:rPr>
                <w:rFonts w:ascii="Times New Roman" w:hAnsi="Times New Roman"/>
                <w:sz w:val="13"/>
                <w:szCs w:val="13"/>
              </w:rPr>
              <w:t>02</w:t>
            </w:r>
          </w:p>
        </w:tc>
        <w:tc>
          <w:tcPr>
            <w:tcW w:w="1997" w:type="dxa"/>
          </w:tcPr>
          <w:p w14:paraId="02C431DA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Yöneylem Araştırması</w:t>
            </w:r>
          </w:p>
          <w:p w14:paraId="4AF33DBF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Ümran Şengül</w:t>
            </w:r>
          </w:p>
          <w:p w14:paraId="402BEBEC" w14:textId="7094A2AC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3229" w:type="dxa"/>
          </w:tcPr>
          <w:p w14:paraId="7736935F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Muhasebe Bilgi Sistemi</w:t>
            </w:r>
          </w:p>
          <w:p w14:paraId="2F7E91CE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 xml:space="preserve">Doç. Dr. İsmail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Elagöz</w:t>
            </w:r>
            <w:proofErr w:type="spellEnd"/>
          </w:p>
          <w:p w14:paraId="70068171" w14:textId="25AC4A7A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826" w:type="dxa"/>
          </w:tcPr>
          <w:p w14:paraId="5D7DE5BF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Research</w:t>
            </w:r>
            <w:proofErr w:type="spellEnd"/>
            <w:r w:rsidRPr="00127C63">
              <w:rPr>
                <w:rFonts w:ascii="Times New Roman" w:hAnsi="Times New Roman"/>
                <w:sz w:val="13"/>
                <w:szCs w:val="13"/>
              </w:rPr>
              <w:t xml:space="preserve"> </w:t>
            </w:r>
            <w:proofErr w:type="spellStart"/>
            <w:r w:rsidRPr="00127C63">
              <w:rPr>
                <w:rFonts w:ascii="Times New Roman" w:hAnsi="Times New Roman"/>
                <w:sz w:val="13"/>
                <w:szCs w:val="13"/>
              </w:rPr>
              <w:t>Methods</w:t>
            </w:r>
            <w:proofErr w:type="spellEnd"/>
          </w:p>
          <w:p w14:paraId="7CFDE033" w14:textId="77777777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oç. Dr. Barış Uslu</w:t>
            </w:r>
          </w:p>
          <w:p w14:paraId="44A0BB8B" w14:textId="328EF00D" w:rsidR="00350513" w:rsidRPr="00127C63" w:rsidRDefault="00350513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2737" w:type="dxa"/>
          </w:tcPr>
          <w:p w14:paraId="4EE3A47F" w14:textId="77777777" w:rsidR="00350513" w:rsidRPr="00127C63" w:rsidRDefault="00350513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Finansal Yönetim (Financial Management)</w:t>
            </w:r>
          </w:p>
          <w:p w14:paraId="0E2A6BB7" w14:textId="77777777" w:rsidR="00350513" w:rsidRPr="00127C63" w:rsidRDefault="00350513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Dr. Öğr. Üyesi Güneş Topçu</w:t>
            </w:r>
          </w:p>
          <w:p w14:paraId="6547A81F" w14:textId="0C72FB37" w:rsidR="00350513" w:rsidRPr="00127C63" w:rsidRDefault="00350513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</w:tr>
      <w:tr w:rsidR="00DB2F2F" w:rsidRPr="003E3290" w14:paraId="4E60BA5B" w14:textId="77777777" w:rsidTr="006C0D88">
        <w:trPr>
          <w:trHeight w:val="288"/>
          <w:jc w:val="center"/>
        </w:trPr>
        <w:tc>
          <w:tcPr>
            <w:tcW w:w="0" w:type="auto"/>
            <w:shd w:val="clear" w:color="auto" w:fill="F2F2F2"/>
          </w:tcPr>
          <w:p w14:paraId="52FD23A7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544D9B7A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4134" w:type="dxa"/>
            <w:gridSpan w:val="2"/>
            <w:shd w:val="clear" w:color="auto" w:fill="F2F2F2"/>
          </w:tcPr>
          <w:p w14:paraId="72725DC9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Uluslararası İşletmecilik</w:t>
            </w:r>
          </w:p>
          <w:p w14:paraId="0C0FE373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4052810B" w14:textId="58956C52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  <w:shd w:val="clear" w:color="auto" w:fill="F2F2F2"/>
          </w:tcPr>
          <w:p w14:paraId="6C2EE463" w14:textId="33DBA679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229" w:type="dxa"/>
            <w:shd w:val="clear" w:color="auto" w:fill="F2F2F2"/>
          </w:tcPr>
          <w:p w14:paraId="5DFC8A65" w14:textId="16CB030C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  <w:shd w:val="clear" w:color="auto" w:fill="F2F2F2"/>
          </w:tcPr>
          <w:p w14:paraId="3C563C34" w14:textId="430775E5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37" w:type="dxa"/>
            <w:shd w:val="clear" w:color="auto" w:fill="F2F2F2"/>
          </w:tcPr>
          <w:p w14:paraId="535065DD" w14:textId="3056582C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DB2F2F" w:rsidRPr="003E3290" w14:paraId="1F84D9F5" w14:textId="77777777" w:rsidTr="006C0D88">
        <w:trPr>
          <w:trHeight w:val="51"/>
          <w:jc w:val="center"/>
        </w:trPr>
        <w:tc>
          <w:tcPr>
            <w:tcW w:w="0" w:type="auto"/>
          </w:tcPr>
          <w:p w14:paraId="6FDA248D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EB919DB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4134" w:type="dxa"/>
            <w:gridSpan w:val="2"/>
          </w:tcPr>
          <w:p w14:paraId="0DAB2602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Uluslararası İşletmecilik</w:t>
            </w:r>
          </w:p>
          <w:p w14:paraId="386CDF99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3E2197F0" w14:textId="43CAB25F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</w:tcPr>
          <w:p w14:paraId="29CEA090" w14:textId="0C8E2F5A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229" w:type="dxa"/>
          </w:tcPr>
          <w:p w14:paraId="76F28E00" w14:textId="0540A9DF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</w:tcPr>
          <w:p w14:paraId="523E8019" w14:textId="1042A54A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37" w:type="dxa"/>
          </w:tcPr>
          <w:p w14:paraId="42C520B7" w14:textId="7B816B52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DB2F2F" w:rsidRPr="003E3290" w14:paraId="2F96B15B" w14:textId="77777777" w:rsidTr="006C0D88">
        <w:trPr>
          <w:trHeight w:val="276"/>
          <w:jc w:val="center"/>
        </w:trPr>
        <w:tc>
          <w:tcPr>
            <w:tcW w:w="0" w:type="auto"/>
            <w:shd w:val="clear" w:color="auto" w:fill="F2F2F2"/>
          </w:tcPr>
          <w:p w14:paraId="46AA5ECD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1103AD4D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4134" w:type="dxa"/>
            <w:gridSpan w:val="2"/>
            <w:shd w:val="clear" w:color="auto" w:fill="F2F2F2"/>
          </w:tcPr>
          <w:p w14:paraId="4FDFF42C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Uluslararası İşletmecilik</w:t>
            </w:r>
          </w:p>
          <w:p w14:paraId="1814B607" w14:textId="7777777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Prof. Dr. Gülten Gümüştekin</w:t>
            </w:r>
          </w:p>
          <w:p w14:paraId="551C19BF" w14:textId="6D97DE9E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27C63">
              <w:rPr>
                <w:rFonts w:ascii="Times New Roman" w:hAnsi="Times New Roman"/>
                <w:sz w:val="13"/>
                <w:szCs w:val="13"/>
              </w:rPr>
              <w:t>301</w:t>
            </w:r>
          </w:p>
        </w:tc>
        <w:tc>
          <w:tcPr>
            <w:tcW w:w="1997" w:type="dxa"/>
            <w:shd w:val="clear" w:color="auto" w:fill="F2F2F2"/>
          </w:tcPr>
          <w:p w14:paraId="321485C3" w14:textId="45BB366F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229" w:type="dxa"/>
            <w:shd w:val="clear" w:color="auto" w:fill="F2F2F2"/>
          </w:tcPr>
          <w:p w14:paraId="585C475B" w14:textId="1CC18091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26" w:type="dxa"/>
            <w:shd w:val="clear" w:color="auto" w:fill="F2F2F2"/>
          </w:tcPr>
          <w:p w14:paraId="672A4CC4" w14:textId="67CBCC37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37" w:type="dxa"/>
            <w:shd w:val="clear" w:color="auto" w:fill="F2F2F2"/>
          </w:tcPr>
          <w:p w14:paraId="5CCFEBD2" w14:textId="2EFF12BD" w:rsidR="00DB2F2F" w:rsidRPr="00127C63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</w:tbl>
    <w:p w14:paraId="61DDC11F" w14:textId="1346B727" w:rsidR="009F0ECF" w:rsidRDefault="009F0ECF">
      <w:pPr>
        <w:rPr>
          <w:rFonts w:ascii="Times New Roman" w:hAnsi="Times New Roman"/>
          <w:sz w:val="14"/>
          <w:szCs w:val="14"/>
        </w:rPr>
      </w:pPr>
    </w:p>
    <w:tbl>
      <w:tblPr>
        <w:tblW w:w="16112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78"/>
        <w:gridCol w:w="3008"/>
        <w:gridCol w:w="3317"/>
        <w:gridCol w:w="3166"/>
        <w:gridCol w:w="2353"/>
        <w:gridCol w:w="3290"/>
      </w:tblGrid>
      <w:tr w:rsidR="00474768" w:rsidRPr="003E3290" w14:paraId="38E5B71C" w14:textId="77777777" w:rsidTr="0023134D">
        <w:trPr>
          <w:trHeight w:val="132"/>
          <w:jc w:val="center"/>
        </w:trPr>
        <w:tc>
          <w:tcPr>
            <w:tcW w:w="0" w:type="auto"/>
          </w:tcPr>
          <w:p w14:paraId="536D2B23" w14:textId="111FB473" w:rsidR="00474768" w:rsidRPr="003E3290" w:rsidRDefault="00474768" w:rsidP="00692C71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4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3008" w:type="dxa"/>
          </w:tcPr>
          <w:p w14:paraId="1E1CB3BC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3317" w:type="dxa"/>
          </w:tcPr>
          <w:p w14:paraId="4E27FADA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166" w:type="dxa"/>
          </w:tcPr>
          <w:p w14:paraId="6ECF68F1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353" w:type="dxa"/>
          </w:tcPr>
          <w:p w14:paraId="25F9C709" w14:textId="77777777" w:rsidR="00474768" w:rsidRPr="00B133E7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3290" w:type="dxa"/>
          </w:tcPr>
          <w:p w14:paraId="7A5563E1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1061B2" w:rsidRPr="003E3290" w14:paraId="626FF9F4" w14:textId="77777777" w:rsidTr="0023134D">
        <w:trPr>
          <w:trHeight w:val="256"/>
          <w:jc w:val="center"/>
        </w:trPr>
        <w:tc>
          <w:tcPr>
            <w:tcW w:w="0" w:type="auto"/>
            <w:shd w:val="clear" w:color="auto" w:fill="F2F2F2"/>
          </w:tcPr>
          <w:p w14:paraId="5FAE7720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31CEB2E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3008" w:type="dxa"/>
            <w:shd w:val="clear" w:color="auto" w:fill="F2F2F2"/>
          </w:tcPr>
          <w:p w14:paraId="47771469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317" w:type="dxa"/>
            <w:shd w:val="clear" w:color="auto" w:fill="F2F2F2"/>
          </w:tcPr>
          <w:p w14:paraId="3E56CBAC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66" w:type="dxa"/>
            <w:shd w:val="clear" w:color="auto" w:fill="F2F2F2"/>
          </w:tcPr>
          <w:p w14:paraId="22D062EC" w14:textId="08A597A9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3" w:type="dxa"/>
            <w:shd w:val="clear" w:color="auto" w:fill="F2F2F2"/>
          </w:tcPr>
          <w:p w14:paraId="2F6FBE9E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90" w:type="dxa"/>
            <w:shd w:val="clear" w:color="auto" w:fill="F2F2F2"/>
          </w:tcPr>
          <w:p w14:paraId="6CF086CB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061B2" w:rsidRPr="003E3290" w14:paraId="4CC45863" w14:textId="77777777" w:rsidTr="0023134D">
        <w:trPr>
          <w:trHeight w:val="266"/>
          <w:jc w:val="center"/>
        </w:trPr>
        <w:tc>
          <w:tcPr>
            <w:tcW w:w="0" w:type="auto"/>
          </w:tcPr>
          <w:p w14:paraId="7CD4E82B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EDBB45B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3008" w:type="dxa"/>
          </w:tcPr>
          <w:p w14:paraId="1DA2CEEB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317" w:type="dxa"/>
          </w:tcPr>
          <w:p w14:paraId="09E8C845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66" w:type="dxa"/>
          </w:tcPr>
          <w:p w14:paraId="4257A9B3" w14:textId="53B7DC41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3" w:type="dxa"/>
          </w:tcPr>
          <w:p w14:paraId="38161F6E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90" w:type="dxa"/>
          </w:tcPr>
          <w:p w14:paraId="43C08BEA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061B2" w:rsidRPr="003E3290" w14:paraId="2E4B03C5" w14:textId="77777777" w:rsidTr="0023134D">
        <w:trPr>
          <w:trHeight w:val="256"/>
          <w:jc w:val="center"/>
        </w:trPr>
        <w:tc>
          <w:tcPr>
            <w:tcW w:w="0" w:type="auto"/>
            <w:shd w:val="clear" w:color="auto" w:fill="F2F2F2"/>
          </w:tcPr>
          <w:p w14:paraId="237FB9A4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76017CBA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3008" w:type="dxa"/>
            <w:shd w:val="clear" w:color="auto" w:fill="F2F2F2"/>
          </w:tcPr>
          <w:p w14:paraId="321AD598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317" w:type="dxa"/>
            <w:shd w:val="clear" w:color="auto" w:fill="F2F2F2"/>
          </w:tcPr>
          <w:p w14:paraId="525B4991" w14:textId="7FC3AB18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66" w:type="dxa"/>
            <w:shd w:val="clear" w:color="auto" w:fill="F2F2F2"/>
          </w:tcPr>
          <w:p w14:paraId="13223458" w14:textId="4F897A60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3" w:type="dxa"/>
            <w:shd w:val="clear" w:color="auto" w:fill="F2F2F2"/>
          </w:tcPr>
          <w:p w14:paraId="223EC054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90" w:type="dxa"/>
            <w:shd w:val="clear" w:color="auto" w:fill="F2F2F2"/>
          </w:tcPr>
          <w:p w14:paraId="5C651E5F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061B2" w:rsidRPr="003E3290" w14:paraId="51EF0FB0" w14:textId="77777777" w:rsidTr="0023134D">
        <w:trPr>
          <w:trHeight w:val="256"/>
          <w:jc w:val="center"/>
        </w:trPr>
        <w:tc>
          <w:tcPr>
            <w:tcW w:w="0" w:type="auto"/>
          </w:tcPr>
          <w:p w14:paraId="0EDC6D91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96414B7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8" w:type="dxa"/>
          </w:tcPr>
          <w:p w14:paraId="4F7B7D6E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317" w:type="dxa"/>
          </w:tcPr>
          <w:p w14:paraId="28D18C10" w14:textId="1087BD05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66" w:type="dxa"/>
          </w:tcPr>
          <w:p w14:paraId="09F71C54" w14:textId="68D47CD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3" w:type="dxa"/>
          </w:tcPr>
          <w:p w14:paraId="6806862C" w14:textId="77777777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90" w:type="dxa"/>
          </w:tcPr>
          <w:p w14:paraId="5D564702" w14:textId="0A3B2E72" w:rsidR="001061B2" w:rsidRPr="003E3290" w:rsidRDefault="001061B2" w:rsidP="001061B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5082C" w:rsidRPr="003E3290" w14:paraId="5D6CE357" w14:textId="77777777" w:rsidTr="0023134D">
        <w:trPr>
          <w:trHeight w:val="401"/>
          <w:jc w:val="center"/>
        </w:trPr>
        <w:tc>
          <w:tcPr>
            <w:tcW w:w="0" w:type="auto"/>
            <w:shd w:val="clear" w:color="auto" w:fill="F2F2F2"/>
          </w:tcPr>
          <w:p w14:paraId="5B39A55B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D898CC4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3008" w:type="dxa"/>
            <w:shd w:val="clear" w:color="auto" w:fill="F2F2F2"/>
          </w:tcPr>
          <w:p w14:paraId="6730589E" w14:textId="1E43F6F0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nternational Human Resource Management</w:t>
            </w:r>
          </w:p>
          <w:p w14:paraId="0C2B2818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15419">
              <w:rPr>
                <w:rFonts w:ascii="Times New Roman" w:hAnsi="Times New Roman"/>
                <w:sz w:val="14"/>
                <w:szCs w:val="14"/>
              </w:rPr>
              <w:t>Dr. Öğr. Üyesi Elçin Bayraktar Köse</w:t>
            </w:r>
          </w:p>
          <w:p w14:paraId="30EA2CF2" w14:textId="268FFDAB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317" w:type="dxa"/>
            <w:shd w:val="clear" w:color="auto" w:fill="F2F2F2"/>
          </w:tcPr>
          <w:p w14:paraId="442AB3D8" w14:textId="4C631523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üşteri İlişkileri Yönetimi (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 birlikte</w:t>
            </w:r>
          </w:p>
          <w:p w14:paraId="5DB55D6F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22CB0F6A" w14:textId="11CE6409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166" w:type="dxa"/>
            <w:shd w:val="clear" w:color="auto" w:fill="F2F2F2"/>
          </w:tcPr>
          <w:p w14:paraId="0061367D" w14:textId="6A665BB5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atış Yönetimi (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 birlikte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5E163958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631B24A1" w14:textId="15A2C3D5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2353" w:type="dxa"/>
            <w:shd w:val="clear" w:color="auto" w:fill="F2F2F2"/>
          </w:tcPr>
          <w:p w14:paraId="5F3FE3E9" w14:textId="317E88AF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Üretim Yönet</w:t>
            </w:r>
            <w:r w:rsidR="00640DF4">
              <w:rPr>
                <w:rFonts w:ascii="Times New Roman" w:hAnsi="Times New Roman"/>
                <w:sz w:val="14"/>
                <w:szCs w:val="14"/>
              </w:rPr>
              <w:t>i</w:t>
            </w:r>
            <w:r>
              <w:rPr>
                <w:rFonts w:ascii="Times New Roman" w:hAnsi="Times New Roman"/>
                <w:sz w:val="14"/>
                <w:szCs w:val="14"/>
              </w:rPr>
              <w:t>mi</w:t>
            </w:r>
          </w:p>
          <w:p w14:paraId="1CE13A24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23592D80" w14:textId="07802C35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  <w:shd w:val="clear" w:color="auto" w:fill="F2F2F2"/>
          </w:tcPr>
          <w:p w14:paraId="2F334864" w14:textId="1B717946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5082C" w:rsidRPr="003E3290" w14:paraId="261489D9" w14:textId="77777777" w:rsidTr="0023134D">
        <w:trPr>
          <w:trHeight w:val="392"/>
          <w:jc w:val="center"/>
        </w:trPr>
        <w:tc>
          <w:tcPr>
            <w:tcW w:w="0" w:type="auto"/>
          </w:tcPr>
          <w:p w14:paraId="355A7798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AAAC6C7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8" w:type="dxa"/>
          </w:tcPr>
          <w:p w14:paraId="6D0AC8F7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nternational Human Resource Management</w:t>
            </w:r>
          </w:p>
          <w:p w14:paraId="6F866D13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15419">
              <w:rPr>
                <w:rFonts w:ascii="Times New Roman" w:hAnsi="Times New Roman"/>
                <w:sz w:val="14"/>
                <w:szCs w:val="14"/>
              </w:rPr>
              <w:t>Dr. Öğr. Üyesi Elçin Bayraktar Köse</w:t>
            </w:r>
          </w:p>
          <w:p w14:paraId="3498A1DA" w14:textId="1313661F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317" w:type="dxa"/>
          </w:tcPr>
          <w:p w14:paraId="5F0593DA" w14:textId="69173649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üşteri İlişkileri Yönetimi (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 birlikte</w:t>
            </w:r>
          </w:p>
          <w:p w14:paraId="6457AB93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5E85EEB4" w14:textId="125E01E5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166" w:type="dxa"/>
          </w:tcPr>
          <w:p w14:paraId="7AC05667" w14:textId="6BDAD732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atış Yönetimi (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 birlikte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695BED05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5323464E" w14:textId="06A0C6AA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2353" w:type="dxa"/>
          </w:tcPr>
          <w:p w14:paraId="08E20E6F" w14:textId="2AA140D6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Üretim Yönet</w:t>
            </w:r>
            <w:r w:rsidR="00640DF4">
              <w:rPr>
                <w:rFonts w:ascii="Times New Roman" w:hAnsi="Times New Roman"/>
                <w:sz w:val="14"/>
                <w:szCs w:val="14"/>
              </w:rPr>
              <w:t>i</w:t>
            </w:r>
            <w:r>
              <w:rPr>
                <w:rFonts w:ascii="Times New Roman" w:hAnsi="Times New Roman"/>
                <w:sz w:val="14"/>
                <w:szCs w:val="14"/>
              </w:rPr>
              <w:t>mi</w:t>
            </w:r>
          </w:p>
          <w:p w14:paraId="340C09AB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0B4D1327" w14:textId="4CDBB9A4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</w:tcPr>
          <w:p w14:paraId="13406B60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Yönetim Muhasebesi</w:t>
            </w:r>
          </w:p>
          <w:p w14:paraId="0A98F6CB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26E47977" w14:textId="2940707C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  <w:tr w:rsidR="00F5082C" w:rsidRPr="003E3290" w14:paraId="03BC10C9" w14:textId="77777777" w:rsidTr="0023134D">
        <w:trPr>
          <w:trHeight w:val="266"/>
          <w:jc w:val="center"/>
        </w:trPr>
        <w:tc>
          <w:tcPr>
            <w:tcW w:w="0" w:type="auto"/>
            <w:shd w:val="clear" w:color="auto" w:fill="F2F2F2"/>
          </w:tcPr>
          <w:p w14:paraId="7CF90579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853E345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3008" w:type="dxa"/>
            <w:shd w:val="clear" w:color="auto" w:fill="F2F2F2"/>
          </w:tcPr>
          <w:p w14:paraId="0D9EA2B9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nternational Human Resource Management</w:t>
            </w:r>
          </w:p>
          <w:p w14:paraId="59EC0E82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15419">
              <w:rPr>
                <w:rFonts w:ascii="Times New Roman" w:hAnsi="Times New Roman"/>
                <w:sz w:val="14"/>
                <w:szCs w:val="14"/>
              </w:rPr>
              <w:t>Dr. Öğr. Üyesi Elçin Bayraktar Köse</w:t>
            </w:r>
          </w:p>
          <w:p w14:paraId="4542D90F" w14:textId="4FF5764E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317" w:type="dxa"/>
            <w:shd w:val="clear" w:color="auto" w:fill="F2F2F2"/>
          </w:tcPr>
          <w:p w14:paraId="22064967" w14:textId="1FA9F821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üşteri İlişkileri Yönetimi (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 birlikte</w:t>
            </w:r>
          </w:p>
          <w:p w14:paraId="0D8B6275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308DEC31" w14:textId="374CE1F8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166" w:type="dxa"/>
            <w:shd w:val="clear" w:color="auto" w:fill="F2F2F2"/>
          </w:tcPr>
          <w:p w14:paraId="36ED6483" w14:textId="71B09775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atış Yönetimi (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 birlikte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1AF233A3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4FAAE22D" w14:textId="58B3B686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2353" w:type="dxa"/>
            <w:shd w:val="clear" w:color="auto" w:fill="F2F2F2"/>
          </w:tcPr>
          <w:p w14:paraId="1EE2AD8B" w14:textId="692FED73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Üretim Yönet</w:t>
            </w:r>
            <w:r w:rsidR="00640DF4">
              <w:rPr>
                <w:rFonts w:ascii="Times New Roman" w:hAnsi="Times New Roman"/>
                <w:sz w:val="14"/>
                <w:szCs w:val="14"/>
              </w:rPr>
              <w:t>i</w:t>
            </w:r>
            <w:r>
              <w:rPr>
                <w:rFonts w:ascii="Times New Roman" w:hAnsi="Times New Roman"/>
                <w:sz w:val="14"/>
                <w:szCs w:val="14"/>
              </w:rPr>
              <w:t>mi</w:t>
            </w:r>
          </w:p>
          <w:p w14:paraId="2F82BDDE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69B3B209" w14:textId="45BAAD30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  <w:shd w:val="clear" w:color="auto" w:fill="F2F2F2"/>
          </w:tcPr>
          <w:p w14:paraId="7D82CFF0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Yönetim Muhasebesi</w:t>
            </w:r>
          </w:p>
          <w:p w14:paraId="469E2B3E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2DC1ED5F" w14:textId="3CEDB2BB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  <w:tr w:rsidR="00F5082C" w:rsidRPr="003E3290" w14:paraId="47C58D27" w14:textId="77777777" w:rsidTr="0023134D">
        <w:trPr>
          <w:trHeight w:val="64"/>
          <w:jc w:val="center"/>
        </w:trPr>
        <w:tc>
          <w:tcPr>
            <w:tcW w:w="0" w:type="auto"/>
          </w:tcPr>
          <w:p w14:paraId="60DC9621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9786927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3008" w:type="dxa"/>
          </w:tcPr>
          <w:p w14:paraId="6B66A5A0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317" w:type="dxa"/>
          </w:tcPr>
          <w:p w14:paraId="185F68E4" w14:textId="07010C16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66" w:type="dxa"/>
          </w:tcPr>
          <w:p w14:paraId="1F47A70E" w14:textId="1700BC6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3" w:type="dxa"/>
          </w:tcPr>
          <w:p w14:paraId="1AE08EB8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90" w:type="dxa"/>
          </w:tcPr>
          <w:p w14:paraId="4F6D77A1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Yönetim Muhasebesi</w:t>
            </w:r>
          </w:p>
          <w:p w14:paraId="2FDFD40F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33CFD906" w14:textId="38D7229C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  <w:tr w:rsidR="00F5082C" w:rsidRPr="003E3290" w14:paraId="7BC7BD7F" w14:textId="77777777" w:rsidTr="0023134D">
        <w:trPr>
          <w:trHeight w:val="436"/>
          <w:jc w:val="center"/>
        </w:trPr>
        <w:tc>
          <w:tcPr>
            <w:tcW w:w="0" w:type="auto"/>
            <w:shd w:val="clear" w:color="auto" w:fill="F2F2F2"/>
          </w:tcPr>
          <w:p w14:paraId="00C4E012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BD4D048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3008" w:type="dxa"/>
            <w:shd w:val="clear" w:color="auto" w:fill="F2F2F2"/>
          </w:tcPr>
          <w:p w14:paraId="16C4F6CA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5C74D1E1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4E472768" w14:textId="08A49775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317" w:type="dxa"/>
            <w:shd w:val="clear" w:color="auto" w:fill="F2F2F2"/>
          </w:tcPr>
          <w:p w14:paraId="47855022" w14:textId="345FE045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00261F9B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427FE3CC" w14:textId="51973AF9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166" w:type="dxa"/>
            <w:shd w:val="clear" w:color="auto" w:fill="F2F2F2"/>
          </w:tcPr>
          <w:p w14:paraId="452FFE76" w14:textId="47C21D66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lobal Marketing (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767087">
              <w:rPr>
                <w:rFonts w:ascii="Times New Roman" w:hAnsi="Times New Roman"/>
                <w:sz w:val="14"/>
                <w:szCs w:val="14"/>
              </w:rPr>
              <w:t xml:space="preserve"> birlikte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0BBCA880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Erkan Bil</w:t>
            </w:r>
          </w:p>
          <w:p w14:paraId="3F52E712" w14:textId="5F98EDB8" w:rsidR="00747B90" w:rsidRPr="003E3290" w:rsidRDefault="00747B90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1061B2">
              <w:rPr>
                <w:rFonts w:ascii="Times New Roman" w:hAnsi="Times New Roman"/>
                <w:sz w:val="14"/>
                <w:szCs w:val="14"/>
              </w:rPr>
              <w:t>Çobiltum</w:t>
            </w:r>
            <w:proofErr w:type="spellEnd"/>
            <w:r w:rsidRPr="001061B2">
              <w:rPr>
                <w:rFonts w:ascii="Times New Roman" w:hAnsi="Times New Roman"/>
                <w:sz w:val="14"/>
                <w:szCs w:val="14"/>
              </w:rPr>
              <w:t xml:space="preserve"> 3 </w:t>
            </w:r>
            <w:proofErr w:type="spellStart"/>
            <w:r w:rsidRPr="001061B2">
              <w:rPr>
                <w:rFonts w:ascii="Times New Roman" w:hAnsi="Times New Roman"/>
                <w:sz w:val="14"/>
                <w:szCs w:val="14"/>
              </w:rPr>
              <w:t>Nolu</w:t>
            </w:r>
            <w:proofErr w:type="spellEnd"/>
            <w:r w:rsidRPr="001061B2">
              <w:rPr>
                <w:rFonts w:ascii="Times New Roman" w:hAnsi="Times New Roman"/>
                <w:sz w:val="14"/>
                <w:szCs w:val="14"/>
              </w:rPr>
              <w:t xml:space="preserve"> Konferans Salonu</w:t>
            </w:r>
          </w:p>
        </w:tc>
        <w:tc>
          <w:tcPr>
            <w:tcW w:w="2353" w:type="dxa"/>
            <w:shd w:val="clear" w:color="auto" w:fill="F2F2F2"/>
          </w:tcPr>
          <w:p w14:paraId="7027BC81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5154EEB5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6A776ED6" w14:textId="42567F1A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  <w:shd w:val="clear" w:color="auto" w:fill="F2F2F2"/>
          </w:tcPr>
          <w:p w14:paraId="6DB432BA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ermaye Piyasaları ve Menkul Değerler Yönetimi</w:t>
            </w:r>
          </w:p>
          <w:p w14:paraId="090D280F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02E3E4A8" w14:textId="58C66BB7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  <w:tr w:rsidR="00F5082C" w:rsidRPr="003E3290" w14:paraId="46A5E17F" w14:textId="77777777" w:rsidTr="0023134D">
        <w:trPr>
          <w:trHeight w:val="488"/>
          <w:jc w:val="center"/>
        </w:trPr>
        <w:tc>
          <w:tcPr>
            <w:tcW w:w="0" w:type="auto"/>
          </w:tcPr>
          <w:p w14:paraId="38BDA162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5DE4FAE6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8" w:type="dxa"/>
          </w:tcPr>
          <w:p w14:paraId="5DF06E79" w14:textId="77777777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1AB40B25" w14:textId="77777777" w:rsidR="00747B90" w:rsidRPr="00400C24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347A42A4" w14:textId="081C438A" w:rsidR="00F5082C" w:rsidRPr="00400C24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317" w:type="dxa"/>
          </w:tcPr>
          <w:p w14:paraId="6131EB32" w14:textId="77777777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3157352B" w14:textId="77777777" w:rsidR="00747B90" w:rsidRPr="00400C24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515B556F" w14:textId="799F6E1C" w:rsidR="00F5082C" w:rsidRPr="00400C24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166" w:type="dxa"/>
          </w:tcPr>
          <w:p w14:paraId="3F28587F" w14:textId="693CF945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Global Marketing (</w:t>
            </w:r>
            <w:r w:rsidR="00767087" w:rsidRPr="00400C24">
              <w:rPr>
                <w:rFonts w:ascii="Times New Roman" w:hAnsi="Times New Roman"/>
                <w:sz w:val="14"/>
                <w:szCs w:val="14"/>
              </w:rPr>
              <w:t xml:space="preserve">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767087" w:rsidRPr="00400C24">
              <w:rPr>
                <w:rFonts w:ascii="Times New Roman" w:hAnsi="Times New Roman"/>
                <w:sz w:val="14"/>
                <w:szCs w:val="14"/>
              </w:rPr>
              <w:t xml:space="preserve"> birlikte</w:t>
            </w:r>
            <w:r w:rsidRPr="00400C24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29F8FA40" w14:textId="77777777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Erkan Bil</w:t>
            </w:r>
          </w:p>
          <w:p w14:paraId="37E96495" w14:textId="4FA53AC5" w:rsidR="00747B90" w:rsidRPr="00400C24" w:rsidRDefault="00747B90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00C24">
              <w:rPr>
                <w:rFonts w:ascii="Times New Roman" w:hAnsi="Times New Roman"/>
                <w:sz w:val="14"/>
                <w:szCs w:val="14"/>
              </w:rPr>
              <w:t>Çobiltum</w:t>
            </w:r>
            <w:proofErr w:type="spellEnd"/>
            <w:r w:rsidRPr="00400C24">
              <w:rPr>
                <w:rFonts w:ascii="Times New Roman" w:hAnsi="Times New Roman"/>
                <w:sz w:val="14"/>
                <w:szCs w:val="14"/>
              </w:rPr>
              <w:t xml:space="preserve"> 3 </w:t>
            </w:r>
            <w:proofErr w:type="spellStart"/>
            <w:r w:rsidRPr="00400C24">
              <w:rPr>
                <w:rFonts w:ascii="Times New Roman" w:hAnsi="Times New Roman"/>
                <w:sz w:val="14"/>
                <w:szCs w:val="14"/>
              </w:rPr>
              <w:t>Nolu</w:t>
            </w:r>
            <w:proofErr w:type="spellEnd"/>
            <w:r w:rsidRPr="00400C24">
              <w:rPr>
                <w:rFonts w:ascii="Times New Roman" w:hAnsi="Times New Roman"/>
                <w:sz w:val="14"/>
                <w:szCs w:val="14"/>
              </w:rPr>
              <w:t xml:space="preserve"> Konferans Salonu</w:t>
            </w:r>
          </w:p>
        </w:tc>
        <w:tc>
          <w:tcPr>
            <w:tcW w:w="2353" w:type="dxa"/>
          </w:tcPr>
          <w:p w14:paraId="0CF3A41F" w14:textId="77777777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066B8D95" w14:textId="77777777" w:rsidR="00747B90" w:rsidRPr="00400C24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0FC47921" w14:textId="67232F85" w:rsidR="00F5082C" w:rsidRPr="00400C24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</w:tcPr>
          <w:p w14:paraId="5898A06A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ermaye Piyasaları ve Menkul Değerler Yönetimi</w:t>
            </w:r>
          </w:p>
          <w:p w14:paraId="5CCBBD08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7F67A806" w14:textId="0F1FCACE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  <w:tr w:rsidR="00F5082C" w:rsidRPr="003E3290" w14:paraId="0EE07F20" w14:textId="77777777" w:rsidTr="0023134D">
        <w:trPr>
          <w:trHeight w:val="482"/>
          <w:jc w:val="center"/>
        </w:trPr>
        <w:tc>
          <w:tcPr>
            <w:tcW w:w="0" w:type="auto"/>
            <w:shd w:val="clear" w:color="auto" w:fill="F2F2F2"/>
          </w:tcPr>
          <w:p w14:paraId="64C88D97" w14:textId="77777777" w:rsidR="00F5082C" w:rsidRPr="009A5DB6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7CECCC7E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3008" w:type="dxa"/>
            <w:shd w:val="clear" w:color="auto" w:fill="F2F2F2"/>
          </w:tcPr>
          <w:p w14:paraId="672328D1" w14:textId="77777777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679A655D" w14:textId="77777777" w:rsidR="00747B90" w:rsidRPr="00400C24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236DFA88" w14:textId="292F9F57" w:rsidR="00F5082C" w:rsidRPr="00400C24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317" w:type="dxa"/>
            <w:shd w:val="clear" w:color="auto" w:fill="F2F2F2"/>
          </w:tcPr>
          <w:p w14:paraId="6FA3B323" w14:textId="77777777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52D0230C" w14:textId="77777777" w:rsidR="00747B90" w:rsidRPr="00400C24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4D30F784" w14:textId="15DD667E" w:rsidR="00F5082C" w:rsidRPr="00400C24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166" w:type="dxa"/>
            <w:shd w:val="clear" w:color="auto" w:fill="F2F2F2"/>
          </w:tcPr>
          <w:p w14:paraId="39C9525F" w14:textId="51EEAA3E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Global Marketing (</w:t>
            </w:r>
            <w:r w:rsidR="00767087" w:rsidRPr="00400C24">
              <w:rPr>
                <w:rFonts w:ascii="Times New Roman" w:hAnsi="Times New Roman"/>
                <w:sz w:val="14"/>
                <w:szCs w:val="14"/>
              </w:rPr>
              <w:t xml:space="preserve">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="00767087" w:rsidRPr="00400C24">
              <w:rPr>
                <w:rFonts w:ascii="Times New Roman" w:hAnsi="Times New Roman"/>
                <w:sz w:val="14"/>
                <w:szCs w:val="14"/>
              </w:rPr>
              <w:t xml:space="preserve"> birlikte</w:t>
            </w:r>
            <w:r w:rsidRPr="00400C24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5AE0F384" w14:textId="77777777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Erkan Bil</w:t>
            </w:r>
          </w:p>
          <w:p w14:paraId="6A946110" w14:textId="02EAF2B0" w:rsidR="00747B90" w:rsidRPr="00400C24" w:rsidRDefault="00747B90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00C24">
              <w:rPr>
                <w:rFonts w:ascii="Times New Roman" w:hAnsi="Times New Roman"/>
                <w:sz w:val="14"/>
                <w:szCs w:val="14"/>
              </w:rPr>
              <w:t>Çobiltum</w:t>
            </w:r>
            <w:proofErr w:type="spellEnd"/>
            <w:r w:rsidRPr="00400C24">
              <w:rPr>
                <w:rFonts w:ascii="Times New Roman" w:hAnsi="Times New Roman"/>
                <w:sz w:val="14"/>
                <w:szCs w:val="14"/>
              </w:rPr>
              <w:t xml:space="preserve"> 3 </w:t>
            </w:r>
            <w:proofErr w:type="spellStart"/>
            <w:r w:rsidRPr="00400C24">
              <w:rPr>
                <w:rFonts w:ascii="Times New Roman" w:hAnsi="Times New Roman"/>
                <w:sz w:val="14"/>
                <w:szCs w:val="14"/>
              </w:rPr>
              <w:t>Nolu</w:t>
            </w:r>
            <w:proofErr w:type="spellEnd"/>
            <w:r w:rsidRPr="00400C24">
              <w:rPr>
                <w:rFonts w:ascii="Times New Roman" w:hAnsi="Times New Roman"/>
                <w:sz w:val="14"/>
                <w:szCs w:val="14"/>
              </w:rPr>
              <w:t xml:space="preserve"> Konferans Salonu</w:t>
            </w:r>
          </w:p>
        </w:tc>
        <w:tc>
          <w:tcPr>
            <w:tcW w:w="2353" w:type="dxa"/>
            <w:shd w:val="clear" w:color="auto" w:fill="F2F2F2"/>
          </w:tcPr>
          <w:p w14:paraId="00D8E01F" w14:textId="0DEDAB0C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0B5CB9CD" w14:textId="77777777" w:rsidR="00747B90" w:rsidRPr="00400C24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595C820C" w14:textId="7F50ACDC" w:rsidR="00F5082C" w:rsidRPr="00400C24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  <w:shd w:val="clear" w:color="auto" w:fill="F2F2F2"/>
          </w:tcPr>
          <w:p w14:paraId="574E09A8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ermaye Piyasaları ve Menkul Değerler Yönetimi</w:t>
            </w:r>
          </w:p>
          <w:p w14:paraId="3D67E7F3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4CF5DB07" w14:textId="563A273F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  <w:tr w:rsidR="00F5082C" w:rsidRPr="003E3290" w14:paraId="0ED9ABF1" w14:textId="77777777" w:rsidTr="0023134D">
        <w:trPr>
          <w:trHeight w:val="401"/>
          <w:jc w:val="center"/>
        </w:trPr>
        <w:tc>
          <w:tcPr>
            <w:tcW w:w="0" w:type="auto"/>
          </w:tcPr>
          <w:p w14:paraId="5579B176" w14:textId="26090BB4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3899D69B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3008" w:type="dxa"/>
          </w:tcPr>
          <w:p w14:paraId="00CAD0E1" w14:textId="5A634EBF" w:rsidR="00F5082C" w:rsidRPr="00400C24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317" w:type="dxa"/>
          </w:tcPr>
          <w:p w14:paraId="7FBBEFAC" w14:textId="739F2A14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66" w:type="dxa"/>
          </w:tcPr>
          <w:p w14:paraId="67E69291" w14:textId="479A1E2D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3" w:type="dxa"/>
          </w:tcPr>
          <w:p w14:paraId="1391BE70" w14:textId="77777777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90" w:type="dxa"/>
          </w:tcPr>
          <w:p w14:paraId="59438888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5082C" w:rsidRPr="003E3290" w14:paraId="52A6B798" w14:textId="77777777" w:rsidTr="0023134D">
        <w:trPr>
          <w:trHeight w:val="392"/>
          <w:jc w:val="center"/>
        </w:trPr>
        <w:tc>
          <w:tcPr>
            <w:tcW w:w="0" w:type="auto"/>
          </w:tcPr>
          <w:p w14:paraId="4FA5EA8E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B2437A8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3008" w:type="dxa"/>
          </w:tcPr>
          <w:p w14:paraId="2777FB5A" w14:textId="2ED0ECE6" w:rsidR="00F5082C" w:rsidRPr="00400C24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317" w:type="dxa"/>
          </w:tcPr>
          <w:p w14:paraId="40F284EF" w14:textId="3C1E3A6D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66" w:type="dxa"/>
          </w:tcPr>
          <w:p w14:paraId="32E2AB7A" w14:textId="7E847C29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3" w:type="dxa"/>
          </w:tcPr>
          <w:p w14:paraId="3CD93B51" w14:textId="77777777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90" w:type="dxa"/>
          </w:tcPr>
          <w:p w14:paraId="74C55DA7" w14:textId="77777777" w:rsidR="00F5082C" w:rsidRPr="003E3290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5082C" w:rsidRPr="003E3290" w14:paraId="635B7E2C" w14:textId="77777777" w:rsidTr="0023134D">
        <w:trPr>
          <w:trHeight w:val="392"/>
          <w:jc w:val="center"/>
        </w:trPr>
        <w:tc>
          <w:tcPr>
            <w:tcW w:w="0" w:type="auto"/>
          </w:tcPr>
          <w:p w14:paraId="60DE19A9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438B4142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3008" w:type="dxa"/>
          </w:tcPr>
          <w:p w14:paraId="50536B26" w14:textId="201D0288" w:rsidR="00F5082C" w:rsidRPr="00400C24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317" w:type="dxa"/>
          </w:tcPr>
          <w:p w14:paraId="2B427968" w14:textId="6EB4367F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66" w:type="dxa"/>
          </w:tcPr>
          <w:p w14:paraId="30385423" w14:textId="3B9C2C9A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3" w:type="dxa"/>
          </w:tcPr>
          <w:p w14:paraId="7C0095E2" w14:textId="389A6930" w:rsidR="00F5082C" w:rsidRPr="00400C24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90" w:type="dxa"/>
          </w:tcPr>
          <w:p w14:paraId="3F2C2A69" w14:textId="77777777" w:rsidR="00F5082C" w:rsidRDefault="00F5082C" w:rsidP="00F5082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Yönetim Muhasebesi</w:t>
            </w:r>
          </w:p>
          <w:p w14:paraId="7DBF6793" w14:textId="77777777" w:rsidR="00747B90" w:rsidRDefault="00F5082C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3D82F0C5" w14:textId="32F5724E" w:rsidR="00F5082C" w:rsidRPr="003E3290" w:rsidRDefault="00747B90" w:rsidP="00747B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  <w:tr w:rsidR="00B127AF" w:rsidRPr="003E3290" w14:paraId="40583B9E" w14:textId="77777777" w:rsidTr="0023134D">
        <w:trPr>
          <w:trHeight w:val="392"/>
          <w:jc w:val="center"/>
        </w:trPr>
        <w:tc>
          <w:tcPr>
            <w:tcW w:w="0" w:type="auto"/>
          </w:tcPr>
          <w:p w14:paraId="48043833" w14:textId="77777777" w:rsidR="00B127AF" w:rsidRPr="003E3290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64ECCAAD" w14:textId="77777777" w:rsidR="00B127AF" w:rsidRPr="003E3290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3008" w:type="dxa"/>
          </w:tcPr>
          <w:p w14:paraId="544F031C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06F208F5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6B2839FE" w14:textId="0E4E52B5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317" w:type="dxa"/>
          </w:tcPr>
          <w:p w14:paraId="417E1630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12E6996D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0145BBBD" w14:textId="3398960F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166" w:type="dxa"/>
          </w:tcPr>
          <w:p w14:paraId="26A24817" w14:textId="1A324626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 xml:space="preserve">Uluslararası Pazarlama (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Pr="00400C24">
              <w:rPr>
                <w:rFonts w:ascii="Times New Roman" w:hAnsi="Times New Roman"/>
                <w:sz w:val="14"/>
                <w:szCs w:val="14"/>
              </w:rPr>
              <w:t xml:space="preserve"> birlikte)</w:t>
            </w:r>
          </w:p>
          <w:p w14:paraId="7B073274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Erkan Bil</w:t>
            </w:r>
          </w:p>
          <w:p w14:paraId="6B3FFBE1" w14:textId="5E2797C5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00C24">
              <w:rPr>
                <w:rFonts w:ascii="Times New Roman" w:hAnsi="Times New Roman"/>
                <w:sz w:val="14"/>
                <w:szCs w:val="14"/>
              </w:rPr>
              <w:t>Çobiltum</w:t>
            </w:r>
            <w:proofErr w:type="spellEnd"/>
            <w:r w:rsidRPr="00400C24">
              <w:rPr>
                <w:rFonts w:ascii="Times New Roman" w:hAnsi="Times New Roman"/>
                <w:sz w:val="14"/>
                <w:szCs w:val="14"/>
              </w:rPr>
              <w:t xml:space="preserve"> 3 </w:t>
            </w:r>
            <w:proofErr w:type="spellStart"/>
            <w:r w:rsidRPr="00400C24">
              <w:rPr>
                <w:rFonts w:ascii="Times New Roman" w:hAnsi="Times New Roman"/>
                <w:sz w:val="14"/>
                <w:szCs w:val="14"/>
              </w:rPr>
              <w:t>Nolu</w:t>
            </w:r>
            <w:proofErr w:type="spellEnd"/>
            <w:r w:rsidRPr="00400C24">
              <w:rPr>
                <w:rFonts w:ascii="Times New Roman" w:hAnsi="Times New Roman"/>
                <w:sz w:val="14"/>
                <w:szCs w:val="14"/>
              </w:rPr>
              <w:t xml:space="preserve"> Konferans Salonu</w:t>
            </w:r>
          </w:p>
        </w:tc>
        <w:tc>
          <w:tcPr>
            <w:tcW w:w="2353" w:type="dxa"/>
          </w:tcPr>
          <w:p w14:paraId="06BE60EF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Üretim Yönetimi</w:t>
            </w:r>
          </w:p>
          <w:p w14:paraId="50995EE8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10AEC5C0" w14:textId="26DAB8F5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</w:tcPr>
          <w:p w14:paraId="6C75AF0A" w14:textId="77777777" w:rsidR="00B127AF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Yönetim Muhasebesi</w:t>
            </w:r>
          </w:p>
          <w:p w14:paraId="3BCE1690" w14:textId="77777777" w:rsidR="00B127AF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1BE5220E" w14:textId="6C446614" w:rsidR="00B127AF" w:rsidRPr="003E3290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  <w:tr w:rsidR="00B127AF" w:rsidRPr="003E3290" w14:paraId="5E34A96B" w14:textId="77777777" w:rsidTr="0023134D">
        <w:trPr>
          <w:trHeight w:val="392"/>
          <w:jc w:val="center"/>
        </w:trPr>
        <w:tc>
          <w:tcPr>
            <w:tcW w:w="0" w:type="auto"/>
            <w:shd w:val="clear" w:color="auto" w:fill="F2F2F2"/>
          </w:tcPr>
          <w:p w14:paraId="13F3EFA6" w14:textId="77777777" w:rsidR="00B127AF" w:rsidRPr="003E3290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103D5F37" w14:textId="77777777" w:rsidR="00B127AF" w:rsidRPr="003E3290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3008" w:type="dxa"/>
            <w:shd w:val="clear" w:color="auto" w:fill="F2F2F2"/>
          </w:tcPr>
          <w:p w14:paraId="4685F349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7D12668F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1D7A8564" w14:textId="45F5897D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317" w:type="dxa"/>
            <w:shd w:val="clear" w:color="auto" w:fill="F2F2F2"/>
          </w:tcPr>
          <w:p w14:paraId="00F978AA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3D997E71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005C20F4" w14:textId="449496E8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166" w:type="dxa"/>
            <w:shd w:val="clear" w:color="auto" w:fill="F2F2F2"/>
          </w:tcPr>
          <w:p w14:paraId="372DFB99" w14:textId="1660F205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 xml:space="preserve">Uluslararası Pazarlama (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Pr="00400C24">
              <w:rPr>
                <w:rFonts w:ascii="Times New Roman" w:hAnsi="Times New Roman"/>
                <w:sz w:val="14"/>
                <w:szCs w:val="14"/>
              </w:rPr>
              <w:t xml:space="preserve"> birlikte)</w:t>
            </w:r>
          </w:p>
          <w:p w14:paraId="0F73FDA5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Erkan Bil</w:t>
            </w:r>
          </w:p>
          <w:p w14:paraId="6968D906" w14:textId="6FD65836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00C24">
              <w:rPr>
                <w:rFonts w:ascii="Times New Roman" w:hAnsi="Times New Roman"/>
                <w:sz w:val="14"/>
                <w:szCs w:val="14"/>
              </w:rPr>
              <w:t>Çobiltum</w:t>
            </w:r>
            <w:proofErr w:type="spellEnd"/>
            <w:r w:rsidRPr="00400C24">
              <w:rPr>
                <w:rFonts w:ascii="Times New Roman" w:hAnsi="Times New Roman"/>
                <w:sz w:val="14"/>
                <w:szCs w:val="14"/>
              </w:rPr>
              <w:t xml:space="preserve"> 3 </w:t>
            </w:r>
            <w:proofErr w:type="spellStart"/>
            <w:r w:rsidRPr="00400C24">
              <w:rPr>
                <w:rFonts w:ascii="Times New Roman" w:hAnsi="Times New Roman"/>
                <w:sz w:val="14"/>
                <w:szCs w:val="14"/>
              </w:rPr>
              <w:t>Nolu</w:t>
            </w:r>
            <w:proofErr w:type="spellEnd"/>
            <w:r w:rsidRPr="00400C24">
              <w:rPr>
                <w:rFonts w:ascii="Times New Roman" w:hAnsi="Times New Roman"/>
                <w:sz w:val="14"/>
                <w:szCs w:val="14"/>
              </w:rPr>
              <w:t xml:space="preserve"> Konferans Salonu</w:t>
            </w:r>
          </w:p>
        </w:tc>
        <w:tc>
          <w:tcPr>
            <w:tcW w:w="2353" w:type="dxa"/>
            <w:shd w:val="clear" w:color="auto" w:fill="F2F2F2"/>
          </w:tcPr>
          <w:p w14:paraId="2FF65E34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Üretim Yönetimi</w:t>
            </w:r>
          </w:p>
          <w:p w14:paraId="1988CA82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765AB7B5" w14:textId="2FCD99FF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  <w:shd w:val="clear" w:color="auto" w:fill="F2F2F2"/>
          </w:tcPr>
          <w:p w14:paraId="17282380" w14:textId="77777777" w:rsidR="00B127AF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Yönetim Muhasebesi</w:t>
            </w:r>
          </w:p>
          <w:p w14:paraId="267BA5AB" w14:textId="77777777" w:rsidR="00B127AF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Doç. Dr. İsmail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Elagöz</w:t>
            </w:r>
            <w:proofErr w:type="spellEnd"/>
          </w:p>
          <w:p w14:paraId="1146A500" w14:textId="708F46C4" w:rsidR="00B127AF" w:rsidRPr="003E3290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  <w:tr w:rsidR="00B127AF" w:rsidRPr="003E3290" w14:paraId="3A6DC430" w14:textId="77777777" w:rsidTr="0023134D">
        <w:trPr>
          <w:trHeight w:val="503"/>
          <w:jc w:val="center"/>
        </w:trPr>
        <w:tc>
          <w:tcPr>
            <w:tcW w:w="0" w:type="auto"/>
          </w:tcPr>
          <w:p w14:paraId="25546575" w14:textId="77777777" w:rsidR="00B127AF" w:rsidRPr="003E3290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31C50F73" w14:textId="77777777" w:rsidR="00B127AF" w:rsidRPr="003E3290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3008" w:type="dxa"/>
          </w:tcPr>
          <w:p w14:paraId="17C95D59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Uluslararası İnsan Kaynakları Yönetimi</w:t>
            </w:r>
          </w:p>
          <w:p w14:paraId="00CDD271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6FEE6F5D" w14:textId="730EF7B1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317" w:type="dxa"/>
          </w:tcPr>
          <w:p w14:paraId="025572DB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Örgüt Kuramı</w:t>
            </w:r>
          </w:p>
          <w:p w14:paraId="464A3F17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Abdullah Kıray</w:t>
            </w:r>
          </w:p>
          <w:p w14:paraId="0B58A23A" w14:textId="29632289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166" w:type="dxa"/>
          </w:tcPr>
          <w:p w14:paraId="4DCDC469" w14:textId="20F7565E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 xml:space="preserve">Uluslararası Pazarlama (1. ve 2. </w:t>
            </w:r>
            <w:r w:rsidR="00B83494">
              <w:rPr>
                <w:rFonts w:ascii="Times New Roman" w:hAnsi="Times New Roman"/>
                <w:sz w:val="14"/>
                <w:szCs w:val="14"/>
              </w:rPr>
              <w:t>öğretim</w:t>
            </w:r>
            <w:r w:rsidRPr="00400C24">
              <w:rPr>
                <w:rFonts w:ascii="Times New Roman" w:hAnsi="Times New Roman"/>
                <w:sz w:val="14"/>
                <w:szCs w:val="14"/>
              </w:rPr>
              <w:t xml:space="preserve"> birlikte)</w:t>
            </w:r>
          </w:p>
          <w:p w14:paraId="3196EDB1" w14:textId="77777777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oç. Dr. Erkan Bil</w:t>
            </w:r>
          </w:p>
          <w:p w14:paraId="6254503A" w14:textId="0629703A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proofErr w:type="spellStart"/>
            <w:r w:rsidRPr="00400C24">
              <w:rPr>
                <w:rFonts w:ascii="Times New Roman" w:hAnsi="Times New Roman"/>
                <w:sz w:val="14"/>
                <w:szCs w:val="14"/>
              </w:rPr>
              <w:t>Çobiltum</w:t>
            </w:r>
            <w:proofErr w:type="spellEnd"/>
            <w:r w:rsidRPr="00400C24">
              <w:rPr>
                <w:rFonts w:ascii="Times New Roman" w:hAnsi="Times New Roman"/>
                <w:sz w:val="14"/>
                <w:szCs w:val="14"/>
              </w:rPr>
              <w:t xml:space="preserve"> 3 </w:t>
            </w:r>
            <w:proofErr w:type="spellStart"/>
            <w:r w:rsidRPr="00400C24">
              <w:rPr>
                <w:rFonts w:ascii="Times New Roman" w:hAnsi="Times New Roman"/>
                <w:sz w:val="14"/>
                <w:szCs w:val="14"/>
              </w:rPr>
              <w:t>Nolu</w:t>
            </w:r>
            <w:proofErr w:type="spellEnd"/>
            <w:r w:rsidRPr="00400C24">
              <w:rPr>
                <w:rFonts w:ascii="Times New Roman" w:hAnsi="Times New Roman"/>
                <w:sz w:val="14"/>
                <w:szCs w:val="14"/>
              </w:rPr>
              <w:t xml:space="preserve"> Konferans Salonu</w:t>
            </w:r>
          </w:p>
        </w:tc>
        <w:tc>
          <w:tcPr>
            <w:tcW w:w="2353" w:type="dxa"/>
          </w:tcPr>
          <w:p w14:paraId="7D998B06" w14:textId="77777777" w:rsidR="00B127AF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Üretim Yönetimi</w:t>
            </w:r>
          </w:p>
          <w:p w14:paraId="067758A6" w14:textId="77777777" w:rsidR="00B127AF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5796B402" w14:textId="2B908856" w:rsidR="00B127AF" w:rsidRPr="00400C24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</w:tcPr>
          <w:p w14:paraId="4B84A2FE" w14:textId="32A0983E" w:rsidR="00B127AF" w:rsidRPr="003E3290" w:rsidRDefault="00B127AF" w:rsidP="00B127A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B2F2F" w:rsidRPr="003E3290" w14:paraId="08E3E0EF" w14:textId="77777777" w:rsidTr="0023134D">
        <w:trPr>
          <w:trHeight w:val="475"/>
          <w:jc w:val="center"/>
        </w:trPr>
        <w:tc>
          <w:tcPr>
            <w:tcW w:w="0" w:type="auto"/>
            <w:shd w:val="clear" w:color="auto" w:fill="F2F2F2"/>
          </w:tcPr>
          <w:p w14:paraId="200C3E14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10B65A8A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3008" w:type="dxa"/>
            <w:shd w:val="clear" w:color="auto" w:fill="F2F2F2"/>
          </w:tcPr>
          <w:p w14:paraId="2BD1AD94" w14:textId="7777777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International Human Resource Management</w:t>
            </w:r>
          </w:p>
          <w:p w14:paraId="25FCCCDD" w14:textId="7777777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Elçin Bayraktar Köse</w:t>
            </w:r>
          </w:p>
          <w:p w14:paraId="3EBC085F" w14:textId="6F4DA4F0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317" w:type="dxa"/>
            <w:shd w:val="clear" w:color="auto" w:fill="F2F2F2"/>
          </w:tcPr>
          <w:p w14:paraId="0A087F3C" w14:textId="13A6EFAB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66" w:type="dxa"/>
            <w:shd w:val="clear" w:color="auto" w:fill="F2F2F2"/>
          </w:tcPr>
          <w:p w14:paraId="0305E3B7" w14:textId="43693FBF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3" w:type="dxa"/>
            <w:shd w:val="clear" w:color="auto" w:fill="F2F2F2"/>
          </w:tcPr>
          <w:p w14:paraId="0B00F72D" w14:textId="7777777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79D631BE" w14:textId="7777777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13FD8F75" w14:textId="293F3B3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  <w:shd w:val="clear" w:color="auto" w:fill="F2F2F2"/>
          </w:tcPr>
          <w:p w14:paraId="2618B5F0" w14:textId="77777777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ermaye Piyasaları ve Menkul Değerler Yönetimi</w:t>
            </w:r>
          </w:p>
          <w:p w14:paraId="22E51298" w14:textId="77777777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017537A2" w14:textId="49071CAC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  <w:tr w:rsidR="00DB2F2F" w:rsidRPr="003E3290" w14:paraId="24AA12A6" w14:textId="77777777" w:rsidTr="0023134D">
        <w:trPr>
          <w:trHeight w:val="45"/>
          <w:jc w:val="center"/>
        </w:trPr>
        <w:tc>
          <w:tcPr>
            <w:tcW w:w="0" w:type="auto"/>
          </w:tcPr>
          <w:p w14:paraId="2938D466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04391E99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3008" w:type="dxa"/>
          </w:tcPr>
          <w:p w14:paraId="745E5761" w14:textId="7777777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International Human Resource Management</w:t>
            </w:r>
          </w:p>
          <w:p w14:paraId="624B293C" w14:textId="7777777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Elçin Bayraktar Köse</w:t>
            </w:r>
          </w:p>
          <w:p w14:paraId="1E57972B" w14:textId="5B35EBA1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317" w:type="dxa"/>
          </w:tcPr>
          <w:p w14:paraId="214F2051" w14:textId="7777777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66" w:type="dxa"/>
          </w:tcPr>
          <w:p w14:paraId="73979924" w14:textId="37BF6298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3" w:type="dxa"/>
          </w:tcPr>
          <w:p w14:paraId="71783547" w14:textId="7777777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3D488BC7" w14:textId="7777777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19DAF27E" w14:textId="232735EC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</w:tcPr>
          <w:p w14:paraId="076B61C8" w14:textId="77777777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ermaye Piyasaları ve Menkul Değerler Yönetimi</w:t>
            </w:r>
          </w:p>
          <w:p w14:paraId="6BE3216E" w14:textId="77777777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7F957B59" w14:textId="03866D7A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  <w:tr w:rsidR="00DB2F2F" w:rsidRPr="003E3290" w14:paraId="32E5480D" w14:textId="77777777" w:rsidTr="0023134D">
        <w:trPr>
          <w:trHeight w:val="266"/>
          <w:jc w:val="center"/>
        </w:trPr>
        <w:tc>
          <w:tcPr>
            <w:tcW w:w="0" w:type="auto"/>
            <w:shd w:val="clear" w:color="auto" w:fill="F2F2F2"/>
          </w:tcPr>
          <w:p w14:paraId="2B9A33F6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55C82D0C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3008" w:type="dxa"/>
            <w:shd w:val="clear" w:color="auto" w:fill="F2F2F2"/>
          </w:tcPr>
          <w:p w14:paraId="73A7EF77" w14:textId="7777777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International Human Resource Management</w:t>
            </w:r>
          </w:p>
          <w:p w14:paraId="0C9AB0D4" w14:textId="77777777" w:rsidR="00DB2F2F" w:rsidRPr="00400C24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00C24">
              <w:rPr>
                <w:rFonts w:ascii="Times New Roman" w:hAnsi="Times New Roman"/>
                <w:sz w:val="14"/>
                <w:szCs w:val="14"/>
              </w:rPr>
              <w:t>Dr. Öğr. Üyesi Elçin Bayraktar Köse</w:t>
            </w:r>
          </w:p>
          <w:p w14:paraId="7B75068A" w14:textId="37056B5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</w:t>
            </w:r>
            <w:r w:rsidRPr="00400C24">
              <w:rPr>
                <w:rFonts w:ascii="Times New Roman" w:hAnsi="Times New Roman"/>
                <w:sz w:val="14"/>
                <w:szCs w:val="14"/>
              </w:rPr>
              <w:t>02</w:t>
            </w:r>
          </w:p>
        </w:tc>
        <w:tc>
          <w:tcPr>
            <w:tcW w:w="3317" w:type="dxa"/>
            <w:shd w:val="clear" w:color="auto" w:fill="F2F2F2"/>
          </w:tcPr>
          <w:p w14:paraId="5388CC86" w14:textId="77777777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66" w:type="dxa"/>
            <w:shd w:val="clear" w:color="auto" w:fill="F2F2F2"/>
          </w:tcPr>
          <w:p w14:paraId="421B1C34" w14:textId="443643C0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353" w:type="dxa"/>
            <w:shd w:val="clear" w:color="auto" w:fill="F2F2F2"/>
          </w:tcPr>
          <w:p w14:paraId="4A435611" w14:textId="77777777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urumsal Finans</w:t>
            </w:r>
          </w:p>
          <w:p w14:paraId="16F8BB6F" w14:textId="77777777" w:rsidR="00DB2F2F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2515C378" w14:textId="5F3B40C1" w:rsidR="00DB2F2F" w:rsidRPr="003E3290" w:rsidRDefault="00DB2F2F" w:rsidP="00DB2F2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3290" w:type="dxa"/>
            <w:shd w:val="clear" w:color="auto" w:fill="F2F2F2"/>
          </w:tcPr>
          <w:p w14:paraId="55FD4A3B" w14:textId="77777777" w:rsidR="002C0C9B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ermaye Piyasaları ve Menkul Değerler Yönetimi</w:t>
            </w:r>
          </w:p>
          <w:p w14:paraId="71158CC0" w14:textId="77777777" w:rsidR="002C0C9B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Güneş Topçu</w:t>
            </w:r>
          </w:p>
          <w:p w14:paraId="4EF89E7F" w14:textId="62C5A15A" w:rsidR="00DB2F2F" w:rsidRPr="003E3290" w:rsidRDefault="002C0C9B" w:rsidP="002C0C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</w:tr>
    </w:tbl>
    <w:p w14:paraId="425D9A3C" w14:textId="77777777" w:rsidR="00B055EE" w:rsidRPr="003E3290" w:rsidRDefault="00B055EE" w:rsidP="00284338">
      <w:pPr>
        <w:rPr>
          <w:rFonts w:ascii="Times New Roman" w:hAnsi="Times New Roman"/>
          <w:sz w:val="14"/>
          <w:szCs w:val="14"/>
        </w:rPr>
      </w:pPr>
    </w:p>
    <w:sectPr w:rsidR="00B055EE" w:rsidRPr="003E3290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15A3C" w14:textId="77777777" w:rsidR="00286BDB" w:rsidRDefault="00286BDB" w:rsidP="00197788">
      <w:pPr>
        <w:spacing w:after="0" w:line="240" w:lineRule="auto"/>
      </w:pPr>
      <w:r>
        <w:separator/>
      </w:r>
    </w:p>
  </w:endnote>
  <w:endnote w:type="continuationSeparator" w:id="0">
    <w:p w14:paraId="7892DF81" w14:textId="77777777" w:rsidR="00286BDB" w:rsidRDefault="00286BDB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E91C0" w14:textId="77777777" w:rsidR="00286BDB" w:rsidRDefault="00286BDB" w:rsidP="00197788">
      <w:pPr>
        <w:spacing w:after="0" w:line="240" w:lineRule="auto"/>
      </w:pPr>
      <w:r>
        <w:separator/>
      </w:r>
    </w:p>
  </w:footnote>
  <w:footnote w:type="continuationSeparator" w:id="0">
    <w:p w14:paraId="71C2E749" w14:textId="77777777" w:rsidR="00286BDB" w:rsidRDefault="00286BDB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9B8C3" w14:textId="37F60502" w:rsidR="002B6F66" w:rsidRPr="00956EA1" w:rsidRDefault="00F849FA" w:rsidP="00F849FA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İŞLETME </w:t>
    </w:r>
    <w:r w:rsidR="002B6F66">
      <w:rPr>
        <w:rFonts w:ascii="Times New Roman" w:hAnsi="Times New Roman"/>
        <w:b/>
        <w:sz w:val="24"/>
        <w:szCs w:val="24"/>
      </w:rPr>
      <w:t>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tKgFABDH9dotAAAA"/>
  </w:docVars>
  <w:rsids>
    <w:rsidRoot w:val="004D7519"/>
    <w:rsid w:val="00002C26"/>
    <w:rsid w:val="000039B3"/>
    <w:rsid w:val="00007A58"/>
    <w:rsid w:val="00024630"/>
    <w:rsid w:val="00024E48"/>
    <w:rsid w:val="00027DAF"/>
    <w:rsid w:val="0004196E"/>
    <w:rsid w:val="0005784D"/>
    <w:rsid w:val="0006287F"/>
    <w:rsid w:val="00067D57"/>
    <w:rsid w:val="00075039"/>
    <w:rsid w:val="00075131"/>
    <w:rsid w:val="0008260B"/>
    <w:rsid w:val="000A30EC"/>
    <w:rsid w:val="000B58DB"/>
    <w:rsid w:val="000C2DC2"/>
    <w:rsid w:val="000D465E"/>
    <w:rsid w:val="000D7B88"/>
    <w:rsid w:val="000E1F31"/>
    <w:rsid w:val="000F06C2"/>
    <w:rsid w:val="00100256"/>
    <w:rsid w:val="00103AB0"/>
    <w:rsid w:val="001061B2"/>
    <w:rsid w:val="001215AF"/>
    <w:rsid w:val="0012192A"/>
    <w:rsid w:val="0012458C"/>
    <w:rsid w:val="00127C63"/>
    <w:rsid w:val="00136301"/>
    <w:rsid w:val="001401E3"/>
    <w:rsid w:val="00144CC0"/>
    <w:rsid w:val="00147B91"/>
    <w:rsid w:val="00153129"/>
    <w:rsid w:val="00174080"/>
    <w:rsid w:val="001825D6"/>
    <w:rsid w:val="00197788"/>
    <w:rsid w:val="001A5644"/>
    <w:rsid w:val="001A665A"/>
    <w:rsid w:val="001C3DC4"/>
    <w:rsid w:val="001C4268"/>
    <w:rsid w:val="001C531D"/>
    <w:rsid w:val="001D3C5D"/>
    <w:rsid w:val="00210BF3"/>
    <w:rsid w:val="002200AB"/>
    <w:rsid w:val="00225668"/>
    <w:rsid w:val="0023134D"/>
    <w:rsid w:val="0023772F"/>
    <w:rsid w:val="00237983"/>
    <w:rsid w:val="00241CF1"/>
    <w:rsid w:val="00255C26"/>
    <w:rsid w:val="002614A8"/>
    <w:rsid w:val="00265BD2"/>
    <w:rsid w:val="00266523"/>
    <w:rsid w:val="00277990"/>
    <w:rsid w:val="00284338"/>
    <w:rsid w:val="00286BDB"/>
    <w:rsid w:val="0029507F"/>
    <w:rsid w:val="002A5D12"/>
    <w:rsid w:val="002B0AF0"/>
    <w:rsid w:val="002B24C4"/>
    <w:rsid w:val="002B31B0"/>
    <w:rsid w:val="002B3C17"/>
    <w:rsid w:val="002B6F66"/>
    <w:rsid w:val="002C0C9B"/>
    <w:rsid w:val="002C311B"/>
    <w:rsid w:val="002C565D"/>
    <w:rsid w:val="002D0E96"/>
    <w:rsid w:val="002F050B"/>
    <w:rsid w:val="002F3850"/>
    <w:rsid w:val="002F6234"/>
    <w:rsid w:val="002F65DE"/>
    <w:rsid w:val="00301459"/>
    <w:rsid w:val="00302F67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5271"/>
    <w:rsid w:val="00356F73"/>
    <w:rsid w:val="003700BE"/>
    <w:rsid w:val="00371C11"/>
    <w:rsid w:val="00373878"/>
    <w:rsid w:val="00377AD2"/>
    <w:rsid w:val="0038044D"/>
    <w:rsid w:val="00381D55"/>
    <w:rsid w:val="00390419"/>
    <w:rsid w:val="003A2372"/>
    <w:rsid w:val="003B78B5"/>
    <w:rsid w:val="003D50E1"/>
    <w:rsid w:val="003E11A9"/>
    <w:rsid w:val="003E3290"/>
    <w:rsid w:val="003E3D19"/>
    <w:rsid w:val="003E5B5E"/>
    <w:rsid w:val="003F0E44"/>
    <w:rsid w:val="003F1129"/>
    <w:rsid w:val="003F643F"/>
    <w:rsid w:val="00400C24"/>
    <w:rsid w:val="00406FBD"/>
    <w:rsid w:val="0041124A"/>
    <w:rsid w:val="0042539A"/>
    <w:rsid w:val="0043678E"/>
    <w:rsid w:val="004404F4"/>
    <w:rsid w:val="0044340E"/>
    <w:rsid w:val="004553FD"/>
    <w:rsid w:val="004670DA"/>
    <w:rsid w:val="004708DE"/>
    <w:rsid w:val="00473D6B"/>
    <w:rsid w:val="00474768"/>
    <w:rsid w:val="00477A1E"/>
    <w:rsid w:val="0049218E"/>
    <w:rsid w:val="00492957"/>
    <w:rsid w:val="004B6EFE"/>
    <w:rsid w:val="004C3F7F"/>
    <w:rsid w:val="004C5E87"/>
    <w:rsid w:val="004D1443"/>
    <w:rsid w:val="004D51B2"/>
    <w:rsid w:val="004D7519"/>
    <w:rsid w:val="004E6857"/>
    <w:rsid w:val="004F14E6"/>
    <w:rsid w:val="00510DC5"/>
    <w:rsid w:val="00525202"/>
    <w:rsid w:val="00530109"/>
    <w:rsid w:val="00542075"/>
    <w:rsid w:val="00547239"/>
    <w:rsid w:val="00582992"/>
    <w:rsid w:val="00584643"/>
    <w:rsid w:val="005A417A"/>
    <w:rsid w:val="005B55F5"/>
    <w:rsid w:val="005B7DF6"/>
    <w:rsid w:val="005E0817"/>
    <w:rsid w:val="005E6769"/>
    <w:rsid w:val="005F27BE"/>
    <w:rsid w:val="005F319D"/>
    <w:rsid w:val="00601601"/>
    <w:rsid w:val="00602AEE"/>
    <w:rsid w:val="00612B5A"/>
    <w:rsid w:val="00616221"/>
    <w:rsid w:val="0063335C"/>
    <w:rsid w:val="00637ECA"/>
    <w:rsid w:val="00640DF4"/>
    <w:rsid w:val="00641D7A"/>
    <w:rsid w:val="006516AC"/>
    <w:rsid w:val="00696A25"/>
    <w:rsid w:val="006A4D2C"/>
    <w:rsid w:val="006B414C"/>
    <w:rsid w:val="006B439A"/>
    <w:rsid w:val="006B5126"/>
    <w:rsid w:val="006C0D88"/>
    <w:rsid w:val="006C251C"/>
    <w:rsid w:val="006C556A"/>
    <w:rsid w:val="006D51B3"/>
    <w:rsid w:val="006F3C15"/>
    <w:rsid w:val="006F557B"/>
    <w:rsid w:val="00703175"/>
    <w:rsid w:val="00704797"/>
    <w:rsid w:val="00707ED7"/>
    <w:rsid w:val="00714BD9"/>
    <w:rsid w:val="00747B90"/>
    <w:rsid w:val="00767087"/>
    <w:rsid w:val="007718C4"/>
    <w:rsid w:val="00773397"/>
    <w:rsid w:val="007734C6"/>
    <w:rsid w:val="0078124E"/>
    <w:rsid w:val="0078160D"/>
    <w:rsid w:val="00791794"/>
    <w:rsid w:val="007A373F"/>
    <w:rsid w:val="007A6DDA"/>
    <w:rsid w:val="007B0F21"/>
    <w:rsid w:val="007B22BA"/>
    <w:rsid w:val="007F3C42"/>
    <w:rsid w:val="008053E8"/>
    <w:rsid w:val="00816F9E"/>
    <w:rsid w:val="008314A5"/>
    <w:rsid w:val="00832B46"/>
    <w:rsid w:val="00854481"/>
    <w:rsid w:val="008672AB"/>
    <w:rsid w:val="0087290D"/>
    <w:rsid w:val="00882CAC"/>
    <w:rsid w:val="00896276"/>
    <w:rsid w:val="008A62FD"/>
    <w:rsid w:val="008A6BD8"/>
    <w:rsid w:val="008B58AE"/>
    <w:rsid w:val="008B5989"/>
    <w:rsid w:val="008D66E6"/>
    <w:rsid w:val="008E630F"/>
    <w:rsid w:val="008F2D7F"/>
    <w:rsid w:val="008F34F8"/>
    <w:rsid w:val="008F634F"/>
    <w:rsid w:val="009012A9"/>
    <w:rsid w:val="00901C5B"/>
    <w:rsid w:val="0091275A"/>
    <w:rsid w:val="009275B0"/>
    <w:rsid w:val="0093417B"/>
    <w:rsid w:val="00944E04"/>
    <w:rsid w:val="009523B5"/>
    <w:rsid w:val="00955CA4"/>
    <w:rsid w:val="00955EA4"/>
    <w:rsid w:val="00973DD1"/>
    <w:rsid w:val="00975CEB"/>
    <w:rsid w:val="009A05BB"/>
    <w:rsid w:val="009A5DB6"/>
    <w:rsid w:val="009B10D0"/>
    <w:rsid w:val="009B1731"/>
    <w:rsid w:val="009D0B42"/>
    <w:rsid w:val="009D6E7A"/>
    <w:rsid w:val="009E1D58"/>
    <w:rsid w:val="009F0ECF"/>
    <w:rsid w:val="009F15F5"/>
    <w:rsid w:val="009F375A"/>
    <w:rsid w:val="009F4A53"/>
    <w:rsid w:val="00A07FB5"/>
    <w:rsid w:val="00A1460B"/>
    <w:rsid w:val="00A174D9"/>
    <w:rsid w:val="00A34C95"/>
    <w:rsid w:val="00A56C65"/>
    <w:rsid w:val="00A67FB5"/>
    <w:rsid w:val="00A77FB7"/>
    <w:rsid w:val="00A80C73"/>
    <w:rsid w:val="00AD19ED"/>
    <w:rsid w:val="00AD7A9C"/>
    <w:rsid w:val="00AE00CD"/>
    <w:rsid w:val="00AE2112"/>
    <w:rsid w:val="00AE2DD3"/>
    <w:rsid w:val="00AE3028"/>
    <w:rsid w:val="00AF1E8E"/>
    <w:rsid w:val="00B00A3D"/>
    <w:rsid w:val="00B03777"/>
    <w:rsid w:val="00B055EE"/>
    <w:rsid w:val="00B127AF"/>
    <w:rsid w:val="00B133E7"/>
    <w:rsid w:val="00B225C3"/>
    <w:rsid w:val="00B25976"/>
    <w:rsid w:val="00B337F0"/>
    <w:rsid w:val="00B35CE9"/>
    <w:rsid w:val="00B36549"/>
    <w:rsid w:val="00B4313C"/>
    <w:rsid w:val="00B554A4"/>
    <w:rsid w:val="00B57CDB"/>
    <w:rsid w:val="00B81734"/>
    <w:rsid w:val="00B830AC"/>
    <w:rsid w:val="00B83494"/>
    <w:rsid w:val="00B93F6A"/>
    <w:rsid w:val="00BA006F"/>
    <w:rsid w:val="00BA1C75"/>
    <w:rsid w:val="00BA390C"/>
    <w:rsid w:val="00BA6FAE"/>
    <w:rsid w:val="00BB0DE9"/>
    <w:rsid w:val="00BB308F"/>
    <w:rsid w:val="00BD1602"/>
    <w:rsid w:val="00BD3994"/>
    <w:rsid w:val="00BF3620"/>
    <w:rsid w:val="00BF7805"/>
    <w:rsid w:val="00C04C3F"/>
    <w:rsid w:val="00C17E84"/>
    <w:rsid w:val="00C24C69"/>
    <w:rsid w:val="00C3042E"/>
    <w:rsid w:val="00C45D2F"/>
    <w:rsid w:val="00C52E58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D019A3"/>
    <w:rsid w:val="00D06304"/>
    <w:rsid w:val="00D14214"/>
    <w:rsid w:val="00D21DF3"/>
    <w:rsid w:val="00D54A02"/>
    <w:rsid w:val="00D561B7"/>
    <w:rsid w:val="00D90CE4"/>
    <w:rsid w:val="00DB2F2F"/>
    <w:rsid w:val="00DD45C8"/>
    <w:rsid w:val="00DE0D16"/>
    <w:rsid w:val="00DF743A"/>
    <w:rsid w:val="00E11EE6"/>
    <w:rsid w:val="00E17B75"/>
    <w:rsid w:val="00E23020"/>
    <w:rsid w:val="00E45F83"/>
    <w:rsid w:val="00E51EC2"/>
    <w:rsid w:val="00E52126"/>
    <w:rsid w:val="00E524BF"/>
    <w:rsid w:val="00E73584"/>
    <w:rsid w:val="00E76B53"/>
    <w:rsid w:val="00E931C9"/>
    <w:rsid w:val="00E96F7F"/>
    <w:rsid w:val="00EB69CF"/>
    <w:rsid w:val="00ED3FE3"/>
    <w:rsid w:val="00EF5966"/>
    <w:rsid w:val="00EF72C5"/>
    <w:rsid w:val="00F12693"/>
    <w:rsid w:val="00F20300"/>
    <w:rsid w:val="00F23AF9"/>
    <w:rsid w:val="00F4022E"/>
    <w:rsid w:val="00F5082C"/>
    <w:rsid w:val="00F65B2D"/>
    <w:rsid w:val="00F81B89"/>
    <w:rsid w:val="00F82C21"/>
    <w:rsid w:val="00F849FA"/>
    <w:rsid w:val="00F84D5A"/>
    <w:rsid w:val="00FC009B"/>
    <w:rsid w:val="00FC1032"/>
    <w:rsid w:val="00FC2662"/>
    <w:rsid w:val="00FC37B1"/>
    <w:rsid w:val="00FD7162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66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38</Words>
  <Characters>11617</Characters>
  <Application>Microsoft Office Word</Application>
  <DocSecurity>0</DocSecurity>
  <Lines>96</Lines>
  <Paragraphs>2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Güneş Topçu</cp:lastModifiedBy>
  <cp:revision>2</cp:revision>
  <dcterms:created xsi:type="dcterms:W3CDTF">2022-10-13T15:33:00Z</dcterms:created>
  <dcterms:modified xsi:type="dcterms:W3CDTF">2022-10-13T15:33:00Z</dcterms:modified>
</cp:coreProperties>
</file>